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A4DFD" w14:textId="1D9F8212" w:rsidR="001427C4" w:rsidRPr="00310190" w:rsidRDefault="00B70727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. </w:t>
      </w:r>
      <w:r w:rsidR="00CA46CA" w:rsidRPr="00310190">
        <w:rPr>
          <w:rFonts w:ascii="Helvetica" w:hAnsi="Helvetica" w:cs="Helvetica"/>
          <w:sz w:val="20"/>
          <w:lang w:val="lt-LT"/>
        </w:rPr>
        <w:t>Junginys, kurio formulė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(I):</w:t>
      </w:r>
    </w:p>
    <w:p w14:paraId="694A7CEB" w14:textId="37D507C5" w:rsidR="006031C5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2DBB38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6pt;height:137.65pt">
            <v:imagedata r:id="rId6" o:title=""/>
          </v:shape>
        </w:pict>
      </w:r>
    </w:p>
    <w:p w14:paraId="5E7B563E" w14:textId="2A43B45C" w:rsidR="00EA00F6" w:rsidRPr="00310190" w:rsidRDefault="00CA46CA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arba jo druska, kur</w:t>
      </w:r>
      <w:r w:rsidR="00EA00F6" w:rsidRPr="00310190">
        <w:rPr>
          <w:rFonts w:ascii="Helvetica" w:hAnsi="Helvetica" w:cs="Helvetica"/>
          <w:sz w:val="20"/>
          <w:lang w:val="lt-LT"/>
        </w:rPr>
        <w:t>:</w:t>
      </w:r>
    </w:p>
    <w:p w14:paraId="223A0250" w14:textId="19344A98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 xml:space="preserve">H,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105818" w:rsidRPr="00310190">
        <w:rPr>
          <w:rFonts w:ascii="Helvetica" w:hAnsi="Helvetica" w:cs="Helvetica"/>
          <w:sz w:val="20"/>
          <w:lang w:val="lt-LT"/>
        </w:rPr>
        <w:t>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23647B" w:rsidRPr="00310190">
        <w:rPr>
          <w:rFonts w:ascii="Helvetica" w:hAnsi="Helvetica" w:cs="Helvetica"/>
          <w:sz w:val="20"/>
          <w:lang w:val="lt-LT"/>
        </w:rPr>
        <w:t>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>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S(O)</w:t>
      </w:r>
      <w:proofErr w:type="spellStart"/>
      <w:r w:rsidRPr="00310190">
        <w:rPr>
          <w:rFonts w:ascii="Helvetica" w:hAnsi="Helvetica" w:cs="Helvetica"/>
          <w:sz w:val="20"/>
          <w:vertAlign w:val="subscript"/>
          <w:lang w:val="lt-LT"/>
        </w:rPr>
        <w:t>n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e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P(O)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e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e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267784B1" w14:textId="15E22BEA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-CN, -OH, -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522A34AB" w14:textId="508B1638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H</w:t>
      </w:r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38337111" w14:textId="0486809D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e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28857710" w14:textId="3F97997D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H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105818" w:rsidRPr="00310190">
        <w:rPr>
          <w:rFonts w:ascii="Helvetica" w:hAnsi="Helvetica" w:cs="Helvetica"/>
          <w:sz w:val="20"/>
          <w:lang w:val="lt-LT"/>
        </w:rPr>
        <w:t>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23356B25" w14:textId="577D7753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-CN, -OH, -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23647B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en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in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535C251C" w14:textId="31F69660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 xml:space="preserve">H,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fluor</w:t>
      </w:r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NO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110885A1" w14:textId="5BF3BCD0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d</w:t>
      </w:r>
      <w:r w:rsidRPr="00310190">
        <w:rPr>
          <w:rFonts w:ascii="Helvetica" w:hAnsi="Helvetica" w:cs="Helvetica"/>
          <w:sz w:val="20"/>
          <w:lang w:val="lt-LT"/>
        </w:rPr>
        <w:t>, -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c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0EFB3EE4" w14:textId="56D68B18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75C30BF9" w14:textId="50B828E2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)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-CN, -OH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S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e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e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35F3E975" w14:textId="4F28A393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i)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105818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105818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105818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(CH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>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(CH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=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≡CH, -C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C(O)OH, -C(O)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3647B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)</w:t>
      </w:r>
      <w:r w:rsidRPr="00310190">
        <w:rPr>
          <w:rFonts w:ascii="Helvetica" w:hAnsi="Helvetica" w:cs="Helvetica"/>
          <w:sz w:val="20"/>
          <w:lang w:val="lt-LT"/>
        </w:rPr>
        <w:t>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P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3647B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O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23647B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05818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05818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05818" w:rsidRPr="00310190">
        <w:rPr>
          <w:rFonts w:ascii="Helvetica" w:hAnsi="Helvetica" w:cs="Helvetica"/>
          <w:sz w:val="20"/>
          <w:lang w:val="lt-LT"/>
        </w:rPr>
        <w:t>azetidi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cetilazetidi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(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et-</w:t>
      </w:r>
      <w:r w:rsidRPr="00310190">
        <w:rPr>
          <w:rFonts w:ascii="Helvetica" w:hAnsi="Helvetica" w:cs="Helvetica"/>
          <w:sz w:val="20"/>
          <w:lang w:val="lt-LT"/>
        </w:rPr>
        <w:t>but</w:t>
      </w:r>
      <w:r w:rsidR="00105818" w:rsidRPr="00310190">
        <w:rPr>
          <w:rFonts w:ascii="Helvetica" w:hAnsi="Helvetica" w:cs="Helvetica"/>
          <w:sz w:val="20"/>
          <w:lang w:val="lt-LT"/>
        </w:rPr>
        <w:t>oksikarbo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105818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zetidi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</w:t>
      </w:r>
      <w:r w:rsidR="006E1D23" w:rsidRPr="00310190">
        <w:rPr>
          <w:rFonts w:ascii="Helvetica" w:hAnsi="Helvetica" w:cs="Helvetica"/>
          <w:sz w:val="20"/>
          <w:lang w:val="lt-LT"/>
        </w:rPr>
        <w:t>peridinil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d</w:t>
      </w:r>
      <w:proofErr w:type="spellEnd"/>
      <w:r w:rsidR="006E1D23" w:rsidRPr="00310190">
        <w:rPr>
          <w:rFonts w:ascii="Helvetica" w:hAnsi="Helvetica" w:cs="Helvetica"/>
          <w:sz w:val="20"/>
          <w:lang w:val="lt-LT"/>
        </w:rPr>
        <w:t>; arba</w:t>
      </w:r>
    </w:p>
    <w:p w14:paraId="13A098F7" w14:textId="4A1B40E2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ii)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6E1D23" w:rsidRPr="00310190">
        <w:rPr>
          <w:rFonts w:ascii="Helvetica" w:hAnsi="Helvetica" w:cs="Helvetica"/>
          <w:sz w:val="20"/>
          <w:lang w:val="lt-LT"/>
        </w:rPr>
        <w:t>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6E1D23" w:rsidRPr="00310190">
        <w:rPr>
          <w:rFonts w:ascii="Helvetica" w:hAnsi="Helvetica" w:cs="Helvetica"/>
          <w:sz w:val="20"/>
          <w:lang w:val="lt-LT"/>
        </w:rPr>
        <w:t>pakeistas viena cikline grupe, pasirinkta iš</w:t>
      </w:r>
      <w:r w:rsidRPr="00310190">
        <w:rPr>
          <w:rFonts w:ascii="Helvetica" w:hAnsi="Helvetica" w:cs="Helvetica"/>
          <w:sz w:val="20"/>
          <w:lang w:val="lt-LT"/>
        </w:rPr>
        <w:t xml:space="preserve">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6E1D23" w:rsidRPr="00310190">
        <w:rPr>
          <w:rFonts w:ascii="Helvetica" w:hAnsi="Helvetica" w:cs="Helvetica"/>
          <w:sz w:val="20"/>
          <w:lang w:val="lt-LT"/>
        </w:rPr>
        <w:t xml:space="preserve"> </w:t>
      </w:r>
      <w:r w:rsidR="0023647B" w:rsidRPr="00310190">
        <w:rPr>
          <w:rFonts w:ascii="Helvetica" w:hAnsi="Helvetica" w:cs="Helvetica"/>
          <w:sz w:val="20"/>
          <w:lang w:val="lt-LT"/>
        </w:rPr>
        <w:t xml:space="preserve">kur </w:t>
      </w:r>
      <w:r w:rsidR="006E1D23" w:rsidRPr="00310190">
        <w:rPr>
          <w:rFonts w:ascii="Helvetica" w:hAnsi="Helvetica" w:cs="Helvetica"/>
          <w:sz w:val="20"/>
          <w:lang w:val="lt-LT"/>
        </w:rPr>
        <w:t>minėta ciklinė grupė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H,</w:t>
      </w:r>
      <w:r w:rsidR="006E1D2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N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6E1D23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=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≡CH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6E1D2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56EDD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273B79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429A0804" w14:textId="611D56B6" w:rsidR="00EA00F6" w:rsidRPr="00310190" w:rsidRDefault="006E1D23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arb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kartu su anglies atomu, prie kurio jie yra prijungti, suformuoj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Pr="00310190">
        <w:rPr>
          <w:rFonts w:ascii="Helvetica" w:hAnsi="Helvetica" w:cs="Helvetica"/>
          <w:sz w:val="20"/>
          <w:lang w:val="lt-LT"/>
        </w:rPr>
        <w:t>ą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 xml:space="preserve">nuo 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3 </w:t>
      </w:r>
      <w:r w:rsidRPr="00310190">
        <w:rPr>
          <w:rFonts w:ascii="Helvetica" w:hAnsi="Helvetica" w:cs="Helvetica"/>
          <w:sz w:val="20"/>
          <w:lang w:val="lt-LT"/>
        </w:rPr>
        <w:t>iki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6</w:t>
      </w:r>
      <w:r w:rsidRPr="00310190">
        <w:rPr>
          <w:rFonts w:ascii="Helvetica" w:hAnsi="Helvetica" w:cs="Helvetica"/>
          <w:sz w:val="20"/>
          <w:lang w:val="lt-LT"/>
        </w:rPr>
        <w:t xml:space="preserve"> narių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Pr="00310190">
        <w:rPr>
          <w:rFonts w:ascii="Helvetica" w:hAnsi="Helvetica" w:cs="Helvetica"/>
          <w:sz w:val="20"/>
          <w:lang w:val="lt-LT"/>
        </w:rPr>
        <w:t>ą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</w:t>
      </w:r>
      <w:r w:rsidRPr="00310190">
        <w:rPr>
          <w:rFonts w:ascii="Helvetica" w:hAnsi="Helvetica" w:cs="Helvetica"/>
          <w:sz w:val="20"/>
          <w:lang w:val="lt-LT"/>
        </w:rPr>
        <w:t>ą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</w:t>
      </w:r>
      <w:r w:rsidRPr="00310190">
        <w:rPr>
          <w:rFonts w:ascii="Helvetica" w:hAnsi="Helvetica" w:cs="Helvetica"/>
          <w:sz w:val="20"/>
          <w:lang w:val="lt-LT"/>
        </w:rPr>
        <w:t>ą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nuo nulio iki 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f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7BECEB40" w14:textId="432AEF91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f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OH, -CN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273B79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273B7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23647B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</w:t>
      </w:r>
      <w:r w:rsidR="00273B79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H=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≡CH, -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273B79" w:rsidRPr="00310190">
        <w:rPr>
          <w:rFonts w:ascii="Helvetica" w:hAnsi="Helvetica" w:cs="Helvetica"/>
          <w:sz w:val="20"/>
          <w:lang w:val="lt-LT"/>
        </w:rPr>
        <w:t>ciklinė grupė, pasirinkta iš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273B79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r w:rsidR="00273B79" w:rsidRPr="00310190">
        <w:rPr>
          <w:rFonts w:ascii="Helvetica" w:hAnsi="Helvetica" w:cs="Helvetica"/>
          <w:sz w:val="20"/>
          <w:lang w:val="lt-LT"/>
        </w:rPr>
        <w:t xml:space="preserve">nuo </w:t>
      </w:r>
      <w:r w:rsidR="00EA00F6" w:rsidRPr="00310190">
        <w:rPr>
          <w:rFonts w:ascii="Helvetica" w:hAnsi="Helvetica" w:cs="Helvetica"/>
          <w:sz w:val="20"/>
          <w:lang w:val="lt-LT"/>
        </w:rPr>
        <w:t>3</w:t>
      </w:r>
      <w:r w:rsidR="00273B79" w:rsidRPr="00310190">
        <w:rPr>
          <w:rFonts w:ascii="Helvetica" w:hAnsi="Helvetica" w:cs="Helvetica"/>
          <w:sz w:val="20"/>
          <w:lang w:val="lt-LT"/>
        </w:rPr>
        <w:t xml:space="preserve"> iki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6</w:t>
      </w:r>
      <w:r w:rsidR="00273B79" w:rsidRPr="00310190">
        <w:rPr>
          <w:rFonts w:ascii="Helvetica" w:hAnsi="Helvetica" w:cs="Helvetica"/>
          <w:sz w:val="20"/>
          <w:lang w:val="lt-LT"/>
        </w:rPr>
        <w:t xml:space="preserve"> narių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="00273B79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</w:t>
      </w:r>
      <w:r w:rsidR="00273B79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273B79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73B79" w:rsidRPr="00310190">
        <w:rPr>
          <w:rFonts w:ascii="Helvetica" w:hAnsi="Helvetica" w:cs="Helvetica"/>
          <w:sz w:val="20"/>
          <w:lang w:val="lt-LT"/>
        </w:rPr>
        <w:t>monociklini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273B79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biciklini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5228B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kur </w:t>
      </w:r>
      <w:r w:rsidRPr="00310190">
        <w:rPr>
          <w:rFonts w:ascii="Helvetica" w:hAnsi="Helvetica" w:cs="Helvetica"/>
          <w:sz w:val="20"/>
          <w:lang w:val="lt-LT"/>
        </w:rPr>
        <w:t>kiekvien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228B2" w:rsidRPr="00310190">
        <w:rPr>
          <w:rFonts w:ascii="Helvetica" w:hAnsi="Helvetica" w:cs="Helvetica"/>
          <w:sz w:val="20"/>
          <w:lang w:val="lt-LT"/>
        </w:rPr>
        <w:t>ciklinė grupė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 nuo nulio iki 3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OH, -CN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5228B2" w:rsidRPr="00310190">
        <w:rPr>
          <w:rFonts w:ascii="Helvetica" w:hAnsi="Helvetica" w:cs="Helvetica"/>
          <w:sz w:val="20"/>
          <w:lang w:val="lt-LT"/>
        </w:rPr>
        <w:t>o</w:t>
      </w:r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5228B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="00EA00F6"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57CD970F" w14:textId="3ABA4CF5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Cl, -OH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23647B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-CN;</w:t>
      </w:r>
    </w:p>
    <w:p w14:paraId="05290633" w14:textId="37A3489A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lastRenderedPageBreak/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11DF8DA6" w14:textId="65CEBBE4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H</w:t>
      </w:r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4849D8D8" w14:textId="7FF8A68D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d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228B2" w:rsidRPr="00310190">
        <w:rPr>
          <w:rFonts w:ascii="Helvetica" w:hAnsi="Helvetica" w:cs="Helvetica"/>
          <w:sz w:val="20"/>
          <w:lang w:val="lt-LT"/>
        </w:rPr>
        <w:t>pakeistas nuo nulio iki</w:t>
      </w:r>
      <w:r w:rsidRPr="00310190">
        <w:rPr>
          <w:rFonts w:ascii="Helvetica" w:hAnsi="Helvetica" w:cs="Helvetica"/>
          <w:sz w:val="20"/>
          <w:lang w:val="lt-LT"/>
        </w:rPr>
        <w:t xml:space="preserve"> 1 </w:t>
      </w:r>
      <w:r w:rsidR="005228B2" w:rsidRPr="00310190">
        <w:rPr>
          <w:rFonts w:ascii="Helvetica" w:hAnsi="Helvetica" w:cs="Helvetica"/>
          <w:sz w:val="20"/>
          <w:lang w:val="lt-LT"/>
        </w:rPr>
        <w:t>pakaito pasirinkto iš</w:t>
      </w:r>
      <w:r w:rsidRPr="00310190">
        <w:rPr>
          <w:rFonts w:ascii="Helvetica" w:hAnsi="Helvetica" w:cs="Helvetica"/>
          <w:sz w:val="20"/>
          <w:lang w:val="lt-LT"/>
        </w:rPr>
        <w:t xml:space="preserve"> F, Cl, -CN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5D5F60A5" w14:textId="232EC9F2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5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-CN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5228B2" w:rsidRPr="00310190">
        <w:rPr>
          <w:rFonts w:ascii="Helvetica" w:hAnsi="Helvetica" w:cs="Helvetica"/>
          <w:sz w:val="20"/>
          <w:lang w:val="lt-LT"/>
        </w:rPr>
        <w:t>as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en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in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228B2"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="00EA00F6"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="005228B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228B2" w:rsidRPr="00310190">
        <w:rPr>
          <w:rFonts w:ascii="Helvetica" w:hAnsi="Helvetica" w:cs="Helvetica"/>
          <w:sz w:val="20"/>
          <w:lang w:val="lt-LT"/>
        </w:rPr>
        <w:t xml:space="preserve">, </w:t>
      </w:r>
      <w:r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 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C(O)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C(O)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S(O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C(O)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C(O)OH, -C(O)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C(O)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</w:t>
      </w:r>
      <w:r w:rsidR="005228B2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C(O)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-C(O)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;</w:t>
      </w:r>
    </w:p>
    <w:p w14:paraId="2F0B7295" w14:textId="04F4AD44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-CN, -OH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23647B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O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65379365" w14:textId="4101CA58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m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1, 2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3</w:t>
      </w:r>
      <w:r w:rsidR="009D5FAC" w:rsidRPr="00310190">
        <w:rPr>
          <w:rFonts w:ascii="Helvetica" w:hAnsi="Helvetica" w:cs="Helvetica"/>
          <w:sz w:val="20"/>
          <w:lang w:val="lt-LT"/>
        </w:rPr>
        <w:t>; ir</w:t>
      </w:r>
    </w:p>
    <w:p w14:paraId="201E7EA8" w14:textId="1F1B4C2C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n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="009D5FAC" w:rsidRPr="00310190">
        <w:rPr>
          <w:rFonts w:ascii="Helvetica" w:hAnsi="Helvetica" w:cs="Helvetica"/>
          <w:sz w:val="20"/>
          <w:lang w:val="lt-LT"/>
        </w:rPr>
        <w:t>nulis</w:t>
      </w:r>
      <w:r w:rsidRPr="00310190">
        <w:rPr>
          <w:rFonts w:ascii="Helvetica" w:hAnsi="Helvetica" w:cs="Helvetica"/>
          <w:sz w:val="20"/>
          <w:lang w:val="lt-LT"/>
        </w:rPr>
        <w:t>, 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2.</w:t>
      </w:r>
    </w:p>
    <w:p w14:paraId="5D561A48" w14:textId="77777777" w:rsidR="00CA46CA" w:rsidRPr="00310190" w:rsidRDefault="00CA46CA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EDBB43" w14:textId="596C8506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2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4788D6A8" w14:textId="6D56CC9B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 xml:space="preserve">H,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>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23647B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>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</w:t>
      </w:r>
      <w:r w:rsidR="0023647B" w:rsidRPr="00310190">
        <w:rPr>
          <w:rFonts w:ascii="Helvetica" w:hAnsi="Helvetica" w:cs="Helvetica"/>
          <w:sz w:val="20"/>
          <w:lang w:val="lt-LT"/>
        </w:rPr>
        <w:t>s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nuo nulio iki 3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>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n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P(OX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679FD44E" w14:textId="6B53EEDC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</w:t>
      </w:r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-CN;</w:t>
      </w:r>
    </w:p>
    <w:p w14:paraId="79A0960A" w14:textId="19256AE9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H</w:t>
      </w:r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755F72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20A8F871" w14:textId="6F61AF06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H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755F7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eistas nuo nulio iki 2</w:t>
      </w:r>
      <w:r w:rsidRPr="00310190">
        <w:rPr>
          <w:rFonts w:ascii="Helvetica" w:hAnsi="Helvetica" w:cs="Helvetica"/>
          <w:sz w:val="20"/>
          <w:lang w:val="lt-LT"/>
        </w:rPr>
        <w:t xml:space="preserve">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0D4FD5CE" w14:textId="555D976A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-CN, -OH, -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e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ini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4AC9EFA4" w14:textId="67F8695B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 xml:space="preserve">H,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755F7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NO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3FFB3C12" w14:textId="4574704C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3B8A223A" w14:textId="7AB8AE26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)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755F72" w:rsidRPr="00310190">
        <w:rPr>
          <w:rFonts w:ascii="Helvetica" w:hAnsi="Helvetica" w:cs="Helvetica"/>
          <w:sz w:val="20"/>
          <w:lang w:val="lt-LT"/>
        </w:rPr>
        <w:t>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-CN, -OH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S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6218FD6C" w14:textId="57AA789F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i)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755F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755F7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755F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(CH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(CH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=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≡CH, -C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C(O)OH, -C(O)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P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FA6336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O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05818" w:rsidRPr="00310190">
        <w:rPr>
          <w:rFonts w:ascii="Helvetica" w:hAnsi="Helvetica" w:cs="Helvetica"/>
          <w:sz w:val="20"/>
          <w:lang w:val="lt-LT"/>
        </w:rPr>
        <w:t>azetidi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cetilazetidini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(</w:t>
      </w:r>
      <w:proofErr w:type="spellStart"/>
      <w:r w:rsidR="00105818" w:rsidRPr="00310190">
        <w:rPr>
          <w:rFonts w:ascii="Helvetica" w:hAnsi="Helvetica" w:cs="Helvetica"/>
          <w:i/>
          <w:iCs/>
          <w:sz w:val="20"/>
          <w:lang w:val="lt-LT"/>
        </w:rPr>
        <w:t>tret</w:t>
      </w:r>
      <w:r w:rsidR="00105818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but</w:t>
      </w:r>
      <w:r w:rsidR="00105818" w:rsidRPr="00310190">
        <w:rPr>
          <w:rFonts w:ascii="Helvetica" w:hAnsi="Helvetica" w:cs="Helvetica"/>
          <w:sz w:val="20"/>
          <w:lang w:val="lt-LT"/>
        </w:rPr>
        <w:t>oksikarbo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</w:t>
      </w:r>
      <w:r w:rsidR="006E1D23" w:rsidRPr="00310190">
        <w:rPr>
          <w:rFonts w:ascii="Helvetica" w:hAnsi="Helvetica" w:cs="Helvetica"/>
          <w:sz w:val="20"/>
          <w:lang w:val="lt-LT"/>
        </w:rPr>
        <w:t>peridi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d</w:t>
      </w:r>
      <w:proofErr w:type="spellEnd"/>
      <w:r w:rsidR="006E1D23" w:rsidRPr="00310190">
        <w:rPr>
          <w:rFonts w:ascii="Helvetica" w:hAnsi="Helvetica" w:cs="Helvetica"/>
          <w:sz w:val="20"/>
          <w:lang w:val="lt-LT"/>
        </w:rPr>
        <w:t>; arba</w:t>
      </w:r>
    </w:p>
    <w:p w14:paraId="1E66CC64" w14:textId="10B4120A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ii)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as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6E1D23" w:rsidRPr="00310190">
        <w:rPr>
          <w:rFonts w:ascii="Helvetica" w:hAnsi="Helvetica" w:cs="Helvetica"/>
          <w:sz w:val="20"/>
          <w:lang w:val="lt-LT"/>
        </w:rPr>
        <w:t>pakeistas viena cikline grupe, pasirinkta iš</w:t>
      </w:r>
      <w:r w:rsidRPr="00310190">
        <w:rPr>
          <w:rFonts w:ascii="Helvetica" w:hAnsi="Helvetica" w:cs="Helvetica"/>
          <w:sz w:val="20"/>
          <w:lang w:val="lt-LT"/>
        </w:rPr>
        <w:t xml:space="preserve">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kur </w:t>
      </w:r>
      <w:r w:rsidR="006E1D23" w:rsidRPr="00310190">
        <w:rPr>
          <w:rFonts w:ascii="Helvetica" w:hAnsi="Helvetica" w:cs="Helvetica"/>
          <w:sz w:val="20"/>
          <w:lang w:val="lt-LT"/>
        </w:rPr>
        <w:t>minėta ciklinė grupė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H, -CN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=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≡CH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, -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N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Pr="00310190">
        <w:rPr>
          <w:rFonts w:ascii="Helvetica" w:hAnsi="Helvetica" w:cs="Helvetica"/>
          <w:sz w:val="20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>(O)O(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087504C7" w14:textId="017015A0" w:rsidR="00EA00F6" w:rsidRPr="00310190" w:rsidRDefault="009C4AD7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arb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kartu su anglie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atom</w:t>
      </w:r>
      <w:r w:rsidRPr="00310190">
        <w:rPr>
          <w:rFonts w:ascii="Helvetica" w:hAnsi="Helvetica" w:cs="Helvetica"/>
          <w:sz w:val="20"/>
          <w:lang w:val="lt-LT"/>
        </w:rPr>
        <w:t>u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rie kurio jie yra prijungti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suformuoj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Pr="00310190">
        <w:rPr>
          <w:rFonts w:ascii="Helvetica" w:hAnsi="Helvetica" w:cs="Helvetica"/>
          <w:sz w:val="20"/>
          <w:lang w:val="lt-LT"/>
        </w:rPr>
        <w:t>ą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nuo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3</w:t>
      </w:r>
      <w:r w:rsidRPr="00310190">
        <w:rPr>
          <w:rFonts w:ascii="Helvetica" w:hAnsi="Helvetica" w:cs="Helvetica"/>
          <w:sz w:val="20"/>
          <w:lang w:val="lt-LT"/>
        </w:rPr>
        <w:t xml:space="preserve"> iki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6</w:t>
      </w:r>
      <w:r w:rsidRPr="00310190">
        <w:rPr>
          <w:rFonts w:ascii="Helvetica" w:hAnsi="Helvetica" w:cs="Helvetica"/>
          <w:sz w:val="20"/>
          <w:lang w:val="lt-LT"/>
        </w:rPr>
        <w:t xml:space="preserve"> narių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Pr="00310190">
        <w:rPr>
          <w:rFonts w:ascii="Helvetica" w:hAnsi="Helvetica" w:cs="Helvetica"/>
          <w:sz w:val="20"/>
          <w:lang w:val="lt-LT"/>
        </w:rPr>
        <w:t>ą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r w:rsidRPr="00310190">
        <w:rPr>
          <w:rFonts w:ascii="Helvetica" w:hAnsi="Helvetica" w:cs="Helvetica"/>
          <w:sz w:val="20"/>
          <w:lang w:val="lt-LT"/>
        </w:rPr>
        <w:t xml:space="preserve">kur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f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6D0414C9" w14:textId="0E4F6DF0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f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OH, -CN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9C4AD7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alkoksi</w:t>
      </w:r>
      <w:r w:rsidR="00FA6336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r w:rsidR="00FA6336" w:rsidRPr="00310190">
        <w:rPr>
          <w:rFonts w:ascii="Helvetica" w:hAnsi="Helvetica" w:cs="Helvetica"/>
          <w:sz w:val="20"/>
          <w:lang w:val="lt-LT"/>
        </w:rPr>
        <w:t>l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H=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≡CH, -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273B79" w:rsidRPr="00310190">
        <w:rPr>
          <w:rFonts w:ascii="Helvetica" w:hAnsi="Helvetica" w:cs="Helvetica"/>
          <w:sz w:val="20"/>
          <w:lang w:val="lt-LT"/>
        </w:rPr>
        <w:t>ciklinė grupė, pasirinkta iš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r w:rsidR="009C4AD7" w:rsidRPr="00310190">
        <w:rPr>
          <w:rFonts w:ascii="Helvetica" w:hAnsi="Helvetica" w:cs="Helvetica"/>
          <w:sz w:val="20"/>
          <w:lang w:val="lt-LT"/>
        </w:rPr>
        <w:t>nuo 3 iki 6 narių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273B79" w:rsidRPr="00310190">
        <w:rPr>
          <w:rFonts w:ascii="Helvetica" w:hAnsi="Helvetica" w:cs="Helvetica"/>
          <w:sz w:val="20"/>
          <w:lang w:val="lt-LT"/>
        </w:rPr>
        <w:t>monociklini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biciklini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ar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kur </w:t>
      </w:r>
      <w:r w:rsidRPr="00310190">
        <w:rPr>
          <w:rFonts w:ascii="Helvetica" w:hAnsi="Helvetica" w:cs="Helvetica"/>
          <w:sz w:val="20"/>
          <w:lang w:val="lt-LT"/>
        </w:rPr>
        <w:t>kiekvien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9C4AD7" w:rsidRPr="00310190">
        <w:rPr>
          <w:rFonts w:ascii="Helvetica" w:hAnsi="Helvetica" w:cs="Helvetica"/>
          <w:sz w:val="20"/>
          <w:lang w:val="lt-LT"/>
        </w:rPr>
        <w:t>ciklinė grupė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 nuo nulio iki 3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OH, -CN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fluoralkil</w:t>
      </w:r>
      <w:r w:rsidR="009C4AD7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="00EA00F6" w:rsidRPr="00310190">
        <w:rPr>
          <w:rFonts w:ascii="Helvetica" w:hAnsi="Helvetica" w:cs="Helvetica"/>
          <w:sz w:val="20"/>
          <w:lang w:val="lt-LT"/>
        </w:rPr>
        <w:t>-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6714F63E" w14:textId="699D6EA4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lastRenderedPageBreak/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as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-6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C4AD7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</w:t>
      </w:r>
      <w:r w:rsidR="009C4AD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Cl, -OH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alkoksi</w:t>
      </w:r>
      <w:r w:rsidR="00FA6336" w:rsidRPr="00310190">
        <w:rPr>
          <w:rFonts w:ascii="Helvetica" w:hAnsi="Helvetica" w:cs="Helvetica"/>
          <w:sz w:val="20"/>
          <w:lang w:val="lt-LT"/>
        </w:rPr>
        <w:t>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C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luoralkoksi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-CN;</w:t>
      </w:r>
    </w:p>
    <w:p w14:paraId="62ED5002" w14:textId="390D78F0" w:rsidR="00EA00F6" w:rsidRPr="00310190" w:rsidRDefault="009C4AD7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ir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5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-CN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5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Pr="00310190">
        <w:rPr>
          <w:rFonts w:ascii="Helvetica" w:hAnsi="Helvetica" w:cs="Helvetica"/>
          <w:sz w:val="20"/>
          <w:lang w:val="lt-LT"/>
        </w:rPr>
        <w:t>as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en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s nuo nulio iki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4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-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alkin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akeista nuo nulio iki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3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="00EA00F6"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, 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hetero</w:t>
      </w:r>
      <w:r w:rsidR="00755F72" w:rsidRPr="00310190">
        <w:rPr>
          <w:rFonts w:ascii="Helvetica" w:hAnsi="Helvetica" w:cs="Helvetica"/>
          <w:sz w:val="20"/>
          <w:lang w:val="lt-LT"/>
        </w:rPr>
        <w:t>ciklil</w:t>
      </w:r>
      <w:r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g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 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C(O)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C(O)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2</w:t>
      </w:r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c</w:t>
      </w:r>
      <w:r w:rsidR="00EA00F6" w:rsidRPr="00310190">
        <w:rPr>
          <w:rFonts w:ascii="Helvetica" w:hAnsi="Helvetica" w:cs="Helvetica"/>
          <w:sz w:val="20"/>
          <w:lang w:val="lt-LT"/>
        </w:rPr>
        <w:t>S(O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C(O)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C(O)OH, -C(O)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1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r w:rsidR="00EA00F6" w:rsidRPr="00310190">
        <w:rPr>
          <w:rFonts w:ascii="Helvetica" w:hAnsi="Helvetica" w:cs="Helvetica"/>
          <w:sz w:val="20"/>
          <w:lang w:val="lt-LT"/>
        </w:rPr>
        <w:t>), -C(O)O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C(O)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="00EA00F6" w:rsidRPr="00310190">
        <w:rPr>
          <w:rFonts w:ascii="Helvetica" w:hAnsi="Helvetica" w:cs="Helvetica"/>
          <w:sz w:val="20"/>
          <w:lang w:val="lt-LT"/>
        </w:rPr>
        <w:t>-C(O)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N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a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(C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-4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5124C0" w:rsidRPr="00310190">
        <w:rPr>
          <w:rFonts w:ascii="Helvetica" w:hAnsi="Helvetica" w:cs="Helvetica"/>
          <w:sz w:val="20"/>
          <w:lang w:val="lt-LT"/>
        </w:rPr>
        <w:t>alkil</w:t>
      </w:r>
      <w:r w:rsidR="0090037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.</w:t>
      </w:r>
    </w:p>
    <w:p w14:paraId="13955CCD" w14:textId="77777777" w:rsidR="009C4AD7" w:rsidRPr="00310190" w:rsidRDefault="009C4AD7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233BA9" w14:textId="783B3CB8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3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73B4A18D" w14:textId="10604072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 xml:space="preserve">H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73A69249" w14:textId="3D436DFE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5846E24B" w14:textId="60E81D46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 xml:space="preserve">H,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NO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3264471D" w14:textId="43B7E06B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004A10D0" w14:textId="033B0F2F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mid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daz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ol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mi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tiazol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E3FD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zol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E3FD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ep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r w:rsidR="003E3FD6" w:rsidRPr="00310190">
        <w:rPr>
          <w:rFonts w:ascii="Helvetica" w:hAnsi="Helvetica" w:cs="Helvetica"/>
          <w:sz w:val="20"/>
          <w:lang w:val="lt-LT"/>
        </w:rPr>
        <w:t>fura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</w:t>
      </w:r>
      <w:r w:rsidR="003E3FD6" w:rsidRPr="00310190">
        <w:rPr>
          <w:rFonts w:ascii="Helvetica" w:hAnsi="Helvetica" w:cs="Helvetica"/>
          <w:sz w:val="20"/>
          <w:lang w:val="lt-LT"/>
        </w:rPr>
        <w:t>az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</w:t>
      </w:r>
      <w:r w:rsidR="003E3FD6" w:rsidRPr="00310190">
        <w:rPr>
          <w:rFonts w:ascii="Helvetica" w:hAnsi="Helvetica" w:cs="Helvetica"/>
          <w:sz w:val="20"/>
          <w:lang w:val="lt-LT"/>
        </w:rPr>
        <w:t>no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E3FD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n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ndol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[1,3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ol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1,5-a]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3E3FD6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do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397472" w:rsidRPr="00310190">
        <w:rPr>
          <w:rFonts w:ascii="Helvetica" w:hAnsi="Helvetica" w:cs="Helvetica"/>
          <w:sz w:val="20"/>
          <w:lang w:val="lt-LT"/>
        </w:rPr>
        <w:t>ti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chinol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arba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naftirid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kur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(O)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P(OX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cetilazetid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(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but</w:t>
      </w:r>
      <w:r w:rsidR="00105818" w:rsidRPr="00310190">
        <w:rPr>
          <w:rFonts w:ascii="Helvetica" w:hAnsi="Helvetica" w:cs="Helvetica"/>
          <w:sz w:val="20"/>
          <w:lang w:val="lt-LT"/>
        </w:rPr>
        <w:t>oksikarbo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</w:t>
      </w:r>
      <w:r w:rsidR="006E1D23" w:rsidRPr="00310190">
        <w:rPr>
          <w:rFonts w:ascii="Helvetica" w:hAnsi="Helvetica" w:cs="Helvetica"/>
          <w:sz w:val="20"/>
          <w:lang w:val="lt-LT"/>
        </w:rPr>
        <w:t>perid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3473A200" w14:textId="4271F284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397472" w:rsidRPr="00310190">
        <w:rPr>
          <w:rFonts w:ascii="Helvetica" w:hAnsi="Helvetica" w:cs="Helvetica"/>
          <w:sz w:val="20"/>
          <w:lang w:val="lt-LT"/>
        </w:rPr>
        <w:t>yra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437D7323" w14:textId="27BDF558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)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F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S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6656E6" w:rsidRPr="00310190">
        <w:rPr>
          <w:rFonts w:ascii="Helvetica" w:hAnsi="Helvetica" w:cs="Helvetica"/>
          <w:sz w:val="20"/>
          <w:lang w:val="lt-LT"/>
        </w:rPr>
        <w:t>heks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;</w:t>
      </w:r>
    </w:p>
    <w:p w14:paraId="3EB6DAAF" w14:textId="0EA2D8BE" w:rsidR="00EA00F6" w:rsidRPr="00310190" w:rsidRDefault="00397472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arba</w:t>
      </w:r>
    </w:p>
    <w:p w14:paraId="7E3CC3EE" w14:textId="4557AFAB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(ii)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mid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daz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mi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ti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ep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r w:rsidR="003E3FD6" w:rsidRPr="00310190">
        <w:rPr>
          <w:rFonts w:ascii="Helvetica" w:hAnsi="Helvetica" w:cs="Helvetica"/>
          <w:sz w:val="20"/>
          <w:lang w:val="lt-LT"/>
        </w:rPr>
        <w:t>fura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</w:t>
      </w:r>
      <w:r w:rsidR="003E3FD6" w:rsidRPr="00310190">
        <w:rPr>
          <w:rFonts w:ascii="Helvetica" w:hAnsi="Helvetica" w:cs="Helvetica"/>
          <w:sz w:val="20"/>
          <w:lang w:val="lt-LT"/>
        </w:rPr>
        <w:t>az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</w:t>
      </w:r>
      <w:r w:rsidR="003E3FD6" w:rsidRPr="00310190">
        <w:rPr>
          <w:rFonts w:ascii="Helvetica" w:hAnsi="Helvetica" w:cs="Helvetica"/>
          <w:sz w:val="20"/>
          <w:lang w:val="lt-LT"/>
        </w:rPr>
        <w:t>no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n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nd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[1,3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1,5-a]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do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397472" w:rsidRPr="00310190">
        <w:rPr>
          <w:rFonts w:ascii="Helvetica" w:hAnsi="Helvetica" w:cs="Helvetica"/>
          <w:sz w:val="20"/>
          <w:lang w:val="lt-LT"/>
        </w:rPr>
        <w:t>ti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chinolinil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naftiridin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397472" w:rsidRPr="00310190">
        <w:rPr>
          <w:rFonts w:ascii="Helvetica" w:hAnsi="Helvetica" w:cs="Helvetica"/>
          <w:sz w:val="20"/>
          <w:lang w:val="lt-LT"/>
        </w:rPr>
        <w:t>ku</w:t>
      </w:r>
      <w:r w:rsidR="006656E6" w:rsidRPr="00310190">
        <w:rPr>
          <w:rFonts w:ascii="Helvetica" w:hAnsi="Helvetica" w:cs="Helvetica"/>
          <w:sz w:val="20"/>
          <w:lang w:val="lt-LT"/>
        </w:rPr>
        <w:t>r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397472" w:rsidRPr="00310190">
        <w:rPr>
          <w:rFonts w:ascii="Helvetica" w:hAnsi="Helvetica" w:cs="Helvetica"/>
          <w:sz w:val="20"/>
          <w:lang w:val="lt-LT"/>
        </w:rPr>
        <w:t>pakaitų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397472" w:rsidRPr="00310190">
        <w:rPr>
          <w:rFonts w:ascii="Helvetica" w:hAnsi="Helvetica" w:cs="Helvetica"/>
          <w:sz w:val="20"/>
          <w:lang w:val="lt-LT"/>
        </w:rPr>
        <w:t>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P(OX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cetilazetidin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(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but</w:t>
      </w:r>
      <w:r w:rsidR="00105818" w:rsidRPr="00310190">
        <w:rPr>
          <w:rFonts w:ascii="Helvetica" w:hAnsi="Helvetica" w:cs="Helvetica"/>
          <w:sz w:val="20"/>
          <w:lang w:val="lt-LT"/>
        </w:rPr>
        <w:t>oksikarbo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D777F4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</w:t>
      </w:r>
      <w:r w:rsidR="006E1D23" w:rsidRPr="00310190">
        <w:rPr>
          <w:rFonts w:ascii="Helvetica" w:hAnsi="Helvetica" w:cs="Helvetica"/>
          <w:sz w:val="20"/>
          <w:lang w:val="lt-LT"/>
        </w:rPr>
        <w:t>peridinil</w:t>
      </w:r>
      <w:r w:rsidR="0039747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2D1518FD" w14:textId="59A10DC6" w:rsidR="00EA00F6" w:rsidRPr="00310190" w:rsidRDefault="00397472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lastRenderedPageBreak/>
        <w:t>arb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="00EA00F6" w:rsidRPr="00310190">
        <w:rPr>
          <w:rFonts w:ascii="Helvetica" w:hAnsi="Helvetica" w:cs="Helvetica"/>
          <w:sz w:val="20"/>
          <w:lang w:val="lt-LT"/>
        </w:rPr>
        <w:t>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 xml:space="preserve">kartu su anglies atomu, prie kurio jie yra prijungti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susformuoja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ą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 xml:space="preserve">pakeistą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u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</w:p>
    <w:p w14:paraId="0F2B5843" w14:textId="1AFC5DCE" w:rsidR="00EA00F6" w:rsidRPr="00310190" w:rsidRDefault="005124C0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iekvienas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R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5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="00EA00F6" w:rsidRPr="00310190">
        <w:rPr>
          <w:rFonts w:ascii="Helvetica" w:hAnsi="Helvetica" w:cs="Helvetica"/>
          <w:sz w:val="20"/>
          <w:lang w:val="lt-LT"/>
        </w:rPr>
        <w:t xml:space="preserve"> -CN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F, -C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F, -CF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CH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N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H, -C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H, -C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(OH)CH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CHF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N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NHC(O)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NHC(O)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NHS(O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(O)C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 -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EA00F6" w:rsidRPr="00310190">
        <w:rPr>
          <w:rFonts w:ascii="Helvetica" w:hAnsi="Helvetica" w:cs="Helvetica"/>
          <w:sz w:val="20"/>
          <w:lang w:val="lt-LT"/>
        </w:rPr>
        <w:t>piper</w:t>
      </w:r>
      <w:r w:rsidR="003E3FD6" w:rsidRPr="00310190">
        <w:rPr>
          <w:rFonts w:ascii="Helvetica" w:hAnsi="Helvetica" w:cs="Helvetica"/>
          <w:sz w:val="20"/>
          <w:lang w:val="lt-LT"/>
        </w:rPr>
        <w:t>azin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 -C(O)OH, -C(O)O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, -C(O)OC(C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EA00F6" w:rsidRPr="00310190">
        <w:rPr>
          <w:rFonts w:ascii="Helvetica" w:hAnsi="Helvetica" w:cs="Helvetica"/>
          <w:sz w:val="20"/>
          <w:lang w:val="lt-LT"/>
        </w:rPr>
        <w:t>)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</w:t>
      </w:r>
      <w:r w:rsidR="00397472" w:rsidRPr="00310190">
        <w:rPr>
          <w:rFonts w:ascii="Helvetica" w:hAnsi="Helvetica" w:cs="Helvetica"/>
          <w:sz w:val="20"/>
          <w:lang w:val="lt-LT"/>
        </w:rPr>
        <w:t xml:space="preserve"> </w:t>
      </w:r>
      <w:r w:rsidR="00EA00F6" w:rsidRPr="00310190">
        <w:rPr>
          <w:rFonts w:ascii="Helvetica" w:hAnsi="Helvetica" w:cs="Helvetica"/>
          <w:sz w:val="20"/>
          <w:lang w:val="lt-LT"/>
        </w:rPr>
        <w:t>-C(O)NH</w:t>
      </w:r>
      <w:r w:rsidR="00EA00F6"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EA00F6" w:rsidRPr="00310190">
        <w:rPr>
          <w:rFonts w:ascii="Helvetica" w:hAnsi="Helvetica" w:cs="Helvetica"/>
          <w:sz w:val="20"/>
          <w:lang w:val="lt-LT"/>
        </w:rPr>
        <w:t>, -C(O)NH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), -C(O)O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cikloprop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="00EA00F6"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EA00F6"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39747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EA00F6" w:rsidRPr="00310190">
        <w:rPr>
          <w:rFonts w:ascii="Helvetica" w:hAnsi="Helvetica" w:cs="Helvetica"/>
          <w:sz w:val="20"/>
          <w:lang w:val="lt-LT"/>
        </w:rPr>
        <w:t>;</w:t>
      </w:r>
      <w:r w:rsidR="00D777F4" w:rsidRPr="00310190">
        <w:rPr>
          <w:rFonts w:ascii="Helvetica" w:hAnsi="Helvetica" w:cs="Helvetica"/>
          <w:sz w:val="20"/>
          <w:lang w:val="lt-LT"/>
        </w:rPr>
        <w:t xml:space="preserve"> </w:t>
      </w:r>
      <w:r w:rsidR="00397472" w:rsidRPr="00310190">
        <w:rPr>
          <w:rFonts w:ascii="Helvetica" w:hAnsi="Helvetica" w:cs="Helvetica"/>
          <w:sz w:val="20"/>
          <w:lang w:val="lt-LT"/>
        </w:rPr>
        <w:t>ir</w:t>
      </w:r>
    </w:p>
    <w:p w14:paraId="0CE5C508" w14:textId="56BAE24A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m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2.</w:t>
      </w:r>
    </w:p>
    <w:p w14:paraId="517A789B" w14:textId="77777777" w:rsidR="00397472" w:rsidRPr="00310190" w:rsidRDefault="00397472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5A5DA9" w14:textId="0FF552E9" w:rsidR="006031C5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4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6327DA33" w14:textId="0FA2FC26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, -CD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9D5FAC" w:rsidRPr="00310190">
        <w:rPr>
          <w:rFonts w:ascii="Helvetica" w:hAnsi="Helvetica" w:cs="Helvetica"/>
          <w:sz w:val="20"/>
          <w:lang w:val="lt-LT"/>
        </w:rPr>
        <w:t>; ir</w:t>
      </w:r>
    </w:p>
    <w:p w14:paraId="38E0ECFF" w14:textId="6DE28995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</w:t>
      </w:r>
      <w:r w:rsidR="003E3FD6" w:rsidRPr="00310190">
        <w:rPr>
          <w:rFonts w:ascii="Helvetica" w:hAnsi="Helvetica" w:cs="Helvetica"/>
          <w:sz w:val="20"/>
          <w:lang w:val="lt-LT"/>
        </w:rPr>
        <w:t>az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[1,3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</w:t>
      </w:r>
      <w:r w:rsidR="003E3FD6" w:rsidRPr="00310190">
        <w:rPr>
          <w:rFonts w:ascii="Helvetica" w:hAnsi="Helvetica" w:cs="Helvetica"/>
          <w:sz w:val="20"/>
          <w:lang w:val="lt-LT"/>
        </w:rPr>
        <w:t>no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n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nd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A474F9" w:rsidRPr="00310190">
        <w:rPr>
          <w:rFonts w:ascii="Helvetica" w:hAnsi="Helvetica" w:cs="Helvetica"/>
          <w:sz w:val="20"/>
          <w:lang w:val="lt-LT"/>
        </w:rPr>
        <w:t xml:space="preserve"> arb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chinol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(O)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FA6336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FA6336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FA6336" w:rsidRPr="00310190">
        <w:rPr>
          <w:rFonts w:ascii="Helvetica" w:hAnsi="Helvetica" w:cs="Helvetica"/>
          <w:sz w:val="20"/>
          <w:lang w:val="lt-LT"/>
        </w:rPr>
        <w:t>.</w:t>
      </w:r>
    </w:p>
    <w:p w14:paraId="1DA0A215" w14:textId="77777777" w:rsidR="00A474F9" w:rsidRPr="00310190" w:rsidRDefault="00A474F9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7F0C609" w14:textId="64B20CC4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5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5AEA011D" w14:textId="06757DFD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>, -CD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d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2067FA91" w14:textId="5EA763ED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r w:rsidR="003E3FD6" w:rsidRPr="00310190">
        <w:rPr>
          <w:rFonts w:ascii="Helvetica" w:hAnsi="Helvetica" w:cs="Helvetica"/>
          <w:sz w:val="20"/>
          <w:lang w:val="lt-LT"/>
        </w:rPr>
        <w:t>fura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di</w:t>
      </w:r>
      <w:r w:rsidR="003E3FD6" w:rsidRPr="00310190">
        <w:rPr>
          <w:rFonts w:ascii="Helvetica" w:hAnsi="Helvetica" w:cs="Helvetica"/>
          <w:sz w:val="20"/>
          <w:lang w:val="lt-LT"/>
        </w:rPr>
        <w:t>oks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naftirid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chinol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D777F4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;</w:t>
      </w:r>
    </w:p>
    <w:p w14:paraId="52E392E0" w14:textId="36D8DE21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F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S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6656E6" w:rsidRPr="00310190">
        <w:rPr>
          <w:rFonts w:ascii="Helvetica" w:hAnsi="Helvetica" w:cs="Helvetica"/>
          <w:sz w:val="20"/>
          <w:lang w:val="lt-LT"/>
        </w:rPr>
        <w:t>heks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9D5FAC" w:rsidRPr="00310190">
        <w:rPr>
          <w:rFonts w:ascii="Helvetica" w:hAnsi="Helvetica" w:cs="Helvetica"/>
          <w:sz w:val="20"/>
          <w:lang w:val="lt-LT"/>
        </w:rPr>
        <w:t>; ir</w:t>
      </w:r>
    </w:p>
    <w:p w14:paraId="7F868206" w14:textId="61AB3233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.</w:t>
      </w:r>
    </w:p>
    <w:p w14:paraId="19AA1D39" w14:textId="77777777" w:rsidR="00A474F9" w:rsidRPr="00310190" w:rsidRDefault="00A474F9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6371A89" w14:textId="25F3EBCF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6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6B01EB6F" w14:textId="4F5BEE13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21EBBFCB" w14:textId="0FBC3C39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 yra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mid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daz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mi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ti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A474F9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nil</w:t>
      </w:r>
      <w:r w:rsidR="00A474F9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ep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r w:rsidR="003E3FD6" w:rsidRPr="00310190">
        <w:rPr>
          <w:rFonts w:ascii="Helvetica" w:hAnsi="Helvetica" w:cs="Helvetica"/>
          <w:sz w:val="20"/>
          <w:lang w:val="lt-LT"/>
        </w:rPr>
        <w:t>fura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</w:t>
      </w:r>
      <w:r w:rsidR="003E3FD6" w:rsidRPr="00310190">
        <w:rPr>
          <w:rFonts w:ascii="Helvetica" w:hAnsi="Helvetica" w:cs="Helvetica"/>
          <w:sz w:val="20"/>
          <w:lang w:val="lt-LT"/>
        </w:rPr>
        <w:t>az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</w:t>
      </w:r>
      <w:r w:rsidR="003E3FD6" w:rsidRPr="00310190">
        <w:rPr>
          <w:rFonts w:ascii="Helvetica" w:hAnsi="Helvetica" w:cs="Helvetica"/>
          <w:sz w:val="20"/>
          <w:lang w:val="lt-LT"/>
        </w:rPr>
        <w:t>no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n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nd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[1,3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1,5-a]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do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397472" w:rsidRPr="00310190">
        <w:rPr>
          <w:rFonts w:ascii="Helvetica" w:hAnsi="Helvetica" w:cs="Helvetica"/>
          <w:sz w:val="20"/>
          <w:lang w:val="lt-LT"/>
        </w:rPr>
        <w:t>ti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chinol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naftir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172581" w:rsidRPr="00310190">
        <w:rPr>
          <w:rFonts w:ascii="Helvetica" w:hAnsi="Helvetica" w:cs="Helvetica"/>
          <w:sz w:val="20"/>
          <w:lang w:val="lt-LT"/>
        </w:rPr>
        <w:t>pakaitų,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nepriklausomai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172581" w:rsidRPr="00310190">
        <w:rPr>
          <w:rFonts w:ascii="Helvetica" w:hAnsi="Helvetica" w:cs="Helvetica"/>
          <w:sz w:val="20"/>
          <w:lang w:val="lt-LT"/>
        </w:rPr>
        <w:t>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P(OX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cetilazet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(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but</w:t>
      </w:r>
      <w:r w:rsidR="00105818" w:rsidRPr="00310190">
        <w:rPr>
          <w:rFonts w:ascii="Helvetica" w:hAnsi="Helvetica" w:cs="Helvetica"/>
          <w:sz w:val="20"/>
          <w:lang w:val="lt-LT"/>
        </w:rPr>
        <w:t>oksikarbo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</w:t>
      </w:r>
      <w:r w:rsidR="006E1D23" w:rsidRPr="00310190">
        <w:rPr>
          <w:rFonts w:ascii="Helvetica" w:hAnsi="Helvetica" w:cs="Helvetica"/>
          <w:sz w:val="20"/>
          <w:lang w:val="lt-LT"/>
        </w:rPr>
        <w:t>per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.</w:t>
      </w:r>
    </w:p>
    <w:p w14:paraId="31A32CE6" w14:textId="77777777" w:rsidR="00172581" w:rsidRPr="00310190" w:rsidRDefault="00172581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298092" w14:textId="435F1486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7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0F36593A" w14:textId="4FFE9C67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19256A41" w14:textId="211BE425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lastRenderedPageBreak/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eistas nuo nulio iki 2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N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9D5FAC" w:rsidRPr="00310190">
        <w:rPr>
          <w:rFonts w:ascii="Helvetica" w:hAnsi="Helvetica" w:cs="Helvetica"/>
          <w:sz w:val="20"/>
          <w:lang w:val="lt-LT"/>
        </w:rPr>
        <w:t>; ir</w:t>
      </w:r>
    </w:p>
    <w:p w14:paraId="7D1D30CD" w14:textId="726C836B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m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idaz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mi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ti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ti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b][1,4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epinil</w:t>
      </w:r>
      <w:r w:rsidR="00172581" w:rsidRPr="00310190">
        <w:rPr>
          <w:rFonts w:ascii="Helvetica" w:hAnsi="Helvetica" w:cs="Helvetica"/>
          <w:sz w:val="20"/>
          <w:lang w:val="lt-LT"/>
        </w:rPr>
        <w:t>a</w:t>
      </w:r>
      <w:r w:rsidR="00FA6336" w:rsidRPr="00310190">
        <w:rPr>
          <w:rFonts w:ascii="Helvetica" w:hAnsi="Helvetica" w:cs="Helvetica"/>
          <w:sz w:val="20"/>
          <w:lang w:val="lt-LT"/>
        </w:rPr>
        <w:t>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</w:t>
      </w:r>
      <w:r w:rsidR="003E3FD6" w:rsidRPr="00310190">
        <w:rPr>
          <w:rFonts w:ascii="Helvetica" w:hAnsi="Helvetica" w:cs="Helvetica"/>
          <w:sz w:val="20"/>
          <w:lang w:val="lt-LT"/>
        </w:rPr>
        <w:t>fura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</w:t>
      </w:r>
      <w:r w:rsidR="003E3FD6" w:rsidRPr="00310190">
        <w:rPr>
          <w:rFonts w:ascii="Helvetica" w:hAnsi="Helvetica" w:cs="Helvetica"/>
          <w:sz w:val="20"/>
          <w:lang w:val="lt-LT"/>
        </w:rPr>
        <w:t>az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</w:t>
      </w:r>
      <w:r w:rsidR="003E3FD6" w:rsidRPr="00310190">
        <w:rPr>
          <w:rFonts w:ascii="Helvetica" w:hAnsi="Helvetica" w:cs="Helvetica"/>
          <w:sz w:val="20"/>
          <w:lang w:val="lt-LT"/>
        </w:rPr>
        <w:t>no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ind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ind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d][1,3]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ol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1,5-a]</w:t>
      </w:r>
      <w:proofErr w:type="spellStart"/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do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397472" w:rsidRPr="00310190">
        <w:rPr>
          <w:rFonts w:ascii="Helvetica" w:hAnsi="Helvetica" w:cs="Helvetica"/>
          <w:sz w:val="20"/>
          <w:lang w:val="lt-LT"/>
        </w:rPr>
        <w:t>ti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chinol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="00172581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397472" w:rsidRPr="00310190">
        <w:rPr>
          <w:rFonts w:ascii="Helvetica" w:hAnsi="Helvetica" w:cs="Helvetica"/>
          <w:sz w:val="20"/>
          <w:lang w:val="lt-LT"/>
        </w:rPr>
        <w:t>naftiridinil</w:t>
      </w:r>
      <w:r w:rsidR="00172581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124C0" w:rsidRPr="00310190">
        <w:rPr>
          <w:rFonts w:ascii="Helvetica" w:hAnsi="Helvetica" w:cs="Helvetica"/>
          <w:sz w:val="20"/>
          <w:lang w:val="lt-LT"/>
        </w:rPr>
        <w:t>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5124C0" w:rsidRPr="00310190">
        <w:rPr>
          <w:rFonts w:ascii="Helvetica" w:hAnsi="Helvetica" w:cs="Helvetica"/>
          <w:sz w:val="20"/>
          <w:lang w:val="lt-LT"/>
        </w:rPr>
        <w:t>pakeistas nuo nulio iki 3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55F72" w:rsidRPr="00310190">
        <w:rPr>
          <w:rFonts w:ascii="Helvetica" w:hAnsi="Helvetica" w:cs="Helvetica"/>
          <w:sz w:val="20"/>
          <w:lang w:val="lt-LT"/>
        </w:rPr>
        <w:t>pakaitų, nepriklausomai pasirinktų iš</w:t>
      </w:r>
      <w:r w:rsidRPr="00310190">
        <w:rPr>
          <w:rFonts w:ascii="Helvetica" w:hAnsi="Helvetica" w:cs="Helvetica"/>
          <w:sz w:val="20"/>
          <w:lang w:val="lt-LT"/>
        </w:rPr>
        <w:t xml:space="preserve"> F, Cl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r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-CN, -OH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(O)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P(OX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cetilazet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(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but</w:t>
      </w:r>
      <w:r w:rsidR="00105818" w:rsidRPr="00310190">
        <w:rPr>
          <w:rFonts w:ascii="Helvetica" w:hAnsi="Helvetica" w:cs="Helvetica"/>
          <w:sz w:val="20"/>
          <w:lang w:val="lt-LT"/>
        </w:rPr>
        <w:t>oksikarbo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iazol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="006E1D23" w:rsidRPr="00310190">
        <w:rPr>
          <w:rFonts w:ascii="Helvetica" w:hAnsi="Helvetica" w:cs="Helvetica"/>
          <w:sz w:val="20"/>
          <w:lang w:val="lt-LT"/>
        </w:rPr>
        <w:t>pira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1725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6E1D23" w:rsidRPr="00310190">
        <w:rPr>
          <w:rFonts w:ascii="Helvetica" w:hAnsi="Helvetica" w:cs="Helvetica"/>
          <w:sz w:val="20"/>
          <w:lang w:val="lt-LT"/>
        </w:rPr>
        <w:t>tio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</w:t>
      </w:r>
      <w:r w:rsidR="006E1D23" w:rsidRPr="00310190">
        <w:rPr>
          <w:rFonts w:ascii="Helvetica" w:hAnsi="Helvetica" w:cs="Helvetica"/>
          <w:sz w:val="20"/>
          <w:lang w:val="lt-LT"/>
        </w:rPr>
        <w:t>peridinil</w:t>
      </w:r>
      <w:r w:rsidR="00172581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.</w:t>
      </w:r>
    </w:p>
    <w:p w14:paraId="22EC893E" w14:textId="77777777" w:rsidR="00172581" w:rsidRPr="00310190" w:rsidRDefault="00172581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05187ED" w14:textId="2B00E259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8. </w:t>
      </w:r>
      <w:r w:rsidR="00172581" w:rsidRPr="00310190">
        <w:rPr>
          <w:rFonts w:ascii="Helvetica" w:hAnsi="Helvetica" w:cs="Helvetica"/>
          <w:sz w:val="20"/>
          <w:lang w:val="lt-LT"/>
        </w:rPr>
        <w:t>Junginys pagal 1 punktą arba jo druska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2900AF" w:rsidRPr="00310190">
        <w:rPr>
          <w:rFonts w:ascii="Helvetica" w:hAnsi="Helvetica" w:cs="Helvetica"/>
          <w:sz w:val="20"/>
          <w:lang w:val="lt-LT"/>
        </w:rPr>
        <w:t>kurio struktūra yra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3E66DF7A" w14:textId="77BD369F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76070DEB">
          <v:shape id="_x0000_i1026" type="#_x0000_t75" style="width:116pt;height:133.35pt">
            <v:imagedata r:id="rId7" o:title=""/>
          </v:shape>
        </w:pict>
      </w:r>
    </w:p>
    <w:p w14:paraId="2B458F4A" w14:textId="5A8450C8" w:rsidR="00EA00F6" w:rsidRPr="00310190" w:rsidRDefault="002900AF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ur</w:t>
      </w:r>
      <w:r w:rsidR="00EA00F6" w:rsidRPr="00310190">
        <w:rPr>
          <w:rFonts w:ascii="Helvetica" w:hAnsi="Helvetica" w:cs="Helvetica"/>
          <w:sz w:val="20"/>
          <w:lang w:val="lt-LT"/>
        </w:rPr>
        <w:t>:</w:t>
      </w:r>
    </w:p>
    <w:p w14:paraId="0535272F" w14:textId="13750CF4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N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F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N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2900AF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(O)NH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2900AF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2900AF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>kiekvienas yra</w:t>
      </w:r>
      <w:r w:rsidRPr="00310190">
        <w:rPr>
          <w:rFonts w:ascii="Helvetica" w:hAnsi="Helvetica" w:cs="Helvetica"/>
          <w:sz w:val="20"/>
          <w:lang w:val="lt-LT"/>
        </w:rPr>
        <w:t xml:space="preserve"> H;</w:t>
      </w:r>
    </w:p>
    <w:p w14:paraId="632CF89C" w14:textId="0D13EAE6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i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2900AF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H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2900AF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H;</w:t>
      </w:r>
    </w:p>
    <w:p w14:paraId="0E5FCF0F" w14:textId="4CEF4CBE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ii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N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F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F, -CF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H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(O)O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N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OH)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(O)NH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5F6445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C(O)O(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5F6445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</w:t>
      </w:r>
      <w:r w:rsidR="005228B2" w:rsidRPr="00310190">
        <w:rPr>
          <w:rFonts w:ascii="Helvetica" w:hAnsi="Helvetica" w:cs="Helvetica"/>
          <w:sz w:val="20"/>
          <w:lang w:val="lt-LT"/>
        </w:rPr>
        <w:t>zolil</w:t>
      </w:r>
      <w:r w:rsidR="005F6445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kiekvienas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yra </w:t>
      </w:r>
      <w:r w:rsidRPr="00310190">
        <w:rPr>
          <w:rFonts w:ascii="Helvetica" w:hAnsi="Helvetica" w:cs="Helvetica"/>
          <w:sz w:val="20"/>
          <w:lang w:val="lt-LT"/>
        </w:rPr>
        <w:t>H;</w:t>
      </w:r>
    </w:p>
    <w:p w14:paraId="0C97209C" w14:textId="3E88634A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iv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5228B2" w:rsidRPr="00310190">
        <w:rPr>
          <w:rFonts w:ascii="Helvetica" w:hAnsi="Helvetica" w:cs="Helvetica"/>
          <w:sz w:val="20"/>
          <w:lang w:val="lt-LT"/>
        </w:rPr>
        <w:t>piridinil</w:t>
      </w:r>
      <w:r w:rsidR="002900AF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>kiekvienas yra</w:t>
      </w:r>
      <w:r w:rsidRPr="00310190">
        <w:rPr>
          <w:rFonts w:ascii="Helvetica" w:hAnsi="Helvetica" w:cs="Helvetica"/>
          <w:sz w:val="20"/>
          <w:lang w:val="lt-LT"/>
        </w:rPr>
        <w:t xml:space="preserve"> H;</w:t>
      </w:r>
    </w:p>
    <w:p w14:paraId="1CCAAFF4" w14:textId="0C7EA960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v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>kiekvienas yra</w:t>
      </w:r>
      <w:r w:rsidRPr="00310190">
        <w:rPr>
          <w:rFonts w:ascii="Helvetica" w:hAnsi="Helvetica" w:cs="Helvetica"/>
          <w:sz w:val="20"/>
          <w:lang w:val="lt-LT"/>
        </w:rPr>
        <w:t xml:space="preserve"> H</w:t>
      </w:r>
      <w:r w:rsidR="006E1D23" w:rsidRPr="00310190">
        <w:rPr>
          <w:rFonts w:ascii="Helvetica" w:hAnsi="Helvetica" w:cs="Helvetica"/>
          <w:sz w:val="20"/>
          <w:lang w:val="lt-LT"/>
        </w:rPr>
        <w:t>; arba</w:t>
      </w:r>
    </w:p>
    <w:p w14:paraId="26CCEEB8" w14:textId="6764647A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vi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F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>kiekvienas yra</w:t>
      </w:r>
      <w:r w:rsidRPr="00310190">
        <w:rPr>
          <w:rFonts w:ascii="Helvetica" w:hAnsi="Helvetica" w:cs="Helvetica"/>
          <w:sz w:val="20"/>
          <w:lang w:val="lt-LT"/>
        </w:rPr>
        <w:t xml:space="preserve"> H;</w:t>
      </w:r>
    </w:p>
    <w:p w14:paraId="64DD8F0E" w14:textId="401C778A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vii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N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(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HC(O)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HC(O)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NHS(O)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morfolinil</w:t>
      </w:r>
      <w:r w:rsidR="005F6445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="00105818" w:rsidRPr="00310190">
        <w:rPr>
          <w:rFonts w:ascii="Helvetica" w:hAnsi="Helvetica" w:cs="Helvetica"/>
          <w:sz w:val="20"/>
          <w:lang w:val="lt-LT"/>
        </w:rPr>
        <w:t>azetidinil</w:t>
      </w:r>
      <w:r w:rsidR="005F6445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2900AF" w:rsidRPr="00310190">
        <w:rPr>
          <w:rFonts w:ascii="Helvetica" w:hAnsi="Helvetica" w:cs="Helvetica"/>
          <w:sz w:val="20"/>
          <w:lang w:val="lt-LT"/>
        </w:rPr>
        <w:t xml:space="preserve"> arba</w:t>
      </w:r>
      <w:r w:rsidRPr="00310190">
        <w:rPr>
          <w:rFonts w:ascii="Helvetica" w:hAnsi="Helvetica" w:cs="Helvetica"/>
          <w:sz w:val="20"/>
          <w:lang w:val="lt-LT"/>
        </w:rPr>
        <w:t xml:space="preserve"> 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</w:t>
      </w:r>
      <w:r w:rsidR="003E3FD6" w:rsidRPr="00310190">
        <w:rPr>
          <w:rFonts w:ascii="Helvetica" w:hAnsi="Helvetica" w:cs="Helvetica"/>
          <w:sz w:val="20"/>
          <w:lang w:val="lt-LT"/>
        </w:rPr>
        <w:t>azinil</w:t>
      </w:r>
      <w:r w:rsidR="005F6445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>kiekvienas yra</w:t>
      </w:r>
      <w:r w:rsidRPr="00310190">
        <w:rPr>
          <w:rFonts w:ascii="Helvetica" w:hAnsi="Helvetica" w:cs="Helvetica"/>
          <w:sz w:val="20"/>
          <w:lang w:val="lt-LT"/>
        </w:rPr>
        <w:t xml:space="preserve"> H</w:t>
      </w:r>
      <w:r w:rsidR="006E1D23" w:rsidRPr="00310190">
        <w:rPr>
          <w:rFonts w:ascii="Helvetica" w:hAnsi="Helvetica" w:cs="Helvetica"/>
          <w:sz w:val="20"/>
          <w:lang w:val="lt-LT"/>
        </w:rPr>
        <w:t>; arba</w:t>
      </w:r>
    </w:p>
    <w:p w14:paraId="22C6016D" w14:textId="2629721C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(viii)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a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 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c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Pr="00310190">
        <w:rPr>
          <w:rFonts w:ascii="Helvetica" w:hAnsi="Helvetica" w:cs="Helvetica"/>
          <w:sz w:val="20"/>
          <w:lang w:val="lt-LT"/>
        </w:rPr>
        <w:t>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b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5d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</w:t>
      </w:r>
      <w:r w:rsidR="002900AF" w:rsidRPr="00310190">
        <w:rPr>
          <w:rFonts w:ascii="Helvetica" w:hAnsi="Helvetica" w:cs="Helvetica"/>
          <w:sz w:val="20"/>
          <w:lang w:val="lt-LT"/>
        </w:rPr>
        <w:t>kiekvienas yra</w:t>
      </w:r>
      <w:r w:rsidRPr="00310190">
        <w:rPr>
          <w:rFonts w:ascii="Helvetica" w:hAnsi="Helvetica" w:cs="Helvetica"/>
          <w:sz w:val="20"/>
          <w:lang w:val="lt-LT"/>
        </w:rPr>
        <w:t xml:space="preserve"> H.</w:t>
      </w:r>
    </w:p>
    <w:p w14:paraId="244FC302" w14:textId="77777777" w:rsidR="002900AF" w:rsidRPr="00310190" w:rsidRDefault="002900AF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131774F" w14:textId="7753205E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9. </w:t>
      </w:r>
      <w:r w:rsidR="005F6445" w:rsidRPr="00310190">
        <w:rPr>
          <w:rFonts w:ascii="Helvetica" w:hAnsi="Helvetica" w:cs="Helvetica"/>
          <w:sz w:val="20"/>
          <w:lang w:val="lt-LT"/>
        </w:rPr>
        <w:t>Junginys pagal 4 punktą arba jo druska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5F6445" w:rsidRPr="00310190">
        <w:rPr>
          <w:rFonts w:ascii="Helvetica" w:hAnsi="Helvetica" w:cs="Helvetica"/>
          <w:sz w:val="20"/>
          <w:lang w:val="lt-LT"/>
        </w:rPr>
        <w:t>kur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01BADAD5" w14:textId="06D6DA83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Cl, -CN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O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7869DBA4" w14:textId="1C2DBCCD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9D5FAC" w:rsidRPr="00310190">
        <w:rPr>
          <w:rFonts w:ascii="Helvetica" w:hAnsi="Helvetica" w:cs="Helvetica"/>
          <w:sz w:val="20"/>
          <w:lang w:val="lt-LT"/>
        </w:rPr>
        <w:t>; ir</w:t>
      </w:r>
    </w:p>
    <w:p w14:paraId="101C209D" w14:textId="7B897D2C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lastRenderedPageBreak/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H, F, Cl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N.</w:t>
      </w:r>
    </w:p>
    <w:p w14:paraId="696C9D2E" w14:textId="77777777" w:rsidR="005F6445" w:rsidRPr="00310190" w:rsidRDefault="005F6445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33FA28" w14:textId="453131A7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0. </w:t>
      </w:r>
      <w:r w:rsidR="005F6445" w:rsidRPr="00310190">
        <w:rPr>
          <w:rFonts w:ascii="Helvetica" w:hAnsi="Helvetica" w:cs="Helvetica"/>
          <w:sz w:val="20"/>
          <w:lang w:val="lt-LT"/>
        </w:rPr>
        <w:t>Junginys pagal 1 punktą arba jo druska, kurio struktūra yra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7D1E1462" w14:textId="2F8C08CB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22D091AD">
          <v:shape id="_x0000_i1027" type="#_x0000_t75" style="width:122.35pt;height:132.65pt">
            <v:imagedata r:id="rId8" o:title=""/>
          </v:shape>
        </w:pict>
      </w:r>
    </w:p>
    <w:p w14:paraId="64C5A979" w14:textId="13AB111D" w:rsidR="00EA00F6" w:rsidRPr="00310190" w:rsidRDefault="005F6445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kur</w:t>
      </w:r>
      <w:r w:rsidR="00EA00F6" w:rsidRPr="00310190">
        <w:rPr>
          <w:rFonts w:ascii="Helvetica" w:hAnsi="Helvetica" w:cs="Helvetica"/>
          <w:sz w:val="20"/>
          <w:lang w:val="lt-LT"/>
        </w:rPr>
        <w:t>:</w:t>
      </w:r>
    </w:p>
    <w:p w14:paraId="0E037914" w14:textId="16298709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1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N;</w:t>
      </w:r>
    </w:p>
    <w:p w14:paraId="364899E1" w14:textId="4D0CCF29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2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-CH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Pr="00310190">
        <w:rPr>
          <w:rFonts w:ascii="Helvetica" w:hAnsi="Helvetica" w:cs="Helvetica"/>
          <w:sz w:val="20"/>
          <w:lang w:val="lt-LT"/>
        </w:rPr>
        <w:t>;</w:t>
      </w:r>
    </w:p>
    <w:p w14:paraId="1A442DA0" w14:textId="24BC4B12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3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yra </w:t>
      </w:r>
      <w:r w:rsidRPr="00310190">
        <w:rPr>
          <w:rFonts w:ascii="Helvetica" w:hAnsi="Helvetica" w:cs="Helvetica"/>
          <w:sz w:val="20"/>
          <w:lang w:val="lt-LT"/>
        </w:rPr>
        <w:t>H, F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-CN;</w:t>
      </w:r>
    </w:p>
    <w:p w14:paraId="53988FEF" w14:textId="44C9ED3C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R</w:t>
      </w:r>
      <w:r w:rsidRPr="00310190">
        <w:rPr>
          <w:rFonts w:ascii="Helvetica" w:hAnsi="Helvetica" w:cs="Helvetica"/>
          <w:sz w:val="20"/>
          <w:vertAlign w:val="subscript"/>
          <w:lang w:val="lt-LT"/>
        </w:rPr>
        <w:t>4</w:t>
      </w:r>
      <w:r w:rsidR="005F6445" w:rsidRPr="00310190">
        <w:rPr>
          <w:rFonts w:ascii="Helvetica" w:hAnsi="Helvetica" w:cs="Helvetica"/>
          <w:sz w:val="20"/>
          <w:lang w:val="lt-LT"/>
        </w:rPr>
        <w:t xml:space="preserve"> yra</w:t>
      </w:r>
    </w:p>
    <w:p w14:paraId="09A70F8E" w14:textId="1EC1F70A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0F6B810E">
          <v:shape id="_x0000_i1028" type="#_x0000_t75" style="width:434.35pt;height:58.35pt">
            <v:imagedata r:id="rId9" o:title=""/>
          </v:shape>
        </w:pict>
      </w:r>
    </w:p>
    <w:p w14:paraId="1CF2ACF8" w14:textId="2EAE4937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0EE2533D">
          <v:shape id="_x0000_i1029" type="#_x0000_t75" style="width:439pt;height:59.65pt">
            <v:imagedata r:id="rId10" o:title=""/>
          </v:shape>
        </w:pict>
      </w:r>
    </w:p>
    <w:p w14:paraId="1DC922BA" w14:textId="17452EC6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30F3E553">
          <v:shape id="_x0000_i1030" type="#_x0000_t75" style="width:441.35pt;height:57pt">
            <v:imagedata r:id="rId11" o:title=""/>
          </v:shape>
        </w:pict>
      </w:r>
    </w:p>
    <w:p w14:paraId="3F2AA571" w14:textId="641B7CDA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23CFD082">
          <v:shape id="_x0000_i1031" type="#_x0000_t75" style="width:442pt;height:57.65pt">
            <v:imagedata r:id="rId12" o:title=""/>
          </v:shape>
        </w:pict>
      </w:r>
    </w:p>
    <w:p w14:paraId="40A8C464" w14:textId="0BCAF050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23E0C568">
          <v:shape id="_x0000_i1032" type="#_x0000_t75" style="width:117pt;height:48.35pt">
            <v:imagedata r:id="rId13" o:title=""/>
          </v:shape>
        </w:pict>
      </w:r>
    </w:p>
    <w:p w14:paraId="2E2730EF" w14:textId="77777777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1128569" w14:textId="491A0B02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1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7A0BA6" w:rsidRPr="00310190">
        <w:rPr>
          <w:rFonts w:ascii="Helvetica" w:hAnsi="Helvetica" w:cs="Helvetica"/>
          <w:sz w:val="20"/>
          <w:lang w:val="lt-LT"/>
        </w:rPr>
        <w:t>minėtas junginys yra</w:t>
      </w:r>
      <w:r w:rsidRPr="00310190">
        <w:rPr>
          <w:rFonts w:ascii="Helvetica" w:hAnsi="Helvetica" w:cs="Helvetica"/>
          <w:sz w:val="20"/>
          <w:lang w:val="lt-LT"/>
        </w:rPr>
        <w:t>: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-2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); 8-((2R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); 4-((2R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); 8-((2R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); 4-((2R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); 4-(4-(bis(4-</w:t>
      </w:r>
      <w:r w:rsidR="00A43FE8" w:rsidRPr="00310190">
        <w:rPr>
          <w:rFonts w:ascii="Helvetica" w:hAnsi="Helvetica" w:cs="Helvetica"/>
          <w:sz w:val="20"/>
          <w:lang w:val="lt-LT"/>
        </w:rPr>
        <w:lastRenderedPageBreak/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9D17CA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); (S)-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</w:t>
      </w:r>
      <w:r w:rsidR="00A43FE8" w:rsidRPr="00310190">
        <w:rPr>
          <w:rFonts w:ascii="Helvetica" w:hAnsi="Helvetica" w:cs="Helvetica"/>
          <w:sz w:val="20"/>
          <w:lang w:val="lt-LT"/>
        </w:rPr>
        <w:t>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);</w:t>
      </w:r>
      <w:r w:rsidR="00A43FE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S)-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); 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); 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5-16); 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); 8-((2S,S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9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0);</w:t>
      </w:r>
      <w:r w:rsidR="00A43FE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1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,7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2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3-24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);</w:t>
      </w:r>
      <w:r w:rsidR="00A43FE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A43FE8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27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); (R)-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 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1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3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4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5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); (S)-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7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39-40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amidas (</w:t>
      </w:r>
      <w:r w:rsidRPr="00310190">
        <w:rPr>
          <w:rFonts w:ascii="Helvetica" w:hAnsi="Helvetica" w:cs="Helvetica"/>
          <w:sz w:val="20"/>
          <w:lang w:val="lt-LT"/>
        </w:rPr>
        <w:t>41-42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-45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N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mid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46-48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49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50-51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-4-(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 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rūgštis (</w:t>
      </w:r>
      <w:r w:rsidRPr="00310190">
        <w:rPr>
          <w:rFonts w:ascii="Helvetica" w:hAnsi="Helvetica" w:cs="Helvetica"/>
          <w:sz w:val="20"/>
          <w:lang w:val="lt-LT"/>
        </w:rPr>
        <w:t>52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rūgštis (</w:t>
      </w:r>
      <w:r w:rsidRPr="00310190">
        <w:rPr>
          <w:rFonts w:ascii="Helvetica" w:hAnsi="Helvetica" w:cs="Helvetica"/>
          <w:sz w:val="20"/>
          <w:lang w:val="lt-LT"/>
        </w:rPr>
        <w:t>53-54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et</w:t>
      </w:r>
      <w:r w:rsidR="00990381" w:rsidRPr="00310190">
        <w:rPr>
          <w:rFonts w:ascii="Helvetica" w:hAnsi="Helvetica" w:cs="Helvetica"/>
          <w:sz w:val="20"/>
          <w:lang w:val="lt-LT"/>
        </w:rPr>
        <w:t>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990381" w:rsidRPr="00310190">
        <w:rPr>
          <w:rFonts w:ascii="Helvetica" w:hAnsi="Helvetica" w:cs="Helvetica"/>
          <w:sz w:val="20"/>
          <w:lang w:val="lt-LT"/>
        </w:rPr>
        <w:t>karboksirūgštis</w:t>
      </w:r>
      <w:proofErr w:type="spellEnd"/>
      <w:r w:rsidR="009903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55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lastRenderedPageBreak/>
        <w:t>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amidas (</w:t>
      </w:r>
      <w:r w:rsidRPr="00310190">
        <w:rPr>
          <w:rFonts w:ascii="Helvetica" w:hAnsi="Helvetica" w:cs="Helvetica"/>
          <w:sz w:val="20"/>
          <w:lang w:val="lt-LT"/>
        </w:rPr>
        <w:t>56); 1-(bis 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amidas (</w:t>
      </w:r>
      <w:r w:rsidRPr="00310190">
        <w:rPr>
          <w:rFonts w:ascii="Helvetica" w:hAnsi="Helvetica" w:cs="Helvetica"/>
          <w:sz w:val="20"/>
          <w:lang w:val="lt-LT"/>
        </w:rPr>
        <w:t>57-58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-4-(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N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amidas (</w:t>
      </w:r>
      <w:r w:rsidRPr="00310190">
        <w:rPr>
          <w:rFonts w:ascii="Helvetica" w:hAnsi="Helvetica" w:cs="Helvetica"/>
          <w:sz w:val="20"/>
          <w:lang w:val="lt-LT"/>
        </w:rPr>
        <w:t>59);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N</w:t>
      </w:r>
      <w:r w:rsidR="00990381" w:rsidRPr="00310190">
        <w:rPr>
          <w:rFonts w:ascii="Helvetica" w:hAnsi="Helvetica" w:cs="Helvetica"/>
          <w:sz w:val="20"/>
          <w:lang w:val="lt-LT"/>
        </w:rPr>
        <w:t>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amidas (</w:t>
      </w:r>
      <w:r w:rsidRPr="00310190">
        <w:rPr>
          <w:rFonts w:ascii="Helvetica" w:hAnsi="Helvetica" w:cs="Helvetica"/>
          <w:sz w:val="20"/>
          <w:lang w:val="lt-LT"/>
        </w:rPr>
        <w:t>60-61);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 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 xml:space="preserve">62-63); 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64-65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(S)-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66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67-68);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</w:t>
      </w:r>
      <w:r w:rsidR="00990381" w:rsidRPr="00310190">
        <w:rPr>
          <w:rFonts w:ascii="Helvetica" w:hAnsi="Helvetica" w:cs="Helvetica"/>
          <w:sz w:val="20"/>
          <w:lang w:val="lt-LT"/>
        </w:rPr>
        <w:t>m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69-70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</w:t>
      </w:r>
      <w:r w:rsidR="00990381" w:rsidRPr="00310190">
        <w:rPr>
          <w:rFonts w:ascii="Helvetica" w:hAnsi="Helvetica" w:cs="Helvetica"/>
          <w:sz w:val="20"/>
          <w:lang w:val="lt-LT"/>
        </w:rPr>
        <w:t>m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990381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1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71-72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 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3-nitro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lat</w:t>
      </w:r>
      <w:r w:rsidR="00990381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73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990381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237C8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74-75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3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76-77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2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prop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8-79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2-fluorprop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80-81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4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but</w:t>
      </w:r>
      <w:r w:rsidR="00237C82" w:rsidRPr="00310190">
        <w:rPr>
          <w:rFonts w:ascii="Helvetica" w:hAnsi="Helvetica" w:cs="Helvetica"/>
          <w:sz w:val="20"/>
          <w:lang w:val="lt-LT"/>
        </w:rPr>
        <w:t>iri</w:t>
      </w:r>
      <w:r w:rsidRPr="00310190">
        <w:rPr>
          <w:rFonts w:ascii="Helvetica" w:hAnsi="Helvetica" w:cs="Helvetica"/>
          <w:sz w:val="20"/>
          <w:lang w:val="lt-LT"/>
        </w:rPr>
        <w:t>l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6-87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2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but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8-89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but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>, TFA (90-91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2-93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94-95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96-97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="00237C82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8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,7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); 8-(4-(bis 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-101); (R)-4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2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3);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>,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formamid</w:t>
      </w:r>
      <w:r w:rsidR="00237C8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(104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formamid</w:t>
      </w:r>
      <w:r w:rsidR="00237C82" w:rsidRPr="00310190">
        <w:rPr>
          <w:rFonts w:ascii="Helvetica" w:hAnsi="Helvetica" w:cs="Helvetica"/>
          <w:sz w:val="20"/>
          <w:lang w:val="lt-LT"/>
        </w:rPr>
        <w:t>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(105); </w:t>
      </w:r>
      <w:proofErr w:type="spellStart"/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06-107); 8-((2S,5R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-109); 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4-((2S,5R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0); 8-((2S,5R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-112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13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14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15);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</w:t>
      </w:r>
      <w:r w:rsidRPr="00310190">
        <w:rPr>
          <w:rFonts w:ascii="Helvetica" w:hAnsi="Helvetica" w:cs="Helvetica"/>
          <w:sz w:val="20"/>
          <w:lang w:val="lt-LT"/>
        </w:rPr>
        <w:lastRenderedPageBreak/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 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16-117); 4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8); 8-((2R,5S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9);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R,5S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7-nitro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0); 8-((2S,5R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7-nitro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1-122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3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3-124); 8-((2S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5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3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6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7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8); 8-((2S)-4-(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9-130); 8-((2R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1); 8-((2R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2); 8-((2S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3); (S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4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5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36-137);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rūgštis (</w:t>
      </w:r>
      <w:r w:rsidRPr="00310190">
        <w:rPr>
          <w:rFonts w:ascii="Helvetica" w:hAnsi="Helvetica" w:cs="Helvetica"/>
          <w:sz w:val="20"/>
          <w:lang w:val="lt-LT"/>
        </w:rPr>
        <w:t>138);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N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7C8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mid</w:t>
      </w:r>
      <w:r w:rsidR="00237C8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9-140);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amidas (</w:t>
      </w:r>
      <w:r w:rsidRPr="00310190">
        <w:rPr>
          <w:rFonts w:ascii="Helvetica" w:hAnsi="Helvetica" w:cs="Helvetica"/>
          <w:sz w:val="20"/>
          <w:lang w:val="lt-LT"/>
        </w:rPr>
        <w:t>141-142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-144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5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6-148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(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9-151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3C2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52-153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54-156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57); 4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58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53C2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59); 4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60); 8-((2S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7-nitro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61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53C22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-(3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162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63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67);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68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69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0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,3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1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2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3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4);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5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6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7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8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79); (R)-8-(4-(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3C2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80); (R)-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1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2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</w:t>
      </w:r>
      <w:r w:rsidR="00153C22" w:rsidRPr="00310190">
        <w:rPr>
          <w:rFonts w:ascii="Helvetica" w:hAnsi="Helvetica" w:cs="Helvetica"/>
          <w:sz w:val="20"/>
          <w:lang w:val="lt-LT"/>
        </w:rPr>
        <w:t>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3-184); 8-[(2S,5R)-4-[1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-2,2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5-186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153C2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8);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89-19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</w:t>
      </w:r>
      <w:r w:rsidR="00153C22" w:rsidRPr="00310190">
        <w:rPr>
          <w:rFonts w:ascii="Helvetica" w:hAnsi="Helvetica" w:cs="Helvetica"/>
          <w:sz w:val="20"/>
          <w:lang w:val="lt-LT"/>
        </w:rPr>
        <w:t>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91-192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93-19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6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153C2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95-196); (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97-198);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5-chlor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01-202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chlor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01-202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03-204); 8-[(2S,5R)-4-[(2-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153C2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05-206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2-(prop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3C2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207-20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09-210); 8-[(2S,5R)-4-[(5-chlor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11-212);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13-214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</w:t>
      </w:r>
      <w:r w:rsidR="00153C22" w:rsidRPr="00310190">
        <w:rPr>
          <w:rFonts w:ascii="Helvetica" w:hAnsi="Helvetica" w:cs="Helvetica"/>
          <w:sz w:val="20"/>
          <w:lang w:val="lt-LT"/>
        </w:rPr>
        <w:t>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15-216); 7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17-218); 3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{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}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153C22" w:rsidRPr="00310190">
        <w:rPr>
          <w:rFonts w:ascii="Helvetica" w:hAnsi="Helvetica" w:cs="Helvetica"/>
          <w:sz w:val="20"/>
          <w:lang w:val="lt-LT"/>
        </w:rPr>
        <w:t>-onas (</w:t>
      </w:r>
      <w:r w:rsidRPr="00310190">
        <w:rPr>
          <w:rFonts w:ascii="Helvetica" w:hAnsi="Helvetica" w:cs="Helvetica"/>
          <w:sz w:val="20"/>
          <w:lang w:val="lt-LT"/>
        </w:rPr>
        <w:t>219-220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[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]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21-222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23-22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25-226); 8-[(2S,SR)-4-[(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3C2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227-228); 8-[(2S,5R)-4-[(2-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29-230); 4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153C22" w:rsidRPr="00310190">
        <w:rPr>
          <w:rFonts w:ascii="Helvetica" w:hAnsi="Helvetica" w:cs="Helvetica"/>
          <w:sz w:val="20"/>
          <w:lang w:val="lt-LT"/>
        </w:rPr>
        <w:t>-onas (</w:t>
      </w:r>
      <w:r w:rsidRPr="00310190">
        <w:rPr>
          <w:rFonts w:ascii="Helvetica" w:hAnsi="Helvetica" w:cs="Helvetica"/>
          <w:sz w:val="20"/>
          <w:lang w:val="lt-LT"/>
        </w:rPr>
        <w:t>231-232);</w:t>
      </w:r>
      <w:r w:rsidR="00153C2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4-[(2S,5R)-4-[(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153C22" w:rsidRPr="00310190">
        <w:rPr>
          <w:rFonts w:ascii="Helvetica" w:hAnsi="Helvetica" w:cs="Helvetica"/>
          <w:sz w:val="20"/>
          <w:lang w:val="lt-LT"/>
        </w:rPr>
        <w:t>-onas (</w:t>
      </w:r>
      <w:r w:rsidRPr="00310190">
        <w:rPr>
          <w:rFonts w:ascii="Helvetica" w:hAnsi="Helvetica" w:cs="Helvetica"/>
          <w:sz w:val="20"/>
          <w:lang w:val="lt-LT"/>
        </w:rPr>
        <w:t>233-234); 4-[(2S,5R)-4-[(2-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153C22" w:rsidRPr="00310190">
        <w:rPr>
          <w:rFonts w:ascii="Helvetica" w:hAnsi="Helvetica" w:cs="Helvetica"/>
          <w:sz w:val="20"/>
          <w:lang w:val="lt-LT"/>
        </w:rPr>
        <w:t>-onas (</w:t>
      </w:r>
      <w:r w:rsidRPr="00310190">
        <w:rPr>
          <w:rFonts w:ascii="Helvetica" w:hAnsi="Helvetica" w:cs="Helvetica"/>
          <w:sz w:val="20"/>
          <w:lang w:val="lt-LT"/>
        </w:rPr>
        <w:t>235-236); 8-[(2S,5R)-4-(d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37); 4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-on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238-239); 4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153C22" w:rsidRPr="00310190">
        <w:rPr>
          <w:rFonts w:ascii="Helvetica" w:hAnsi="Helvetica" w:cs="Helvetica"/>
          <w:sz w:val="20"/>
          <w:lang w:val="lt-LT"/>
        </w:rPr>
        <w:t>-onas (</w:t>
      </w:r>
      <w:r w:rsidRPr="00310190">
        <w:rPr>
          <w:rFonts w:ascii="Helvetica" w:hAnsi="Helvetica" w:cs="Helvetica"/>
          <w:sz w:val="20"/>
          <w:lang w:val="lt-LT"/>
        </w:rPr>
        <w:t>240); 4-[(2S,SR)-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153C22" w:rsidRPr="00310190">
        <w:rPr>
          <w:rFonts w:ascii="Helvetica" w:hAnsi="Helvetica" w:cs="Helvetica"/>
          <w:sz w:val="20"/>
          <w:lang w:val="lt-LT"/>
        </w:rPr>
        <w:t>-onas (</w:t>
      </w:r>
      <w:r w:rsidRPr="00310190">
        <w:rPr>
          <w:rFonts w:ascii="Helvetica" w:hAnsi="Helvetica" w:cs="Helvetica"/>
          <w:sz w:val="20"/>
          <w:lang w:val="lt-LT"/>
        </w:rPr>
        <w:t>241); 8-[(2S,5R)-4- {[2-(d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-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2); 8-[(2S,5R)-4-{[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]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5F72" w:rsidRPr="00310190">
        <w:rPr>
          <w:rFonts w:ascii="Helvetica" w:hAnsi="Helvetica" w:cs="Helvetica"/>
          <w:sz w:val="20"/>
          <w:lang w:val="lt-LT"/>
        </w:rPr>
        <w:t>hidroksi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4); 8-[(2S,SR)-4-[(2-</w:t>
      </w:r>
      <w:r w:rsidR="00755F72" w:rsidRPr="00310190">
        <w:rPr>
          <w:rFonts w:ascii="Helvetica" w:hAnsi="Helvetica" w:cs="Helvetica"/>
          <w:sz w:val="20"/>
          <w:lang w:val="lt-LT"/>
        </w:rPr>
        <w:t>hidroksi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5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6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7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48); 8-[(2S,S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24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1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o-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3443D" w:rsidRPr="00310190">
        <w:rPr>
          <w:rFonts w:ascii="Helvetica" w:hAnsi="Helvetica" w:cs="Helvetica"/>
          <w:sz w:val="20"/>
          <w:lang w:val="lt-LT"/>
        </w:rPr>
        <w:t>karbonitrilas</w:t>
      </w:r>
      <w:proofErr w:type="spellEnd"/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252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3); 8-[(2S,5R)-4-{[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4); 8-[(2S,5R)-4-[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6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5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1-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6); 8-[(2S,5R)-4-[bis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7); 8-[(2S,SR)-4-[bis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23443D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8); 8-[(2S,5R)-4-[(2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59); 8-[(2S,5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6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0); 8-[(2S,S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6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1); 8-[(2S,5R)-4-[(2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23443D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2); 8-[(2S,5R)-4-[(2,6-di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3); 8-[(2S,SR)-4-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4); 8-[(2S,5R)-4-[(2,6-di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3443D" w:rsidRPr="00310190">
        <w:rPr>
          <w:rFonts w:ascii="Helvetica" w:hAnsi="Helvetica" w:cs="Helvetica"/>
          <w:sz w:val="20"/>
          <w:lang w:val="lt-LT"/>
        </w:rPr>
        <w:t>karbonitrilas</w:t>
      </w:r>
      <w:proofErr w:type="spellEnd"/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265); 8-[(2S,S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3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6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8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2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69); 8-</w:t>
      </w:r>
      <w:r w:rsidRPr="00310190">
        <w:rPr>
          <w:rFonts w:ascii="Helvetica" w:hAnsi="Helvetica" w:cs="Helvetica"/>
          <w:sz w:val="20"/>
          <w:lang w:val="lt-LT"/>
        </w:rPr>
        <w:lastRenderedPageBreak/>
        <w:t>[(2S,SR)-4-[bis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0); 8-[(2S,5R)-4-[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1); 8-[(2S,SR)-4-[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2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3443D" w:rsidRPr="00310190">
        <w:rPr>
          <w:rFonts w:ascii="Helvetica" w:hAnsi="Helvetica" w:cs="Helvetica"/>
          <w:sz w:val="20"/>
          <w:lang w:val="lt-LT"/>
        </w:rPr>
        <w:t>karbonitrilas</w:t>
      </w:r>
      <w:proofErr w:type="spellEnd"/>
      <w:r w:rsidRPr="00310190">
        <w:rPr>
          <w:rFonts w:ascii="Helvetica" w:hAnsi="Helvetica" w:cs="Helvetica"/>
          <w:sz w:val="20"/>
          <w:lang w:val="lt-LT"/>
        </w:rPr>
        <w:t>, TFA (273); 8-[(2S,5R)-4-[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4); 8-[(2S,5R)-4-[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275); 8-[(2S,5R)-4-[(2,3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6); 8-[(2S,5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7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8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79); 8-[(2S,5R)-4-{[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6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0); 8-[(2S,5R)-4- {[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3443D" w:rsidRPr="00310190">
        <w:rPr>
          <w:rFonts w:ascii="Helvetica" w:hAnsi="Helvetica" w:cs="Helvetica"/>
          <w:sz w:val="20"/>
          <w:lang w:val="lt-LT"/>
        </w:rPr>
        <w:t>karbonitrilas</w:t>
      </w:r>
      <w:proofErr w:type="spellEnd"/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281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2); 8-[(2S,5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23443D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3); 8-[(2S,5R)-4-[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4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5); 8-[(2S,SR)-4-[(2,3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6); 8-[(2S,5R)-4-[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7); 8-[(2S,SR)-4-[(3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8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3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89); 8-[(2S,5R)-4-[(3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0); 8-[(2S,SR)-4-[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1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2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23443D" w:rsidRPr="00310190">
        <w:rPr>
          <w:rFonts w:ascii="Helvetica" w:hAnsi="Helvetica" w:cs="Helvetica"/>
          <w:sz w:val="20"/>
          <w:lang w:val="lt-LT"/>
        </w:rPr>
        <w:t>karbonitrilas</w:t>
      </w:r>
      <w:proofErr w:type="spellEnd"/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295); 8-[(2S,S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6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7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29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0); 8-[(2S,SR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02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3); 8-((2S,5R)-4-(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4); 8-((2S,5R)-4-(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05); 8-((2S,S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6); 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7); 8-((2S,S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08-309);</w:t>
      </w:r>
      <w:r w:rsidR="0023443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3443D" w:rsidRPr="00310190">
        <w:rPr>
          <w:rFonts w:ascii="Helvetica" w:hAnsi="Helvetica" w:cs="Helvetica"/>
          <w:sz w:val="20"/>
          <w:lang w:val="lt-LT"/>
        </w:rPr>
        <w:t>karbonitrilas</w:t>
      </w:r>
      <w:r w:rsidRPr="00310190">
        <w:rPr>
          <w:rFonts w:ascii="Helvetica" w:hAnsi="Helvetica" w:cs="Helvetica"/>
          <w:sz w:val="20"/>
          <w:lang w:val="lt-LT"/>
        </w:rPr>
        <w:t xml:space="preserve">, TFA </w:t>
      </w:r>
      <w:r w:rsidR="0023443D" w:rsidRPr="00310190">
        <w:rPr>
          <w:rFonts w:ascii="Helvetica" w:hAnsi="Helvetica" w:cs="Helvetica"/>
          <w:sz w:val="20"/>
          <w:lang w:val="lt-LT"/>
        </w:rPr>
        <w:t>druska</w:t>
      </w:r>
      <w:r w:rsidRPr="00310190">
        <w:rPr>
          <w:rFonts w:ascii="Helvetica" w:hAnsi="Helvetica" w:cs="Helvetica"/>
          <w:sz w:val="20"/>
          <w:lang w:val="lt-LT"/>
        </w:rPr>
        <w:t xml:space="preserve"> (310-311); 8-((3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8A5D5E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12-313); 8-((3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14); 8-((3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15-316); 8-((3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17-318); 8-((3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19-320); 8-((3R)-4-((2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1); 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2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3-324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5-326);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7-328); 8-((2S,5R)-4-(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29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336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30-331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32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33-334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35); 8-((2S,5R)-4-(1-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37-339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na</w:t>
      </w:r>
      <w:r w:rsidR="008A5D5E" w:rsidRPr="00310190">
        <w:rPr>
          <w:rFonts w:ascii="Helvetica" w:hAnsi="Helvetica" w:cs="Helvetica"/>
          <w:sz w:val="20"/>
          <w:lang w:val="lt-LT"/>
        </w:rPr>
        <w:t>f</w:t>
      </w:r>
      <w:r w:rsidRPr="00310190">
        <w:rPr>
          <w:rFonts w:ascii="Helvetica" w:hAnsi="Helvetica" w:cs="Helvetica"/>
          <w:sz w:val="20"/>
          <w:lang w:val="lt-LT"/>
        </w:rPr>
        <w:t>t</w:t>
      </w:r>
      <w:r w:rsidR="008A5D5E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ridin-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40-341); 8-(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42-343); 8-((2S,5R)-4-(1-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44);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R,5S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45-346); 8-((2S,5R)-4-(1-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47-349); 8-((2S,5R)-4-((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50-351);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52); 8-((2S,5R)-4-(1-(5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2,3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furan-7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53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356-357); 8-((2S,5R)-4-((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8A5D5E" w:rsidRPr="00310190">
        <w:rPr>
          <w:rFonts w:ascii="Helvetica" w:hAnsi="Helvetica" w:cs="Helvetica"/>
          <w:sz w:val="20"/>
          <w:lang w:val="lt-LT"/>
        </w:rPr>
        <w:t>karbonitrilas</w:t>
      </w:r>
      <w:proofErr w:type="spellEnd"/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(354); 8-((2S,5R)-4-(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55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</w:t>
      </w:r>
      <w:r w:rsidR="008A5D5E" w:rsidRPr="00310190">
        <w:rPr>
          <w:rFonts w:ascii="Helvetica" w:hAnsi="Helvetica" w:cs="Helvetica"/>
          <w:sz w:val="20"/>
          <w:lang w:val="lt-LT"/>
        </w:rPr>
        <w:t>pira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8A5D5E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58-359);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0-36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2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364); 8-</w:t>
      </w:r>
      <w:r w:rsidRPr="00310190">
        <w:rPr>
          <w:rFonts w:ascii="Helvetica" w:hAnsi="Helvetica" w:cs="Helvetica"/>
          <w:sz w:val="20"/>
          <w:lang w:val="lt-LT"/>
        </w:rPr>
        <w:lastRenderedPageBreak/>
        <w:t>((2S,S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3-365); 8-((2S,5R)-4-(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6); 8-((2S,5R)-4-((6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8A5D5E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7-368); 8-((2S,5R)-4-(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69); 8-((2S,5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70-371); 8-((2S,5R)-4-(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72); 8-((2S,SR)-4-((3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 xml:space="preserve">373 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ir </w:t>
      </w:r>
      <w:r w:rsidRPr="00310190">
        <w:rPr>
          <w:rFonts w:ascii="Helvetica" w:hAnsi="Helvetica" w:cs="Helvetica"/>
          <w:sz w:val="20"/>
          <w:lang w:val="lt-LT"/>
        </w:rPr>
        <w:t>380); 8-((2S,S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74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379); 8-((2S,5R)-4-(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75-376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(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77-378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1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382); 8-((2S,S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</w:t>
      </w:r>
      <w:r w:rsidRPr="00310190">
        <w:rPr>
          <w:rFonts w:ascii="Helvetica" w:hAnsi="Helvetica" w:cs="Helvetica"/>
          <w:sz w:val="20"/>
          <w:lang w:val="lt-LT"/>
        </w:rPr>
        <w:t>dazin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3-384);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5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6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</w:t>
      </w:r>
      <w:r w:rsidR="008A5D5E" w:rsidRPr="00310190">
        <w:rPr>
          <w:rFonts w:ascii="Helvetica" w:hAnsi="Helvetica" w:cs="Helvetica"/>
          <w:sz w:val="20"/>
          <w:lang w:val="lt-LT"/>
        </w:rPr>
        <w:t>pira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7-388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89); 8-((2S,S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0);</w:t>
      </w:r>
      <w:r w:rsidR="008A5D5E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8A5D5E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2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-</w:t>
      </w:r>
      <w:r w:rsidR="008A5D5E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3-394);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5); 8-((2S,S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6-397); 8-((2S,SR)-4-(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398); 8-((2S,SR)-4-((3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399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0);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2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03); 8-((2S,5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4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et</w:t>
      </w:r>
      <w:r w:rsidR="00AC30C7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5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6); 8-((2S,SR)-4-(bis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7); 8-((2S,5R)-4-((2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08-409); 8-</w:t>
      </w:r>
      <w:r w:rsidRPr="00310190">
        <w:rPr>
          <w:rFonts w:ascii="Helvetica" w:hAnsi="Helvetica" w:cs="Helvetica"/>
          <w:sz w:val="20"/>
          <w:lang w:val="lt-LT"/>
        </w:rPr>
        <w:lastRenderedPageBreak/>
        <w:t>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0); 8-((2S,SR)-4-(1-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1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2); 8-((3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3-414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5); 8-((2S,SR)-4-(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</w:t>
      </w:r>
      <w:r w:rsidR="00AC30C7" w:rsidRPr="00310190">
        <w:rPr>
          <w:rFonts w:ascii="Helvetica" w:hAnsi="Helvetica" w:cs="Helvetica"/>
          <w:sz w:val="20"/>
          <w:lang w:val="lt-LT"/>
        </w:rPr>
        <w:t>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6);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7); 8-(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18-419); 8-(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20-42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 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22-423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-d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>karbonitrilas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-d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24-425); 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-d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26-427); 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-d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28-429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d2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30); 8-((2S,S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1); 8-((2S,5R)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2); 8-((2S,5R)-4-(1-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3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4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5-436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7, 439,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442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38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440-44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3); 8-((2S,5R)-4-(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4); 8-((2S,5R)-4-((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benzo[b][1,4]di</w:t>
      </w:r>
      <w:r w:rsidR="00AC30C7" w:rsidRPr="00310190">
        <w:rPr>
          <w:rFonts w:ascii="Helvetica" w:hAnsi="Helvetica" w:cs="Helvetica"/>
          <w:sz w:val="20"/>
          <w:lang w:val="lt-LT"/>
        </w:rPr>
        <w:t>okse</w:t>
      </w:r>
      <w:r w:rsidRPr="00310190">
        <w:rPr>
          <w:rFonts w:ascii="Helvetica" w:hAnsi="Helvetica" w:cs="Helvetica"/>
          <w:sz w:val="20"/>
          <w:lang w:val="lt-LT"/>
        </w:rPr>
        <w:t>pin-6-</w:t>
      </w:r>
      <w:r w:rsidR="00AC30C7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45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6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,3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[b][1,4]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n-5-</w:t>
      </w:r>
      <w:r w:rsidR="00AC30C7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7);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8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49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50); 8-((2S,5R)-4-((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benzo[b][1,4]di</w:t>
      </w:r>
      <w:r w:rsidR="00AC30C7" w:rsidRPr="00310190">
        <w:rPr>
          <w:rFonts w:ascii="Helvetica" w:hAnsi="Helvetica" w:cs="Helvetica"/>
          <w:sz w:val="20"/>
          <w:lang w:val="lt-LT"/>
        </w:rPr>
        <w:t>okse</w:t>
      </w:r>
      <w:r w:rsidRPr="00310190">
        <w:rPr>
          <w:rFonts w:ascii="Helvetica" w:hAnsi="Helvetica" w:cs="Helvetica"/>
          <w:sz w:val="20"/>
          <w:lang w:val="lt-LT"/>
        </w:rPr>
        <w:t>pin-6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51); 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52-453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54, 457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Pr="00310190">
        <w:rPr>
          <w:rFonts w:ascii="Helvetica" w:hAnsi="Helvetica" w:cs="Helvetica"/>
          <w:sz w:val="20"/>
          <w:lang w:val="lt-LT"/>
        </w:rPr>
        <w:lastRenderedPageBreak/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55-456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,2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,3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furan-7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58-459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C30C7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60-461);</w:t>
      </w:r>
      <w:r w:rsidR="00AC30C7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62, 466, 468); 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E62BE6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63-464);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2,2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,3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furan-7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4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65, 467); 8-((2S,5R)-4-((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benzo[b][1,4]di</w:t>
      </w:r>
      <w:r w:rsidR="00AC30C7" w:rsidRPr="00310190">
        <w:rPr>
          <w:rFonts w:ascii="Helvetica" w:hAnsi="Helvetica" w:cs="Helvetica"/>
          <w:sz w:val="20"/>
          <w:lang w:val="lt-LT"/>
        </w:rPr>
        <w:t>okse</w:t>
      </w:r>
      <w:r w:rsidRPr="00310190">
        <w:rPr>
          <w:rFonts w:ascii="Helvetica" w:hAnsi="Helvetica" w:cs="Helvetica"/>
          <w:sz w:val="20"/>
          <w:lang w:val="lt-LT"/>
        </w:rPr>
        <w:t>pin-6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69); 8-((2S,5R)-4-(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70); 8-((2S,S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7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72-474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nda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75); 8-((2S,5R)-4-((6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-</w:t>
      </w:r>
      <w:r w:rsidR="0023443D" w:rsidRPr="00310190">
        <w:rPr>
          <w:rFonts w:ascii="Helvetica" w:hAnsi="Helvetica" w:cs="Helvetica"/>
          <w:sz w:val="20"/>
          <w:lang w:val="lt-LT"/>
        </w:rPr>
        <w:t>tol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476, 478-479); 8-((2S,5R)-4-(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0-481); 8-(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2-483);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4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p-</w:t>
      </w:r>
      <w:proofErr w:type="spellStart"/>
      <w:r w:rsidR="0023443D" w:rsidRPr="00310190">
        <w:rPr>
          <w:rFonts w:ascii="Helvetica" w:hAnsi="Helvetica" w:cs="Helvetica"/>
          <w:sz w:val="20"/>
          <w:lang w:val="lt-LT"/>
        </w:rPr>
        <w:t>tol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5); 8-((2S,5R)-4-(1-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6);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1-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7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488-489, 555); 8-[(2S,5R)-4-[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56);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hidroksi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57-558); 8-((2S,S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E62BE6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59-560); 8-((2S,5R)-4-(2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61);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4-(1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)ben</w:t>
      </w:r>
      <w:r w:rsidR="00E62BE6" w:rsidRPr="00310190">
        <w:rPr>
          <w:rFonts w:ascii="Helvetica" w:hAnsi="Helvetica" w:cs="Helvetica"/>
          <w:sz w:val="20"/>
          <w:lang w:val="lt-LT"/>
        </w:rPr>
        <w:t>zi</w:t>
      </w:r>
      <w:r w:rsidRPr="00310190">
        <w:rPr>
          <w:rFonts w:ascii="Helvetica" w:hAnsi="Helvetica" w:cs="Helvetica"/>
          <w:sz w:val="20"/>
          <w:lang w:val="lt-LT"/>
        </w:rPr>
        <w:t>l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67); 8-((2S,SR)-4-((1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benzo[d]imidazol-7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68-569); 7-(d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-8-((2S,SR)-4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570); 8-((2S,5R)-4-(3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amino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73); 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-1-d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74-575); 8-((2S,SR)-4-(2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ben</w:t>
      </w:r>
      <w:r w:rsidR="00E62BE6" w:rsidRPr="00310190">
        <w:rPr>
          <w:rFonts w:ascii="Helvetica" w:hAnsi="Helvetica" w:cs="Helvetica"/>
          <w:sz w:val="20"/>
          <w:lang w:val="lt-LT"/>
        </w:rPr>
        <w:t>zi</w:t>
      </w:r>
      <w:r w:rsidRPr="00310190">
        <w:rPr>
          <w:rFonts w:ascii="Helvetica" w:hAnsi="Helvetica" w:cs="Helvetica"/>
          <w:sz w:val="20"/>
          <w:lang w:val="lt-LT"/>
        </w:rPr>
        <w:t>l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81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,2,2-tr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82-583); 8-((2S,5R)-4-(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84); 8-((2S,5R)-4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85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3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586); 8-((2S,5R)-4-(4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lastRenderedPageBreak/>
        <w:t>karbonitrilas (</w:t>
      </w:r>
      <w:r w:rsidRPr="00310190">
        <w:rPr>
          <w:rFonts w:ascii="Helvetica" w:hAnsi="Helvetica" w:cs="Helvetica"/>
          <w:sz w:val="20"/>
          <w:lang w:val="lt-LT"/>
        </w:rPr>
        <w:t>587); 8-((2S,5R)-4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88); 8-((2S,SR)-4-((2,2-difluorobenzo[d][1,3]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89); 8-((2S,5R)-4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-2-flu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590); 8-((2S,5R)-4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1); 8-((2S,5R)-4-(1-(2,6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755F72" w:rsidRPr="00310190">
        <w:rPr>
          <w:rFonts w:ascii="Helvetica" w:hAnsi="Helvetica" w:cs="Helvetica"/>
          <w:sz w:val="20"/>
          <w:lang w:val="lt-LT"/>
        </w:rPr>
        <w:t>hidroksifenil</w:t>
      </w:r>
      <w:r w:rsidRPr="00310190">
        <w:rPr>
          <w:rFonts w:ascii="Helvetica" w:hAnsi="Helvetica" w:cs="Helvetica"/>
          <w:sz w:val="20"/>
          <w:lang w:val="lt-LT"/>
        </w:rPr>
        <w:t>)-2,2,2-trifluoro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2); 8-((2S,5R)-4-(2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593); 8-((2S,5R)-4-(3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4); 8-((2S,SR)-4-(2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5); 8-((2S,5R)-4-((1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H-ind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6); 8-((2S,5R)-4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8); 8-((2S,5R)-4-(3-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599);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5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01); 8-((2S,5R)-4-(4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02); 8-((2S,5R)4-(4-chl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03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4-(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ndol-4-</w:t>
      </w:r>
      <w:r w:rsidR="00E62BE6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06); 8-((2S,5R)-4-(2-chlor-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62BE6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07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08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-</w:t>
      </w:r>
      <w:r w:rsidR="00A90AC8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09); 8-((2S,5R)-4-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10);</w:t>
      </w:r>
      <w:r w:rsidR="00A90AC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3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11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</w:t>
      </w:r>
      <w:r w:rsidR="008A5D5E" w:rsidRPr="00310190">
        <w:rPr>
          <w:rFonts w:ascii="Helvetica" w:hAnsi="Helvetica" w:cs="Helvetica"/>
          <w:sz w:val="20"/>
          <w:lang w:val="lt-LT"/>
        </w:rPr>
        <w:t>pira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23); 8-((2S,SR)-4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24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,2,2-tr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 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755F72" w:rsidRPr="00310190">
        <w:rPr>
          <w:rFonts w:ascii="Helvetica" w:hAnsi="Helvetica" w:cs="Helvetica"/>
          <w:sz w:val="20"/>
          <w:lang w:val="lt-LT"/>
        </w:rPr>
        <w:t>hidroksi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25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,2,2-tr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(4-</w:t>
      </w:r>
      <w:r w:rsidR="00755F72" w:rsidRPr="00310190">
        <w:rPr>
          <w:rFonts w:ascii="Helvetica" w:hAnsi="Helvetica" w:cs="Helvetica"/>
          <w:sz w:val="20"/>
          <w:lang w:val="lt-LT"/>
        </w:rPr>
        <w:t>hidroksi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26); 8-((2S,5R)-4-(1-(2,6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755F72" w:rsidRPr="00310190">
        <w:rPr>
          <w:rFonts w:ascii="Helvetica" w:hAnsi="Helvetica" w:cs="Helvetica"/>
          <w:sz w:val="20"/>
          <w:lang w:val="lt-LT"/>
        </w:rPr>
        <w:t>hidroksifenil</w:t>
      </w:r>
      <w:r w:rsidRPr="00310190">
        <w:rPr>
          <w:rFonts w:ascii="Helvetica" w:hAnsi="Helvetica" w:cs="Helvetica"/>
          <w:sz w:val="20"/>
          <w:lang w:val="lt-LT"/>
        </w:rPr>
        <w:t>)-2,2,2-trifluoro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90AC8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27-628); 8-((2S,5R)-4-(3-</w:t>
      </w:r>
      <w:r w:rsidR="00A43FE8" w:rsidRPr="00310190">
        <w:rPr>
          <w:rFonts w:ascii="Helvetica" w:hAnsi="Helvetica" w:cs="Helvetica"/>
          <w:sz w:val="20"/>
          <w:lang w:val="lt-LT"/>
        </w:rPr>
        <w:t>brom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A90AC8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 xml:space="preserve">629); </w:t>
      </w:r>
      <w:proofErr w:type="spellStart"/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8-{[(2R,5S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1,4-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no-4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630);</w:t>
      </w:r>
      <w:r w:rsidR="00A90AC8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SR)-4-[(4-</w:t>
      </w:r>
      <w:r w:rsidR="00105818" w:rsidRPr="00310190">
        <w:rPr>
          <w:rFonts w:ascii="Helvetica" w:hAnsi="Helvetica" w:cs="Helvetica"/>
          <w:sz w:val="20"/>
          <w:lang w:val="lt-LT"/>
        </w:rPr>
        <w:t>acetil</w:t>
      </w:r>
      <w:r w:rsidRPr="00310190">
        <w:rPr>
          <w:rFonts w:ascii="Helvetica" w:hAnsi="Helvetica" w:cs="Helvetica"/>
          <w:sz w:val="20"/>
          <w:lang w:val="lt-LT"/>
        </w:rPr>
        <w:t>-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1,4-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n-8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31); 8-[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-</w:t>
      </w:r>
      <w:r w:rsidR="00755F72" w:rsidRPr="00310190">
        <w:rPr>
          <w:rFonts w:ascii="Helvetica" w:hAnsi="Helvetica" w:cs="Helvetica"/>
          <w:sz w:val="20"/>
          <w:lang w:val="lt-LT"/>
        </w:rPr>
        <w:t>fenil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32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2-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33); 8-[(2S,5R)-4-[(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1,4-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n-8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34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3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3,4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1,4-benz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in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35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90AC8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36-637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</w:t>
      </w:r>
      <w:r w:rsidR="00A90AC8" w:rsidRPr="00310190">
        <w:rPr>
          <w:rFonts w:ascii="Helvetica" w:hAnsi="Helvetica" w:cs="Helvetica"/>
          <w:sz w:val="20"/>
          <w:lang w:val="lt-LT"/>
        </w:rPr>
        <w:t>chinolin</w:t>
      </w:r>
      <w:r w:rsidRPr="00310190">
        <w:rPr>
          <w:rFonts w:ascii="Helvetica" w:hAnsi="Helvetica" w:cs="Helvetica"/>
          <w:sz w:val="20"/>
          <w:lang w:val="lt-LT"/>
        </w:rPr>
        <w:t>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38-639); 8-[(2S,5R)-4-[1-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40-641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5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}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o-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42-643); 8-[(2S,5R)-4-[1-(5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90AC8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44-645); 8-[(2S,5R)-4-[1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46-647); 8-[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-</w:t>
      </w:r>
      <w:r w:rsidR="00A90AC8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48-649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</w:t>
      </w:r>
      <w:r w:rsidR="00A90AC8" w:rsidRPr="00310190">
        <w:rPr>
          <w:rFonts w:ascii="Helvetica" w:hAnsi="Helvetica" w:cs="Helvetica"/>
          <w:sz w:val="20"/>
          <w:lang w:val="lt-LT"/>
        </w:rPr>
        <w:t>chi</w:t>
      </w:r>
      <w:r w:rsidRPr="00310190">
        <w:rPr>
          <w:rFonts w:ascii="Helvetica" w:hAnsi="Helvetica" w:cs="Helvetica"/>
          <w:sz w:val="20"/>
          <w:lang w:val="lt-LT"/>
        </w:rPr>
        <w:t>n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lin-6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90AC8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50-651); 8-[(2S,5R)-4-{1-[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52-653); 8-[(2S,SR)-4-[1-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54-655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56-65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58-65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60-661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[4-(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152E65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62-663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2-(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3B7A3C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64-665); 8-[(2S,5R)-4- {[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66-667); 8-[(2S,SR)-4-[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4-</w:t>
      </w:r>
      <w:r w:rsidR="00152E65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3B7A3C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68-66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 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70-671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3-(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72-673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74-675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8A5D5E" w:rsidRPr="00310190">
        <w:rPr>
          <w:rFonts w:ascii="Helvetica" w:hAnsi="Helvetica" w:cs="Helvetica"/>
          <w:sz w:val="20"/>
          <w:lang w:val="lt-LT"/>
        </w:rPr>
        <w:t>pirim</w:t>
      </w:r>
      <w:r w:rsidRPr="00310190">
        <w:rPr>
          <w:rFonts w:ascii="Helvetica" w:hAnsi="Helvetica" w:cs="Helvetica"/>
          <w:sz w:val="20"/>
          <w:lang w:val="lt-LT"/>
        </w:rPr>
        <w:t>id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76-67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3B7A3C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678-67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80-681); 8-[(2S,5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3B7A3C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82-683);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84-685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86-68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Pr="00310190">
        <w:rPr>
          <w:rFonts w:ascii="Helvetica" w:hAnsi="Helvetica" w:cs="Helvetica"/>
          <w:sz w:val="20"/>
          <w:lang w:val="lt-LT"/>
        </w:rPr>
        <w:t>ansulfon</w:t>
      </w:r>
      <w:r w:rsidR="0071488A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88-689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prop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90-691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A30189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92-69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{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o[1,5-a]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7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}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94-695); 8-[(2S,5R)-4-{[6-(d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96-69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{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o[1,5-a]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698-699); 8-((2S,5R)-4-(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00-701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02-70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</w:t>
      </w:r>
      <w:r w:rsidR="0071488A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imid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1488A" w:rsidRPr="00310190">
        <w:rPr>
          <w:rFonts w:ascii="Helvetica" w:hAnsi="Helvetica" w:cs="Helvetica"/>
          <w:sz w:val="20"/>
          <w:lang w:val="lt-LT"/>
        </w:rPr>
        <w:lastRenderedPageBreak/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04-705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06-70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mida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0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09-71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11-712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imid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13-71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15-716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17-718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19-720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21-722); 8-[(2S,5R)-4-[(2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23-724); 8-[(2S,5R)-4-[(1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H-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25-726); 8-[(2S,5R)-4-[(2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27-728); 8-((2S,5R)-4-(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29-730); 8-((2S,5R)-4-((5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31-732);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71488A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33-734); 8-((2S,5R)-4-(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35-736);</w:t>
      </w:r>
      <w:r w:rsidR="0071488A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3-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37-73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3-(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B1BF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39-74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3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2B1BFD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41-742); 8-[(2S,5R)-4-([3-(d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43-74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45-746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3-(propa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47-74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[3-(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49-75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3-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idin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51-752); 8-[(2S,SR)-4-[(3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B1BF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53-75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 xml:space="preserve">755); 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="002B1BFD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3-(5-{[(2R,5S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azetidin-1-</w:t>
      </w:r>
      <w:r w:rsidR="00990381" w:rsidRPr="00310190">
        <w:rPr>
          <w:rFonts w:ascii="Helvetica" w:hAnsi="Helvetica" w:cs="Helvetica"/>
          <w:sz w:val="20"/>
          <w:lang w:val="lt-LT"/>
        </w:rPr>
        <w:t>karboksilatas (</w:t>
      </w:r>
      <w:r w:rsidRPr="00310190">
        <w:rPr>
          <w:rFonts w:ascii="Helvetica" w:hAnsi="Helvetica" w:cs="Helvetica"/>
          <w:sz w:val="20"/>
          <w:lang w:val="lt-LT"/>
        </w:rPr>
        <w:t>756-757); 8-[(2S,5R)-4-[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58-759); 8-[(2S,5R)-4-[(4-bromo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60-761); 8-((2S,SR)-4-(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et</w:t>
      </w:r>
      <w:r w:rsidR="002B1BFD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62-763);</w:t>
      </w:r>
      <w:r w:rsidR="002B1BFD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(5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64-765); 8-((2S,5R)-4-(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4H-1,2,4-tria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2B1BF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66-767); 8-((2S,5R)-4-(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1,2,4-tr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68-769); 8-((2S,5R)-4-((1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-1H</w:t>
      </w:r>
      <w:r w:rsidR="002B1BFD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tetr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70-771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-1,3,4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di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72-773); 8-((2S,5R)-4-(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,4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di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74-775); 8-((2S,5R)-4-(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="002B1BFD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76-777); 8-[(2S,SR)-4-[(4-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-1,3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78-779); 8-((2S,5R)-4-(1-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80-781); 8-[(2S,5R)-4-[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82-783); 8-[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2B1BFD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784-785); 4-{1-[(2R,5S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benzoi</w:t>
      </w:r>
      <w:r w:rsidR="002B1BFD" w:rsidRPr="00310190">
        <w:rPr>
          <w:rFonts w:ascii="Helvetica" w:hAnsi="Helvetica" w:cs="Helvetica"/>
          <w:sz w:val="20"/>
          <w:lang w:val="lt-LT"/>
        </w:rPr>
        <w:t>nė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2B1BFD" w:rsidRPr="00310190">
        <w:rPr>
          <w:rFonts w:ascii="Helvetica" w:hAnsi="Helvetica" w:cs="Helvetica"/>
          <w:sz w:val="20"/>
          <w:lang w:val="lt-LT"/>
        </w:rPr>
        <w:t>rūgštis</w:t>
      </w:r>
      <w:r w:rsidRPr="00310190">
        <w:rPr>
          <w:rFonts w:ascii="Helvetica" w:hAnsi="Helvetica" w:cs="Helvetica"/>
          <w:sz w:val="20"/>
          <w:lang w:val="lt-LT"/>
        </w:rPr>
        <w:t xml:space="preserve"> (786-787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88); 8-[(2S,SR)-4-[1-(4-bromo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89-790); 8-[(2S,SR)-4-[1-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30189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 xml:space="preserve">(791-792);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4-{1-[(2R,5S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,5-</w:t>
      </w:r>
    </w:p>
    <w:p w14:paraId="297D35B0" w14:textId="445FAFD7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>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benzoate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(793-794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A30189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3-{1-[(2R,5S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benzoat</w:t>
      </w:r>
      <w:r w:rsidR="00A30189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(795-796); 8-[(2S,5R)-4-[1-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97-798); 8-[(2S,5R)-4-[1-(5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799-800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01-802); 8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03-804); 8-[(2S,5R)-4-[bis(4-chlor</w:t>
      </w:r>
      <w:r w:rsidR="00A30189" w:rsidRPr="00310190">
        <w:rPr>
          <w:rFonts w:ascii="Helvetica" w:hAnsi="Helvetica" w:cs="Helvetica"/>
          <w:sz w:val="20"/>
          <w:lang w:val="lt-LT"/>
        </w:rPr>
        <w:t>f</w:t>
      </w:r>
      <w:r w:rsidRPr="00310190">
        <w:rPr>
          <w:rFonts w:ascii="Helvetica" w:hAnsi="Helvetica" w:cs="Helvetica"/>
          <w:sz w:val="20"/>
          <w:lang w:val="lt-LT"/>
        </w:rPr>
        <w:t>en</w:t>
      </w:r>
      <w:r w:rsidR="00A3018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30189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805); 8-[(2S,5R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06); 8-[(2S,S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A3018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07-808); 8-[(2S,5R)-4-[(2-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30189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809-810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11-812); 8-[(2S,5R)-4-[(3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13-814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15-816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17-81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30189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819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822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20-821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23-824);</w:t>
      </w:r>
      <w:r w:rsidR="00A3018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25-826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27-828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29-830); 8-[(2S,5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31-832); 8-[(2S,SR)-4-[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3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34-835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30189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836-83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38-839); 8-[(2S,5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30189" w:rsidRPr="00310190">
        <w:rPr>
          <w:rFonts w:ascii="Helvetica" w:hAnsi="Helvetica" w:cs="Helvetica"/>
          <w:sz w:val="20"/>
          <w:lang w:val="lt-LT"/>
        </w:rPr>
        <w:t>karbonitrilas</w:t>
      </w:r>
      <w:r w:rsidRPr="00310190">
        <w:rPr>
          <w:rFonts w:ascii="Helvetica" w:hAnsi="Helvetica" w:cs="Helvetica"/>
          <w:sz w:val="20"/>
          <w:lang w:val="lt-LT"/>
        </w:rPr>
        <w:t xml:space="preserve"> (840-841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A30189"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1D7750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42-84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1D7750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44-845);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46-847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midazol-5-</w:t>
      </w:r>
      <w:r w:rsidR="001D7750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48-849);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50-851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mida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52-85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54-855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1D7750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56-857); 8-[(2S,5R)-4-[(2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858-859); 8-[(2S,5R)-4-[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60-861); 8-[(2S,5R)-4-[(3-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62-863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64-865); 8-[(2S,SR)-4-[(5-</w:t>
      </w:r>
      <w:r w:rsidR="00105818" w:rsidRPr="00310190">
        <w:rPr>
          <w:rFonts w:ascii="Helvetica" w:hAnsi="Helvetica" w:cs="Helvetica"/>
          <w:sz w:val="20"/>
          <w:lang w:val="lt-LT"/>
        </w:rPr>
        <w:t>tret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-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66-867); 8-[(2S,SR)-4-[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68-869); 8-[(3R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870); 8-[(3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71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72-873); 8-[(3R)-4-[(3,5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74-875);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3R)-4-[(2-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76-877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78-879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80-881); 8-[(3R)-4-[(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82-883); 8-[(3R)-4-[(4-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84-885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86-887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ikarbonitrilas </w:t>
      </w:r>
      <w:r w:rsidRPr="00310190">
        <w:rPr>
          <w:rFonts w:ascii="Helvetica" w:hAnsi="Helvetica" w:cs="Helvetica"/>
          <w:sz w:val="20"/>
          <w:lang w:val="lt-LT"/>
        </w:rPr>
        <w:t>(888-889); 8-[(3R)-4-[(3-</w:t>
      </w:r>
      <w:r w:rsidR="008A5D5E" w:rsidRPr="00310190">
        <w:rPr>
          <w:rFonts w:ascii="Helvetica" w:hAnsi="Helvetica" w:cs="Helvetica"/>
          <w:sz w:val="20"/>
          <w:lang w:val="lt-LT"/>
        </w:rPr>
        <w:lastRenderedPageBreak/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90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892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91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893);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94-895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96-897); 8-[(3R)-4-[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898-899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00-901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1D7750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02-903);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04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05-906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07); 8-[(3R)-4-[(5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08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="00A30189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09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10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11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12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13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="001D7750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14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15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1D7750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16-917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18-919); 8-[(3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="00A30189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20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21-922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23); 8-[(3R)-4-[(5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24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25); 8-[(3R)-4-[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26-927); 8-[(3R)-4-[(3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 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28-929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chlor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30-931); 8-[(3R)-4-[(5-chlor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32-933); 8-[(3R)-4-[(2,2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,3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-benzofuran-7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34-935); 8-[(3R)-4-[(5-chlor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36-937); 8-[(3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38); 8-[(3R)-4-[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39-940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lastRenderedPageBreak/>
        <w:t>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41-942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43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44-945); 8-[(3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46-947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48-949); 8-[(3R)-4-[1-(2,6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50-951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52-953);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3R)-4-[1-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54-955); 8-[(3R)-4-[1-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56); 8-[(3R)-4-[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57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959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]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}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58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 ir</w:t>
      </w:r>
      <w:r w:rsidRPr="00310190">
        <w:rPr>
          <w:rFonts w:ascii="Helvetica" w:hAnsi="Helvetica" w:cs="Helvetica"/>
          <w:sz w:val="20"/>
          <w:lang w:val="lt-LT"/>
        </w:rPr>
        <w:t xml:space="preserve"> 962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60-961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63</w:t>
      </w:r>
      <w:r w:rsidR="00755F72" w:rsidRPr="00310190">
        <w:rPr>
          <w:rFonts w:ascii="Helvetica" w:hAnsi="Helvetica" w:cs="Helvetica"/>
          <w:sz w:val="20"/>
          <w:lang w:val="lt-LT"/>
        </w:rPr>
        <w:t xml:space="preserve"> ir </w:t>
      </w:r>
      <w:r w:rsidRPr="00310190">
        <w:rPr>
          <w:rFonts w:ascii="Helvetica" w:hAnsi="Helvetica" w:cs="Helvetica"/>
          <w:sz w:val="20"/>
          <w:lang w:val="lt-LT"/>
        </w:rPr>
        <w:t>965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00549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64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[2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 xml:space="preserve">966 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ir </w:t>
      </w:r>
      <w:r w:rsidRPr="00310190">
        <w:rPr>
          <w:rFonts w:ascii="Helvetica" w:hAnsi="Helvetica" w:cs="Helvetica"/>
          <w:sz w:val="20"/>
          <w:lang w:val="lt-LT"/>
        </w:rPr>
        <w:t>968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67); 8-[(3R)-4-[1-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69-970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 {1-[3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]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}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71-972); 4-{1-[(2R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benzoi</w:t>
      </w:r>
      <w:r w:rsidR="00005492" w:rsidRPr="00310190">
        <w:rPr>
          <w:rFonts w:ascii="Helvetica" w:hAnsi="Helvetica" w:cs="Helvetica"/>
          <w:sz w:val="20"/>
          <w:lang w:val="lt-LT"/>
        </w:rPr>
        <w:t>nė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005492" w:rsidRPr="00310190">
        <w:rPr>
          <w:rFonts w:ascii="Helvetica" w:hAnsi="Helvetica" w:cs="Helvetica"/>
          <w:sz w:val="20"/>
          <w:lang w:val="lt-LT"/>
        </w:rPr>
        <w:t>rūgštis</w:t>
      </w:r>
      <w:r w:rsidRPr="00310190">
        <w:rPr>
          <w:rFonts w:ascii="Helvetica" w:hAnsi="Helvetica" w:cs="Helvetica"/>
          <w:sz w:val="20"/>
          <w:lang w:val="lt-LT"/>
        </w:rPr>
        <w:t xml:space="preserve"> (973-974); 8-[(3R)-4-[1-(4-bromo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74-975); 8-[(3R)-4-[1-(2,5-di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76-977); 8-[(3R)-4-[1-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 xml:space="preserve">978-979); 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 4-{1-[(2R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</w:t>
      </w:r>
      <w:r w:rsidR="00005492" w:rsidRPr="00310190">
        <w:rPr>
          <w:rFonts w:ascii="Helvetica" w:hAnsi="Helvetica" w:cs="Helvetica"/>
          <w:sz w:val="20"/>
          <w:lang w:val="lt-LT"/>
        </w:rPr>
        <w:t>1</w:t>
      </w:r>
      <w:r w:rsidRPr="00310190">
        <w:rPr>
          <w:rFonts w:ascii="Helvetica" w:hAnsi="Helvetica" w:cs="Helvetica"/>
          <w:sz w:val="20"/>
          <w:lang w:val="lt-LT"/>
        </w:rPr>
        <w:t>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benzoat</w:t>
      </w:r>
      <w:r w:rsidR="0000549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(980-981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005492" w:rsidRPr="00310190">
        <w:rPr>
          <w:rFonts w:ascii="Helvetica" w:hAnsi="Helvetica" w:cs="Helvetica"/>
          <w:sz w:val="20"/>
          <w:lang w:val="lt-LT"/>
        </w:rPr>
        <w:t>-</w:t>
      </w:r>
      <w:r w:rsidRPr="00310190">
        <w:rPr>
          <w:rFonts w:ascii="Helvetica" w:hAnsi="Helvetica" w:cs="Helvetica"/>
          <w:sz w:val="20"/>
          <w:lang w:val="lt-LT"/>
        </w:rPr>
        <w:t>3-{1-[(2R)-4-(3,6-di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benzoat</w:t>
      </w:r>
      <w:r w:rsidR="00005492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(982-983); 8-[(3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6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84); 8-[(3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85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86); 8-[(3R)-4-[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87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6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8A5D5E" w:rsidRPr="00310190">
        <w:rPr>
          <w:rFonts w:ascii="Helvetica" w:hAnsi="Helvetica" w:cs="Helvetica"/>
          <w:sz w:val="20"/>
          <w:lang w:val="lt-LT"/>
        </w:rPr>
        <w:t>piri</w:t>
      </w:r>
      <w:r w:rsidRPr="00310190">
        <w:rPr>
          <w:rFonts w:ascii="Helvetica" w:hAnsi="Helvetica" w:cs="Helvetica"/>
          <w:sz w:val="20"/>
          <w:lang w:val="lt-LT"/>
        </w:rPr>
        <w:t>d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88); 8-[(3R)-4-[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89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90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1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</w:t>
      </w:r>
      <w:r w:rsidR="00A90AC8" w:rsidRPr="00310190">
        <w:rPr>
          <w:rFonts w:ascii="Helvetica" w:hAnsi="Helvetica" w:cs="Helvetica"/>
          <w:sz w:val="20"/>
          <w:lang w:val="lt-LT"/>
        </w:rPr>
        <w:t>chinol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2); 8-[(3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3); 8-[(3R)-4-({[1,1’-b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-4-</w:t>
      </w:r>
      <w:r w:rsidR="0000549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}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4); 8-[(3R)-4-[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005492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995); 8-[(3R)-4-[(3,4-di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6); 8-[(3R)-4-[(2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7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</w:t>
      </w:r>
      <w:r w:rsidR="009D17CA" w:rsidRPr="00310190">
        <w:rPr>
          <w:rFonts w:ascii="Helvetica" w:hAnsi="Helvetica" w:cs="Helvetica"/>
          <w:sz w:val="20"/>
          <w:lang w:val="lt-LT"/>
        </w:rPr>
        <w:lastRenderedPageBreak/>
        <w:t>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8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2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999); 8-[(3R)-4-[(3,5-di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00); 8-[(3R)-4-[(5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1); 8-[(3R)-4-[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2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3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 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03); 8-[(3R)-4-({[1,1’-b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}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4); 8-[(3R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5); 8-[(3R)-4-[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650881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6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7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[3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08); 8-[(3R)-4-[(2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09); 8-[(3R)-4-[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0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1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2); 8-[(3R)-4-[(4-</w:t>
      </w:r>
      <w:r w:rsidR="00105818" w:rsidRPr="00310190">
        <w:rPr>
          <w:rFonts w:ascii="Helvetica" w:hAnsi="Helvetica" w:cs="Helvetica"/>
          <w:sz w:val="20"/>
          <w:lang w:val="lt-LT"/>
        </w:rPr>
        <w:t>tret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13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[(3R)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2-(triftuoro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4); 8-[(3R)-4-[(4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5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</w:t>
      </w:r>
      <w:r w:rsidR="003E3FD6" w:rsidRPr="00310190">
        <w:rPr>
          <w:rFonts w:ascii="Helvetica" w:hAnsi="Helvetica" w:cs="Helvetica"/>
          <w:sz w:val="20"/>
          <w:lang w:val="lt-LT"/>
        </w:rPr>
        <w:t>piraz</w:t>
      </w:r>
      <w:r w:rsidRPr="00310190">
        <w:rPr>
          <w:rFonts w:ascii="Helvetica" w:hAnsi="Helvetica" w:cs="Helvetica"/>
          <w:sz w:val="20"/>
          <w:lang w:val="lt-LT"/>
        </w:rPr>
        <w:t>ol-4-</w:t>
      </w:r>
      <w:r w:rsidR="00650881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6-1017);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mid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18-1019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22-1023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24-1025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imida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26-1027); 8-[(3R)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-</w:t>
      </w:r>
      <w:r w:rsidR="009D17CA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28); 8-[(3R)-4-[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29-103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31); 8-[(2S,SR)-4-[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32);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="00A30189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33-1034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35-1036); 8-[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o-2-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37-1038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-</w:t>
      </w:r>
      <w:r w:rsidR="00650881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39-1040); 8-[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41-1042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43-1044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45-1046);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47-1048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="00A43FE8" w:rsidRPr="00310190">
        <w:rPr>
          <w:rFonts w:ascii="Helvetica" w:hAnsi="Helvetica" w:cs="Helvetica"/>
          <w:sz w:val="20"/>
          <w:lang w:val="lt-LT"/>
        </w:rPr>
        <w:lastRenderedPageBreak/>
        <w:t>(</w:t>
      </w:r>
      <w:r w:rsidRPr="00310190">
        <w:rPr>
          <w:rFonts w:ascii="Helvetica" w:hAnsi="Helvetica" w:cs="Helvetica"/>
          <w:sz w:val="20"/>
          <w:lang w:val="lt-LT"/>
        </w:rPr>
        <w:t>1049-1050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51-1052);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53-1054); 8-[(2S,SR)-4-[1-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55-1056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57-1058);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59-1060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61); 8-[(2S,S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62); 8-[(2S,5R)-4-[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63); 8-[(2S,SR)-4-[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9D17CA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64-1065); 8-[(2S,SR)-4-[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66-1067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3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68-1069); 8-[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(1,3-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-</w:t>
      </w:r>
      <w:r w:rsidR="00650881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70-1071); 8-[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72-1073); 8-[(2S,5R)-4-[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74-1075); 8-[(2S,5R)-4-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76); 8-[(2S,5R)-4-[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650881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77); 8-[(2S,5R)-4-[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78); 8-[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79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0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[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1); 8-[(2S,5R)-4-[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H-1,3-benzo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2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3-1084);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5-1086); 8-[(2S,5R)-4-[1-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87-1088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89-1090); 8-[(2S,5R)-4-[1-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91-1092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93-1094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95-1096); 8-[(2S,5R)-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97); 8-[(2S,5R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098); 8-[(2S,SR)-4-[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09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00-1101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02-1103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lastRenderedPageBreak/>
        <w:t>karbonitrilas (</w:t>
      </w:r>
      <w:r w:rsidRPr="00310190">
        <w:rPr>
          <w:rFonts w:ascii="Helvetica" w:hAnsi="Helvetica" w:cs="Helvetica"/>
          <w:sz w:val="20"/>
          <w:lang w:val="lt-LT"/>
        </w:rPr>
        <w:t>1104-1105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06-1107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08-1109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0-1111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2-1113); 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1,2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4-1115); 8-[(2S,SR)-4-[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6-1117); 8-[(2S,5R)-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8); 8-[(2S,5R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19);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20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21-1122); 8-[(2S,5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123-1124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25-1126); 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27-1128);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5-</w:t>
      </w:r>
      <w:r w:rsidR="008A5D5E" w:rsidRPr="00310190">
        <w:rPr>
          <w:rFonts w:ascii="Helvetica" w:hAnsi="Helvetica" w:cs="Helvetica"/>
          <w:sz w:val="20"/>
          <w:lang w:val="lt-LT"/>
        </w:rPr>
        <w:t>fluor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29-1130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31-1132);</w:t>
      </w:r>
      <w:r w:rsidR="00D477C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[6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33-1134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35-1136); 8-[(2S,SR)-4-[1-(2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et</w:t>
      </w:r>
      <w:r w:rsidR="00D477C3" w:rsidRPr="00310190">
        <w:rPr>
          <w:rFonts w:ascii="Helvetica" w:hAnsi="Helvetica" w:cs="Helvetica"/>
          <w:sz w:val="20"/>
          <w:lang w:val="lt-LT"/>
        </w:rPr>
        <w:t>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37-1138); 8-[(2S,5R)-4-[1-(3,4-d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39-1140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o-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41-1142);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43-1144); 8-[(2S,5R)-4-{1-[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45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1225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146-1147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48); 8-[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,4,5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49); 8-(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3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0); 8-[(2S,5S)-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1); 8-[(2S,5S)-4-[bis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2); 8-[(2S,5S)-4-[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151225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153-1154); 8-((2S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5); 8-[(2S,5S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6); 8-((2S,5S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7-1158); 8-((2S,5S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</w:t>
      </w:r>
      <w:r w:rsidRPr="00310190">
        <w:rPr>
          <w:rFonts w:ascii="Helvetica" w:hAnsi="Helvetica" w:cs="Helvetica"/>
          <w:sz w:val="20"/>
          <w:lang w:val="lt-LT"/>
        </w:rPr>
        <w:lastRenderedPageBreak/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59-1160); 8-[(2S,5S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3,4,5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karbonitrilas </w:t>
      </w:r>
      <w:r w:rsidRPr="00310190">
        <w:rPr>
          <w:rFonts w:ascii="Helvetica" w:hAnsi="Helvetica" w:cs="Helvetica"/>
          <w:sz w:val="20"/>
          <w:lang w:val="lt-LT"/>
        </w:rPr>
        <w:t>(1161); 8-[(2S,5S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62-1163); 8-((2S,5S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64);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N-(((2R,5S)-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acetamid</w:t>
      </w:r>
      <w:r w:rsidR="00151225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(1165);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151225" w:rsidRPr="00310190">
        <w:rPr>
          <w:rFonts w:ascii="Helvetica" w:hAnsi="Helvetica" w:cs="Helvetica"/>
          <w:sz w:val="20"/>
          <w:lang w:val="lt-LT"/>
        </w:rPr>
        <w:t>o</w:t>
      </w:r>
      <w:r w:rsidRPr="00310190">
        <w:rPr>
          <w:rFonts w:ascii="Helvetica" w:hAnsi="Helvetica" w:cs="Helvetica"/>
          <w:sz w:val="20"/>
          <w:lang w:val="lt-LT"/>
        </w:rPr>
        <w:t xml:space="preserve"> (((2R,5S)-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151225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amat</w:t>
      </w:r>
      <w:r w:rsidR="00151225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(1166); 8-((2S,S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o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67); 8-[(2S,5R)-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[(3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azetid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68); 8-[(2S,5R)-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[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amino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151225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169); 8-((2S,5S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70-1171); 8-((2R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72);</w:t>
      </w:r>
      <w:r w:rsidR="00151225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R,5R)-4-[bis(4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73); 8-[(2R,5R)-4-[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74-1175); 8-[(2R,5R)-4-[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76-1177); 8-[(2R,SR)-4-[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78-1179); 8-[(2R,5R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80-1181); 8-[(2R,5R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[(2,4,6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82); 8-((2R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83);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4-(2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flu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3-(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84-1185); 8-{4-[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-3-[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]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}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86-1187); 8-((2S,5R)-4-(2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-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188-1189); 8-[(2S,5R)-4-{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90); 4-[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1,6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91-1192);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[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193-1194); 8-[(2S,SR)-4-{2-</w:t>
      </w:r>
      <w:r w:rsidR="00755F72" w:rsidRPr="00310190">
        <w:rPr>
          <w:rFonts w:ascii="Helvetica" w:hAnsi="Helvetica" w:cs="Helvetica"/>
          <w:sz w:val="20"/>
          <w:lang w:val="lt-LT"/>
        </w:rPr>
        <w:t>ciklo</w:t>
      </w:r>
      <w:r w:rsidR="006656E6" w:rsidRPr="00310190">
        <w:rPr>
          <w:rFonts w:ascii="Helvetica" w:hAnsi="Helvetica" w:cs="Helvetica"/>
          <w:sz w:val="20"/>
          <w:lang w:val="lt-LT"/>
        </w:rPr>
        <w:t>heksil</w:t>
      </w:r>
      <w:r w:rsidRPr="00310190">
        <w:rPr>
          <w:rFonts w:ascii="Helvetica" w:hAnsi="Helvetica" w:cs="Helvetica"/>
          <w:sz w:val="20"/>
          <w:lang w:val="lt-LT"/>
        </w:rPr>
        <w:t>-1-[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]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7227A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95-1196); 8-[(2S,5R)-4-{[2,4-bis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]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}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197); 8-[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{1-[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fen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] 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}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]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198-1199); 8-((2S,5R)-4-(l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00-1201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02-1203); 8-((2S,5R)-4-(1-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04-1205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06-1207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08-1209); 8-((2S,5R)-4-(1-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lastRenderedPageBreak/>
        <w:t>(1210-1211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12-1213); 8-((2S,SR)-4-(1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14-1215); 8-((2S,SR)-4-(1-(2,2-difluorobenzo[d][1,3]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16-1217); 8-((2S,SR)-4-(1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18-1219); 8-((2S,5R)-4-(1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20-1221); 8-((2S,SR)-4-(1-(6-(d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22-1223); 8-((2S,5R)-4-(1-(5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24-1225); 8-((2S,5R)-4-(1-(4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26-1227);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1-(5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28-1229); 8-((2S,5R)-4-(1-(4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30); 8-((2S,5R)-4-(1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31-1232); 8-((2S,5R)-4-(1-(4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33-1234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3,4,5-triflu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35); 8-((2S,5R)-4-(1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36-1237);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1-(4-(1H-1,2,4-triazol-1-</w:t>
      </w:r>
      <w:r w:rsidR="007227A2" w:rsidRPr="00310190">
        <w:rPr>
          <w:rFonts w:ascii="Helvetica" w:hAnsi="Helvetica" w:cs="Helvetica"/>
          <w:sz w:val="20"/>
          <w:lang w:val="lt-LT"/>
        </w:rPr>
        <w:t>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38-1239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3,4,5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-</w:t>
      </w:r>
      <w:r w:rsidR="007227A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40-1241); 8-((2S,5R)-4-(1-(2,6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42-1243); 8-((2S,5R)-4-(1-(2,5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44-1245); 8-((2S,5R)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,5-di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46-1247); 8-((2S,5R)-4-(1-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3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48-1249); 8-((2S,5R)-4-(1-(4-(1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50-1251); 8-((2S,5R)-4-(1-(4-(1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53-1254); 8-((2S,5R)-4-(1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m</w:t>
      </w:r>
      <w:r w:rsidR="00755F72" w:rsidRPr="00310190">
        <w:rPr>
          <w:rFonts w:ascii="Helvetica" w:hAnsi="Helvetica" w:cs="Helvetica"/>
          <w:sz w:val="20"/>
          <w:lang w:val="lt-LT"/>
        </w:rPr>
        <w:t>etil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55); 8-((2S,5R)-4-(1-(3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56-1257); 8-((2S,SR)-4-(1-(2,3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benzo[b][1,4]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n-6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58-1259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benzo[d]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-</w:t>
      </w:r>
      <w:r w:rsidR="007227A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60-1261); 8-((2S,5R)-4-(1-(3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4-fluoro</w:t>
      </w:r>
      <w:r w:rsidR="007227A2" w:rsidRPr="00310190">
        <w:rPr>
          <w:rFonts w:ascii="Helvetica" w:hAnsi="Helvetica" w:cs="Helvetica"/>
          <w:sz w:val="20"/>
          <w:lang w:val="lt-LT"/>
        </w:rPr>
        <w:t>f</w:t>
      </w:r>
      <w:r w:rsidRPr="00310190">
        <w:rPr>
          <w:rFonts w:ascii="Helvetica" w:hAnsi="Helvetica" w:cs="Helvetica"/>
          <w:sz w:val="20"/>
          <w:lang w:val="lt-LT"/>
        </w:rPr>
        <w:t>en</w:t>
      </w:r>
      <w:r w:rsidR="007227A2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62);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benzo[d]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6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proofErr w:type="spellStart"/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63-1264); 8-((2S,5R)-4-(1-(4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65-1266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3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227A2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67-1268); 8-((2S,5R)-4-(1-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69-1270); 8-((2S,SR)-4-(1-(3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71-1272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73-1274); 8-((2S,5R)-4-(4-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-2,6-</w:t>
      </w:r>
      <w:r w:rsidRPr="00310190">
        <w:rPr>
          <w:rFonts w:ascii="Helvetica" w:hAnsi="Helvetica" w:cs="Helvetica"/>
          <w:sz w:val="20"/>
          <w:lang w:val="lt-LT"/>
        </w:rPr>
        <w:lastRenderedPageBreak/>
        <w:t>diflu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75-1276); 8-((2S,5R)-4-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1-(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77-1278);</w:t>
      </w:r>
      <w:r w:rsidR="007227A2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2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-1-(5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79-1280); 8-((2S,5R)-4-(1-(5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81-1282); 8-((2S,SR)-4-(1-(5-(</w:t>
      </w:r>
      <w:r w:rsidR="00105818" w:rsidRPr="00310190">
        <w:rPr>
          <w:rFonts w:ascii="Helvetica" w:hAnsi="Helvetica" w:cs="Helvetica"/>
          <w:sz w:val="20"/>
          <w:lang w:val="lt-LT"/>
        </w:rPr>
        <w:t>tret-</w:t>
      </w:r>
      <w:r w:rsidR="008A5D5E" w:rsidRPr="00310190">
        <w:rPr>
          <w:rFonts w:ascii="Helvetica" w:hAnsi="Helvetica" w:cs="Helvetica"/>
          <w:sz w:val="20"/>
          <w:lang w:val="lt-LT"/>
        </w:rPr>
        <w:t>bu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83-1284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chlorfenil</w:t>
      </w:r>
      <w:r w:rsidRPr="00310190">
        <w:rPr>
          <w:rFonts w:ascii="Helvetica" w:hAnsi="Helvetica" w:cs="Helvetica"/>
          <w:sz w:val="20"/>
          <w:lang w:val="lt-LT"/>
        </w:rPr>
        <w:t>)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EB7593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85-1286); 8-((2S,5R)-4-((2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EB7593" w:rsidRPr="00310190">
        <w:rPr>
          <w:rFonts w:ascii="Helvetica" w:hAnsi="Helvetica" w:cs="Helvetica"/>
          <w:sz w:val="20"/>
          <w:lang w:val="lt-LT"/>
        </w:rPr>
        <w:t>f</w:t>
      </w:r>
      <w:r w:rsidRPr="00310190">
        <w:rPr>
          <w:rFonts w:ascii="Helvetica" w:hAnsi="Helvetica" w:cs="Helvetica"/>
          <w:sz w:val="20"/>
          <w:lang w:val="lt-LT"/>
        </w:rPr>
        <w:t>os</w:t>
      </w:r>
      <w:r w:rsidR="00EB7593" w:rsidRPr="00310190">
        <w:rPr>
          <w:rFonts w:ascii="Helvetica" w:hAnsi="Helvetica" w:cs="Helvetica"/>
          <w:sz w:val="20"/>
          <w:lang w:val="lt-LT"/>
        </w:rPr>
        <w:t>f</w:t>
      </w:r>
      <w:r w:rsidRPr="00310190">
        <w:rPr>
          <w:rFonts w:ascii="Helvetica" w:hAnsi="Helvetica" w:cs="Helvetica"/>
          <w:sz w:val="20"/>
          <w:lang w:val="lt-LT"/>
        </w:rPr>
        <w:t>or</w:t>
      </w:r>
      <w:r w:rsidR="00EB7593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87-1288); 8-((2S,5R)-4-(4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EB7593" w:rsidRPr="00310190">
        <w:rPr>
          <w:rFonts w:ascii="Helvetica" w:hAnsi="Helvetica" w:cs="Helvetica"/>
          <w:sz w:val="20"/>
          <w:lang w:val="lt-LT"/>
        </w:rPr>
        <w:t>fosfor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89); 8-((2S,5R)-4-(1-(4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EB7593" w:rsidRPr="00310190">
        <w:rPr>
          <w:rFonts w:ascii="Helvetica" w:hAnsi="Helvetica" w:cs="Helvetica"/>
          <w:sz w:val="20"/>
          <w:lang w:val="lt-LT"/>
        </w:rPr>
        <w:t>fosfor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90-1291); 8-((2S,5R)-4-((4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EB7593" w:rsidRPr="00310190">
        <w:rPr>
          <w:rFonts w:ascii="Helvetica" w:hAnsi="Helvetica" w:cs="Helvetica"/>
          <w:sz w:val="20"/>
          <w:lang w:val="lt-LT"/>
        </w:rPr>
        <w:t>fosfor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92-1293); 8-((2S,5R)-4-(1-(4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EB7593" w:rsidRPr="00310190">
        <w:rPr>
          <w:rFonts w:ascii="Helvetica" w:hAnsi="Helvetica" w:cs="Helvetica"/>
          <w:sz w:val="20"/>
          <w:lang w:val="lt-LT"/>
        </w:rPr>
        <w:t>fosfor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EB7593" w:rsidRPr="00310190">
        <w:rPr>
          <w:rFonts w:ascii="Helvetica" w:hAnsi="Helvetica" w:cs="Helvetica"/>
          <w:sz w:val="20"/>
          <w:lang w:val="lt-LT"/>
        </w:rPr>
        <w:t>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94-1295); 8-((2S,SR)-4-((3-(1-</w:t>
      </w:r>
      <w:r w:rsidR="00105818" w:rsidRPr="00310190">
        <w:rPr>
          <w:rFonts w:ascii="Helvetica" w:hAnsi="Helvetica" w:cs="Helvetica"/>
          <w:sz w:val="20"/>
          <w:lang w:val="lt-LT"/>
        </w:rPr>
        <w:t>acetil</w:t>
      </w:r>
      <w:r w:rsidRPr="00310190">
        <w:rPr>
          <w:rFonts w:ascii="Helvetica" w:hAnsi="Helvetica" w:cs="Helvetica"/>
          <w:sz w:val="20"/>
          <w:lang w:val="lt-LT"/>
        </w:rPr>
        <w:t>azetidin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296-1297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3-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azetidin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298-1299); 8-((2S,5R)-4-((1,1-di</w:t>
      </w:r>
      <w:r w:rsidR="003E3FD6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dotetra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2H-</w:t>
      </w:r>
      <w:r w:rsidR="00397472" w:rsidRPr="00310190">
        <w:rPr>
          <w:rFonts w:ascii="Helvetica" w:hAnsi="Helvetica" w:cs="Helvetica"/>
          <w:sz w:val="20"/>
          <w:lang w:val="lt-LT"/>
        </w:rPr>
        <w:t>tio</w:t>
      </w:r>
      <w:r w:rsidR="008A5D5E" w:rsidRPr="00310190">
        <w:rPr>
          <w:rFonts w:ascii="Helvetica" w:hAnsi="Helvetica" w:cs="Helvetica"/>
          <w:sz w:val="20"/>
          <w:lang w:val="lt-LT"/>
        </w:rPr>
        <w:t>pira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00-1301); 8-((2S,5R)-4-(1-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3-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02-1303); 8-((2S,6R)-4-(1-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-3-(2-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o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04-1305); 8-((2S,SR)-4-(1-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06-1307); 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08-1309); 8-((2S,5R)-4-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10-1311); 8-((2S,5R)-4-(2,2-di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3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12-1313); 8-((2S,5R)-4-(1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2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14-1315);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1-(4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3-(</w:t>
      </w:r>
      <w:proofErr w:type="spellStart"/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16-1317); 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2-(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397472" w:rsidRPr="00310190">
        <w:rPr>
          <w:rFonts w:ascii="Helvetica" w:hAnsi="Helvetica" w:cs="Helvetica"/>
          <w:sz w:val="20"/>
          <w:lang w:val="lt-LT"/>
        </w:rPr>
        <w:t>tio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18-1319); 8-((2S,5R)-4-(1-(4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3-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20-1321); 8-((2S,5R)-4-(1-(4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-3-(2-(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amino)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22-1323); 8-((2S,SR)-4-(1-(6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24-1325); 8-((2S,SR)-4-(2-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26-1327); 8-(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7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28-1329); 8-((2S,5R)-4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30); 8-((2S,5R)-4-(4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2-flu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o-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31); 8-(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EB7593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32); 8-((2S,5R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lastRenderedPageBreak/>
        <w:t>karbonitrilas (</w:t>
      </w:r>
      <w:r w:rsidRPr="00310190">
        <w:rPr>
          <w:rFonts w:ascii="Helvetica" w:hAnsi="Helvetica" w:cs="Helvetica"/>
          <w:sz w:val="20"/>
          <w:lang w:val="lt-LT"/>
        </w:rPr>
        <w:t>1333-1334); 8-((2S,5R)-4-(bis(4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35); 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>as</w:t>
      </w:r>
      <w:r w:rsidRPr="00310190">
        <w:rPr>
          <w:rFonts w:ascii="Helvetica" w:hAnsi="Helvetica" w:cs="Helvetica"/>
          <w:sz w:val="20"/>
          <w:lang w:val="lt-LT"/>
        </w:rPr>
        <w:t xml:space="preserve"> (1336-1337); 8-((2S,5R)-4-(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38-1339); 8-((2S,5R)-4-(1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40-1341); 8-((2S,5R)-4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42); 8-((2S,5R)-4-(1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43-1344); 8-((2S,5R)-4-(1-(4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45-1346); 8-(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47); 8-((2S,5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48-1349); 8-(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EB7593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50-1351); 8-((2S,5R)-4-(1-(4-</w:t>
      </w:r>
      <w:r w:rsidR="00A43FE8" w:rsidRPr="00310190">
        <w:rPr>
          <w:rFonts w:ascii="Helvetica" w:hAnsi="Helvetica" w:cs="Helvetica"/>
          <w:sz w:val="20"/>
          <w:lang w:val="lt-LT"/>
        </w:rPr>
        <w:t>chlor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52-1353); 8-(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3,4,5-trifluoro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-</w:t>
      </w:r>
      <w:r w:rsidR="00EB7593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54); 8-((2S,SR)-4-(1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55-1356);</w:t>
      </w:r>
      <w:r w:rsidR="00EB7593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I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57-1358); 8-((2S,5R)-4-(</w:t>
      </w:r>
      <w:r w:rsidR="00EB7593" w:rsidRPr="00310190">
        <w:rPr>
          <w:rFonts w:ascii="Helvetica" w:hAnsi="Helvetica" w:cs="Helvetica"/>
          <w:sz w:val="20"/>
          <w:lang w:val="lt-LT"/>
        </w:rPr>
        <w:t>1</w:t>
      </w:r>
      <w:r w:rsidRPr="00310190">
        <w:rPr>
          <w:rFonts w:ascii="Helvetica" w:hAnsi="Helvetica" w:cs="Helvetica"/>
          <w:sz w:val="20"/>
          <w:lang w:val="lt-LT"/>
        </w:rPr>
        <w:t>-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59-1360); 8-(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2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61-1362); 8-(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4-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proofErr w:type="spellEnd"/>
      <w:r w:rsidRPr="00310190">
        <w:rPr>
          <w:rFonts w:ascii="Helvetica" w:hAnsi="Helvetica" w:cs="Helvetica"/>
          <w:sz w:val="20"/>
          <w:lang w:val="lt-LT"/>
        </w:rPr>
        <w:t xml:space="preserve">) 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63); 8-(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64-1365); 8-(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66-1367); 8-((2S,5R)-4-(1-(2,2-difluorobenzo[d][1,3]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68-1369); 8-((2S,5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D17CA" w:rsidRPr="00310190">
        <w:rPr>
          <w:rFonts w:ascii="Helvetica" w:hAnsi="Helvetica" w:cs="Helvetica"/>
          <w:sz w:val="20"/>
          <w:lang w:val="lt-LT"/>
        </w:rPr>
        <w:t>benz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70); 8-((2S,SR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71-1372); 8-((2S,5R)-4-(1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73-1374); 8-((2S,5R)-4-(1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,7-di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75-1376);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77-1378); 8-((2S,5R)-4-(1-(4-(d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79); 8-(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2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80-1381); 8-(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3,4,5-tri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82-1383); 8-((2S,5R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3-</w:t>
      </w:r>
      <w:r w:rsidR="00990381" w:rsidRPr="00310190">
        <w:rPr>
          <w:rFonts w:ascii="Helvetica" w:hAnsi="Helvetica" w:cs="Helvetica"/>
          <w:sz w:val="20"/>
          <w:lang w:val="lt-LT"/>
        </w:rPr>
        <w:t>fluor-</w:t>
      </w:r>
      <w:r w:rsidRPr="00310190">
        <w:rPr>
          <w:rFonts w:ascii="Helvetica" w:hAnsi="Helvetica" w:cs="Helvetica"/>
          <w:sz w:val="20"/>
          <w:lang w:val="lt-LT"/>
        </w:rPr>
        <w:t>5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84-1385); 8-((2S,5S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86-1387); 8-((2S,SS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88-1389); 8-((2S,5S)-4-((2,2-difluorobenzo[d][1,3]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90); 8-((2S,5S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</w:t>
      </w:r>
      <w:r w:rsidRPr="00310190">
        <w:rPr>
          <w:rFonts w:ascii="Helvetica" w:hAnsi="Helvetica" w:cs="Helvetica"/>
          <w:sz w:val="20"/>
          <w:lang w:val="lt-LT"/>
        </w:rPr>
        <w:lastRenderedPageBreak/>
        <w:t>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91-1392); 8-((2S,SS)-4-((3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93-1394);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S)-4-((4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3E3FD6" w:rsidRPr="00310190">
        <w:rPr>
          <w:rFonts w:ascii="Helvetica" w:hAnsi="Helvetica" w:cs="Helvetica"/>
          <w:sz w:val="20"/>
          <w:lang w:val="lt-LT"/>
        </w:rPr>
        <w:t>tia</w:t>
      </w:r>
      <w:r w:rsidRPr="00310190">
        <w:rPr>
          <w:rFonts w:ascii="Helvetica" w:hAnsi="Helvetica" w:cs="Helvetica"/>
          <w:sz w:val="20"/>
          <w:lang w:val="lt-LT"/>
        </w:rPr>
        <w:t>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95-1396); 8-((2S,5S)-5-(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397-1398); 8-((2S,5S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399-1400); 8-((2S,SS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="001D7750" w:rsidRPr="00310190">
        <w:rPr>
          <w:rFonts w:ascii="Helvetica" w:hAnsi="Helvetica" w:cs="Helvetica"/>
          <w:sz w:val="20"/>
          <w:lang w:val="lt-LT"/>
        </w:rPr>
        <w:t>)(</w:t>
      </w:r>
      <w:r w:rsidRPr="00310190">
        <w:rPr>
          <w:rFonts w:ascii="Helvetica" w:hAnsi="Helvetica" w:cs="Helvetica"/>
          <w:sz w:val="20"/>
          <w:lang w:val="lt-LT"/>
        </w:rPr>
        <w:t>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01-1402); 8-((2S,5S)-5-(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(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237C82" w:rsidRPr="00310190">
        <w:rPr>
          <w:rFonts w:ascii="Helvetica" w:hAnsi="Helvetica" w:cs="Helvetica"/>
          <w:sz w:val="20"/>
          <w:lang w:val="lt-LT"/>
        </w:rPr>
        <w:t>piridin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757D0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03-1404);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S)-5-((2-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05-1406); 8-((2S,5S)-4-((2,2-difluorobenzo[d][1,3]di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l-5-</w:t>
      </w:r>
      <w:r w:rsidR="00757D0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407); 8-((2S,5S)-2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08-1409); N-(((2S,SS)-1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6-c</w:t>
      </w:r>
      <w:r w:rsidR="00757D0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ano-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1,2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90381" w:rsidRPr="00310190">
        <w:rPr>
          <w:rFonts w:ascii="Helvetica" w:hAnsi="Helvetica" w:cs="Helvetica"/>
          <w:sz w:val="20"/>
          <w:lang w:val="lt-LT"/>
        </w:rPr>
        <w:t>naftiridin</w:t>
      </w:r>
      <w:r w:rsidRPr="00310190">
        <w:rPr>
          <w:rFonts w:ascii="Helvetica" w:hAnsi="Helvetica" w:cs="Helvetica"/>
          <w:sz w:val="20"/>
          <w:lang w:val="lt-LT"/>
        </w:rPr>
        <w:t>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Pr="00310190">
        <w:rPr>
          <w:rFonts w:ascii="Helvetica" w:hAnsi="Helvetica" w:cs="Helvetica"/>
          <w:sz w:val="20"/>
          <w:lang w:val="lt-LT"/>
        </w:rPr>
        <w:t>anesulfonamid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410); 8-((2S,5R)-5-(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11-1412); 8-((2S,SR)-5-((</w:t>
      </w:r>
      <w:proofErr w:type="spellStart"/>
      <w:r w:rsidRPr="00310190">
        <w:rPr>
          <w:rFonts w:ascii="Helvetica" w:hAnsi="Helvetica" w:cs="Helvetica"/>
          <w:sz w:val="20"/>
          <w:lang w:val="lt-LT"/>
        </w:rPr>
        <w:t>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amino</w:t>
      </w:r>
      <w:proofErr w:type="spellEnd"/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413-1414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((2S,5R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</w:t>
      </w:r>
      <w:r w:rsidR="003B7A3C" w:rsidRPr="00310190">
        <w:rPr>
          <w:rFonts w:ascii="Helvetica" w:hAnsi="Helvetica" w:cs="Helvetica"/>
          <w:sz w:val="20"/>
          <w:lang w:val="lt-LT"/>
        </w:rPr>
        <w:t>morfolin</w:t>
      </w:r>
      <w:r w:rsidRPr="00310190">
        <w:rPr>
          <w:rFonts w:ascii="Helvetica" w:hAnsi="Helvetica" w:cs="Helvetica"/>
          <w:sz w:val="20"/>
          <w:lang w:val="lt-LT"/>
        </w:rPr>
        <w:t>o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15-1416); 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8-((2S,5R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5-((4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17-1418); 8-((2R,5R)-2-(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(tri</w:t>
      </w:r>
      <w:r w:rsidR="0023443D" w:rsidRPr="00310190">
        <w:rPr>
          <w:rFonts w:ascii="Helvetica" w:hAnsi="Helvetica" w:cs="Helvetica"/>
          <w:sz w:val="20"/>
          <w:lang w:val="lt-LT"/>
        </w:rPr>
        <w:t>fluorm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 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19-1420); 8-((2R,5R)-4-(bis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-(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1); 8-((2S,5R)-4-((4-</w:t>
      </w:r>
      <w:r w:rsidR="00755F72" w:rsidRPr="00310190">
        <w:rPr>
          <w:rFonts w:ascii="Helvetica" w:hAnsi="Helvetica" w:cs="Helvetica"/>
          <w:sz w:val="20"/>
          <w:lang w:val="lt-LT"/>
        </w:rPr>
        <w:t>ciano</w:t>
      </w:r>
      <w:r w:rsidR="00757D09" w:rsidRPr="00310190">
        <w:rPr>
          <w:rFonts w:ascii="Helvetica" w:hAnsi="Helvetica" w:cs="Helvetica"/>
          <w:sz w:val="20"/>
          <w:lang w:val="lt-LT"/>
        </w:rPr>
        <w:t>tiofe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2); 8-((2S,SR)-4-((1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Pr="00310190">
        <w:rPr>
          <w:rFonts w:ascii="Helvetica" w:hAnsi="Helvetica" w:cs="Helvetica"/>
          <w:sz w:val="20"/>
          <w:lang w:val="lt-LT"/>
        </w:rPr>
        <w:t>-1H-tetra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3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424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3-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5); 8-((2S,5R)-4-((3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-</w:t>
      </w:r>
      <w:r w:rsidR="00757D0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6); 8-((2S,5R)-4-((3-(2-</w:t>
      </w:r>
      <w:r w:rsidR="00755F72" w:rsidRPr="00310190">
        <w:rPr>
          <w:rFonts w:ascii="Helvetica" w:hAnsi="Helvetica" w:cs="Helvetica"/>
          <w:sz w:val="20"/>
          <w:lang w:val="lt-LT"/>
        </w:rPr>
        <w:t>ciano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5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7);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8); 8-((2S,5R)-4-((2-(3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29-1430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1); 8-((2S,SR)-4-((5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-1,2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 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2); 8-((2S,5R)-4-(benzo[d]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="005228B2" w:rsidRPr="00310190">
        <w:rPr>
          <w:rFonts w:ascii="Helvetica" w:hAnsi="Helvetica" w:cs="Helvetica"/>
          <w:sz w:val="20"/>
          <w:lang w:val="lt-LT"/>
        </w:rPr>
        <w:t>ksa</w:t>
      </w:r>
      <w:r w:rsidRPr="00310190">
        <w:rPr>
          <w:rFonts w:ascii="Helvetica" w:hAnsi="Helvetica" w:cs="Helvetica"/>
          <w:sz w:val="20"/>
          <w:lang w:val="lt-LT"/>
        </w:rPr>
        <w:t>zol-3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3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2-(</w:t>
      </w:r>
      <w:r w:rsidR="00757D09" w:rsidRPr="00310190">
        <w:rPr>
          <w:rFonts w:ascii="Helvetica" w:hAnsi="Helvetica" w:cs="Helvetica"/>
          <w:sz w:val="20"/>
          <w:lang w:val="lt-LT"/>
        </w:rPr>
        <w:t>tiofen</w:t>
      </w:r>
      <w:r w:rsidRPr="00310190">
        <w:rPr>
          <w:rFonts w:ascii="Helvetica" w:hAnsi="Helvetica" w:cs="Helvetica"/>
          <w:sz w:val="20"/>
          <w:lang w:val="lt-LT"/>
        </w:rPr>
        <w:t>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zol-4-</w:t>
      </w:r>
      <w:r w:rsidR="00757D09" w:rsidRPr="00310190">
        <w:rPr>
          <w:rFonts w:ascii="Helvetica" w:hAnsi="Helvetica" w:cs="Helvetica"/>
          <w:sz w:val="20"/>
          <w:lang w:val="lt-LT"/>
        </w:rPr>
        <w:t>i</w:t>
      </w:r>
      <w:r w:rsidRPr="00310190">
        <w:rPr>
          <w:rFonts w:ascii="Helvetica" w:hAnsi="Helvetica" w:cs="Helvetica"/>
          <w:sz w:val="20"/>
          <w:lang w:val="lt-LT"/>
        </w:rPr>
        <w:t>l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4); 8-((2S,S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1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H-1,2,3-triazol-4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757D09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757D09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435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(5-(tri</w:t>
      </w:r>
      <w:r w:rsidR="00A43FE8" w:rsidRPr="00310190">
        <w:rPr>
          <w:rFonts w:ascii="Helvetica" w:hAnsi="Helvetica" w:cs="Helvetica"/>
          <w:sz w:val="20"/>
          <w:lang w:val="lt-LT"/>
        </w:rPr>
        <w:t>fluormetil</w:t>
      </w:r>
      <w:r w:rsidRPr="00310190">
        <w:rPr>
          <w:rFonts w:ascii="Helvetica" w:hAnsi="Helvetica" w:cs="Helvetica"/>
          <w:sz w:val="20"/>
          <w:lang w:val="lt-LT"/>
        </w:rPr>
        <w:t>)-1,3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6); 8-((2S,5R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1,3,4-</w:t>
      </w:r>
      <w:r w:rsidR="005228B2" w:rsidRPr="00310190">
        <w:rPr>
          <w:rFonts w:ascii="Helvetica" w:hAnsi="Helvetica" w:cs="Helvetica"/>
          <w:sz w:val="20"/>
          <w:lang w:val="lt-LT"/>
        </w:rPr>
        <w:t>oksa</w:t>
      </w:r>
      <w:r w:rsidRPr="00310190">
        <w:rPr>
          <w:rFonts w:ascii="Helvetica" w:hAnsi="Helvetica" w:cs="Helvetica"/>
          <w:sz w:val="20"/>
          <w:lang w:val="lt-LT"/>
        </w:rPr>
        <w:t>diazol-2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piperazin-l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7-1438); 8-((2S,5R)-4-(1-(4-(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</w:t>
      </w:r>
      <w:r w:rsidRPr="00310190">
        <w:rPr>
          <w:rFonts w:ascii="Helvetica" w:hAnsi="Helvetica" w:cs="Helvetica"/>
          <w:sz w:val="20"/>
          <w:lang w:val="lt-LT"/>
        </w:rPr>
        <w:lastRenderedPageBreak/>
        <w:t>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39-1440); 8-((2S,5R)-4-(1-(4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bu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41-1442); 8-((2S,5R)-4-(1-(4-(</w:t>
      </w:r>
      <w:r w:rsidR="00105818" w:rsidRPr="00310190">
        <w:rPr>
          <w:rFonts w:ascii="Helvetica" w:hAnsi="Helvetica" w:cs="Helvetica"/>
          <w:sz w:val="20"/>
          <w:lang w:val="lt-LT"/>
        </w:rPr>
        <w:t>tret</w:t>
      </w:r>
      <w:r w:rsidRPr="00310190">
        <w:rPr>
          <w:rFonts w:ascii="Helvetica" w:hAnsi="Helvetica" w:cs="Helvetica"/>
          <w:sz w:val="20"/>
          <w:lang w:val="lt-LT"/>
        </w:rPr>
        <w:t>-bu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43-1444);</w:t>
      </w:r>
      <w:r w:rsidR="00353CD5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5R)-4-(1-(4-(2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45-1446); 8-((2S,SR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4-(1-(4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47-1448); 8-((2S,5R)-4-(1-(4-</w:t>
      </w:r>
      <w:r w:rsidR="003E3FD6" w:rsidRPr="00310190">
        <w:rPr>
          <w:rFonts w:ascii="Helvetica" w:hAnsi="Helvetica" w:cs="Helvetica"/>
          <w:sz w:val="20"/>
          <w:lang w:val="lt-LT"/>
        </w:rPr>
        <w:t>izo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353CD5" w:rsidRPr="00310190">
        <w:rPr>
          <w:rFonts w:ascii="Helvetica" w:hAnsi="Helvetica" w:cs="Helvetica"/>
          <w:sz w:val="20"/>
          <w:lang w:val="lt-LT"/>
        </w:rPr>
        <w:t>k</w:t>
      </w:r>
      <w:r w:rsidRPr="00310190">
        <w:rPr>
          <w:rFonts w:ascii="Helvetica" w:hAnsi="Helvetica" w:cs="Helvetica"/>
          <w:sz w:val="20"/>
          <w:lang w:val="lt-LT"/>
        </w:rPr>
        <w:t>arbonitril</w:t>
      </w:r>
      <w:r w:rsidR="00353CD5" w:rsidRPr="00310190">
        <w:rPr>
          <w:rFonts w:ascii="Helvetica" w:hAnsi="Helvetica" w:cs="Helvetica"/>
          <w:sz w:val="20"/>
          <w:lang w:val="lt-LT"/>
        </w:rPr>
        <w:t xml:space="preserve">as </w:t>
      </w:r>
      <w:r w:rsidRPr="00310190">
        <w:rPr>
          <w:rFonts w:ascii="Helvetica" w:hAnsi="Helvetica" w:cs="Helvetica"/>
          <w:sz w:val="20"/>
          <w:lang w:val="lt-LT"/>
        </w:rPr>
        <w:t>(1449-1450); 8-((2S,5R)-4-(1-(4-(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990381" w:rsidRPr="00310190">
        <w:rPr>
          <w:rFonts w:ascii="Helvetica" w:hAnsi="Helvetica" w:cs="Helvetica"/>
          <w:sz w:val="20"/>
          <w:lang w:val="lt-LT"/>
        </w:rPr>
        <w:t>met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51); 8-((2S,SR)-4-(1-(4-(2-</w:t>
      </w:r>
      <w:r w:rsidR="00755F72" w:rsidRPr="00310190">
        <w:rPr>
          <w:rFonts w:ascii="Helvetica" w:hAnsi="Helvetica" w:cs="Helvetica"/>
          <w:sz w:val="20"/>
          <w:lang w:val="lt-LT"/>
        </w:rPr>
        <w:t>hidroksi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rop</w:t>
      </w:r>
      <w:r w:rsidR="00105818" w:rsidRPr="00310190">
        <w:rPr>
          <w:rFonts w:ascii="Helvetica" w:hAnsi="Helvetica" w:cs="Helvetica"/>
          <w:sz w:val="20"/>
          <w:lang w:val="lt-LT"/>
        </w:rPr>
        <w:t>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52);</w:t>
      </w:r>
      <w:r w:rsidR="00353CD5" w:rsidRPr="00310190">
        <w:rPr>
          <w:rFonts w:ascii="Helvetica" w:hAnsi="Helvetica" w:cs="Helvetica"/>
          <w:sz w:val="20"/>
          <w:lang w:val="lt-LT"/>
        </w:rPr>
        <w:t xml:space="preserve"> </w:t>
      </w:r>
      <w:r w:rsidRPr="00310190">
        <w:rPr>
          <w:rFonts w:ascii="Helvetica" w:hAnsi="Helvetica" w:cs="Helvetica"/>
          <w:sz w:val="20"/>
          <w:lang w:val="lt-LT"/>
        </w:rPr>
        <w:t>8-((2S,SR)-4-(1-(4-(2-</w:t>
      </w:r>
      <w:r w:rsidR="005124C0" w:rsidRPr="00310190">
        <w:rPr>
          <w:rFonts w:ascii="Helvetica" w:hAnsi="Helvetica" w:cs="Helvetica"/>
          <w:sz w:val="20"/>
          <w:lang w:val="lt-LT"/>
        </w:rPr>
        <w:t>ciklopropil</w:t>
      </w:r>
      <w:r w:rsidR="00153C22" w:rsidRPr="00310190">
        <w:rPr>
          <w:rFonts w:ascii="Helvetica" w:hAnsi="Helvetica" w:cs="Helvetica"/>
          <w:sz w:val="20"/>
          <w:lang w:val="lt-LT"/>
        </w:rPr>
        <w:t>etoksi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755F72" w:rsidRPr="00310190">
        <w:rPr>
          <w:rFonts w:ascii="Helvetica" w:hAnsi="Helvetica" w:cs="Helvetica"/>
          <w:sz w:val="20"/>
          <w:lang w:val="lt-LT"/>
        </w:rPr>
        <w:t>fenil</w:t>
      </w:r>
      <w:r w:rsidRPr="00310190">
        <w:rPr>
          <w:rFonts w:ascii="Helvetica" w:hAnsi="Helvetica" w:cs="Helvetica"/>
          <w:sz w:val="20"/>
          <w:lang w:val="lt-LT"/>
        </w:rPr>
        <w:t>)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5-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2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53);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 arba </w:t>
      </w:r>
      <w:r w:rsidRPr="00310190">
        <w:rPr>
          <w:rFonts w:ascii="Helvetica" w:hAnsi="Helvetica" w:cs="Helvetica"/>
          <w:sz w:val="20"/>
          <w:lang w:val="lt-LT"/>
        </w:rPr>
        <w:t>8-((2S,5R)-4-(1-(4-</w:t>
      </w:r>
      <w:r w:rsidR="00A43FE8" w:rsidRPr="00310190">
        <w:rPr>
          <w:rFonts w:ascii="Helvetica" w:hAnsi="Helvetica" w:cs="Helvetica"/>
          <w:sz w:val="20"/>
          <w:lang w:val="lt-LT"/>
        </w:rPr>
        <w:t>fluorfenil</w:t>
      </w:r>
      <w:r w:rsidRPr="00310190">
        <w:rPr>
          <w:rFonts w:ascii="Helvetica" w:hAnsi="Helvetica" w:cs="Helvetica"/>
          <w:sz w:val="20"/>
          <w:lang w:val="lt-LT"/>
        </w:rPr>
        <w:t>)c</w:t>
      </w:r>
      <w:r w:rsidR="00353CD5" w:rsidRPr="00310190">
        <w:rPr>
          <w:rFonts w:ascii="Helvetica" w:hAnsi="Helvetica" w:cs="Helvetica"/>
          <w:sz w:val="20"/>
          <w:lang w:val="lt-LT"/>
        </w:rPr>
        <w:t>ikl</w:t>
      </w:r>
      <w:r w:rsidRPr="00310190">
        <w:rPr>
          <w:rFonts w:ascii="Helvetica" w:hAnsi="Helvetica" w:cs="Helvetica"/>
          <w:sz w:val="20"/>
          <w:lang w:val="lt-LT"/>
        </w:rPr>
        <w:t>o</w:t>
      </w:r>
      <w:r w:rsidR="00A43FE8" w:rsidRPr="00310190">
        <w:rPr>
          <w:rFonts w:ascii="Helvetica" w:hAnsi="Helvetica" w:cs="Helvetica"/>
          <w:sz w:val="20"/>
          <w:lang w:val="lt-LT"/>
        </w:rPr>
        <w:t>propil</w:t>
      </w:r>
      <w:r w:rsidRPr="00310190">
        <w:rPr>
          <w:rFonts w:ascii="Helvetica" w:hAnsi="Helvetica" w:cs="Helvetica"/>
          <w:sz w:val="20"/>
          <w:lang w:val="lt-LT"/>
        </w:rPr>
        <w:t>)-2,5-di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piperazin-1</w:t>
      </w:r>
      <w:r w:rsidR="009D17CA" w:rsidRPr="00310190">
        <w:rPr>
          <w:rFonts w:ascii="Helvetica" w:hAnsi="Helvetica" w:cs="Helvetica"/>
          <w:sz w:val="20"/>
          <w:lang w:val="lt-LT"/>
        </w:rPr>
        <w:t>-il</w:t>
      </w:r>
      <w:r w:rsidRPr="00310190">
        <w:rPr>
          <w:rFonts w:ascii="Helvetica" w:hAnsi="Helvetica" w:cs="Helvetica"/>
          <w:sz w:val="20"/>
          <w:lang w:val="lt-LT"/>
        </w:rPr>
        <w:t>)-5-m</w:t>
      </w:r>
      <w:r w:rsidR="00755F72" w:rsidRPr="00310190">
        <w:rPr>
          <w:rFonts w:ascii="Helvetica" w:hAnsi="Helvetica" w:cs="Helvetica"/>
          <w:sz w:val="20"/>
          <w:lang w:val="lt-LT"/>
        </w:rPr>
        <w:t>etil</w:t>
      </w:r>
      <w:r w:rsidRPr="00310190">
        <w:rPr>
          <w:rFonts w:ascii="Helvetica" w:hAnsi="Helvetica" w:cs="Helvetica"/>
          <w:sz w:val="20"/>
          <w:lang w:val="lt-LT"/>
        </w:rPr>
        <w:t>-6-</w:t>
      </w:r>
      <w:r w:rsidR="009D17CA" w:rsidRPr="00310190">
        <w:rPr>
          <w:rFonts w:ascii="Helvetica" w:hAnsi="Helvetica" w:cs="Helvetica"/>
          <w:sz w:val="20"/>
          <w:lang w:val="lt-LT"/>
        </w:rPr>
        <w:t>okso</w:t>
      </w:r>
      <w:r w:rsidRPr="00310190">
        <w:rPr>
          <w:rFonts w:ascii="Helvetica" w:hAnsi="Helvetica" w:cs="Helvetica"/>
          <w:sz w:val="20"/>
          <w:lang w:val="lt-LT"/>
        </w:rPr>
        <w:t>-5,6-di</w:t>
      </w:r>
      <w:r w:rsidR="00105818" w:rsidRPr="00310190">
        <w:rPr>
          <w:rFonts w:ascii="Helvetica" w:hAnsi="Helvetica" w:cs="Helvetica"/>
          <w:sz w:val="20"/>
          <w:lang w:val="lt-LT"/>
        </w:rPr>
        <w:t>hidro</w:t>
      </w:r>
      <w:r w:rsidRPr="00310190">
        <w:rPr>
          <w:rFonts w:ascii="Helvetica" w:hAnsi="Helvetica" w:cs="Helvetica"/>
          <w:sz w:val="20"/>
          <w:lang w:val="lt-LT"/>
        </w:rPr>
        <w:t>-1,5-</w:t>
      </w:r>
      <w:r w:rsidR="009D17CA" w:rsidRPr="00310190">
        <w:rPr>
          <w:rFonts w:ascii="Helvetica" w:hAnsi="Helvetica" w:cs="Helvetica"/>
          <w:sz w:val="20"/>
          <w:lang w:val="lt-LT"/>
        </w:rPr>
        <w:t>naftiridin-</w:t>
      </w:r>
      <w:r w:rsidRPr="00310190">
        <w:rPr>
          <w:rFonts w:ascii="Helvetica" w:hAnsi="Helvetica" w:cs="Helvetica"/>
          <w:sz w:val="20"/>
          <w:lang w:val="lt-LT"/>
        </w:rPr>
        <w:t>2-</w:t>
      </w:r>
      <w:r w:rsidR="00A43FE8" w:rsidRPr="00310190">
        <w:rPr>
          <w:rFonts w:ascii="Helvetica" w:hAnsi="Helvetica" w:cs="Helvetica"/>
          <w:sz w:val="20"/>
          <w:lang w:val="lt-LT"/>
        </w:rPr>
        <w:t>karbonitrilas (</w:t>
      </w:r>
      <w:r w:rsidRPr="00310190">
        <w:rPr>
          <w:rFonts w:ascii="Helvetica" w:hAnsi="Helvetica" w:cs="Helvetica"/>
          <w:sz w:val="20"/>
          <w:lang w:val="lt-LT"/>
        </w:rPr>
        <w:t>1454).</w:t>
      </w:r>
    </w:p>
    <w:p w14:paraId="03BF3581" w14:textId="77777777" w:rsidR="00353CD5" w:rsidRPr="00310190" w:rsidRDefault="00353CD5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B0A05F" w14:textId="4223868A" w:rsidR="00EA00F6" w:rsidRPr="00310190" w:rsidRDefault="00EA00F6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2. </w:t>
      </w:r>
      <w:r w:rsidR="00CA46CA" w:rsidRPr="00310190">
        <w:rPr>
          <w:rFonts w:ascii="Helvetica" w:hAnsi="Helvetica" w:cs="Helvetica"/>
          <w:sz w:val="20"/>
          <w:lang w:val="lt-LT"/>
        </w:rPr>
        <w:t>Junginys pagal 1 punktą arba jo druska, kur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EE4C5D" w:rsidRPr="00310190">
        <w:rPr>
          <w:rFonts w:ascii="Helvetica" w:hAnsi="Helvetica" w:cs="Helvetica"/>
          <w:sz w:val="20"/>
          <w:lang w:val="lt-LT"/>
        </w:rPr>
        <w:t>minėtas junginys yra</w:t>
      </w:r>
      <w:r w:rsidRPr="00310190">
        <w:rPr>
          <w:rFonts w:ascii="Helvetica" w:hAnsi="Helvetica" w:cs="Helvetica"/>
          <w:sz w:val="20"/>
          <w:lang w:val="lt-LT"/>
        </w:rPr>
        <w:t>:</w:t>
      </w:r>
    </w:p>
    <w:p w14:paraId="75C404DD" w14:textId="309FBFC7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0AC5C016">
          <v:shape id="_x0000_i1033" type="#_x0000_t75" style="width:408pt;height:112pt">
            <v:imagedata r:id="rId14" o:title=""/>
          </v:shape>
        </w:pict>
      </w:r>
    </w:p>
    <w:p w14:paraId="62718872" w14:textId="00F5C2D4" w:rsidR="00EA00F6" w:rsidRPr="00310190" w:rsidRDefault="0069404C" w:rsidP="00310190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pict w14:anchorId="0E17B975">
          <v:shape id="_x0000_i1034" type="#_x0000_t75" style="width:408pt;height:112pt">
            <v:imagedata r:id="rId15" o:title=""/>
          </v:shape>
        </w:pict>
      </w:r>
    </w:p>
    <w:p w14:paraId="7E7A2210" w14:textId="77777777" w:rsidR="00EA00F6" w:rsidRPr="00310190" w:rsidRDefault="00EA00F6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C7AB85D" w14:textId="77777777" w:rsidR="00310190" w:rsidRPr="00310190" w:rsidRDefault="00914551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3. </w:t>
      </w:r>
      <w:r w:rsidR="00EE4C5D" w:rsidRPr="00310190">
        <w:rPr>
          <w:rFonts w:ascii="Helvetica" w:hAnsi="Helvetica" w:cs="Helvetica"/>
          <w:sz w:val="20"/>
          <w:lang w:val="lt-LT"/>
        </w:rPr>
        <w:t>Farmacinė kompozicija, apimanti junginį pagal bet kurį vieną iš 1-12 punktų arba farmaciniu požiūriu priimtiną jo druską ir farmaciniu požiūriu priimtiną nešiklį</w:t>
      </w:r>
    </w:p>
    <w:p w14:paraId="41228A4E" w14:textId="4F2FEBED" w:rsidR="00532848" w:rsidRPr="00310190" w:rsidRDefault="00532848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46119E2" w14:textId="50A17897" w:rsidR="00914551" w:rsidRPr="00310190" w:rsidRDefault="00914551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4. </w:t>
      </w:r>
      <w:r w:rsidR="00EE4C5D" w:rsidRPr="00310190">
        <w:rPr>
          <w:rFonts w:ascii="Helvetica" w:hAnsi="Helvetica" w:cs="Helvetica"/>
          <w:sz w:val="20"/>
          <w:lang w:val="lt-LT"/>
        </w:rPr>
        <w:t>Junginys pagal bet kurį vieną iš 1-12 punktų arba farmaciniu požiūriu priimtina jo druska, skirti naudoti terapijoje</w:t>
      </w:r>
      <w:r w:rsidRPr="00310190">
        <w:rPr>
          <w:rFonts w:ascii="Helvetica" w:hAnsi="Helvetica" w:cs="Helvetica"/>
          <w:sz w:val="20"/>
          <w:lang w:val="lt-LT"/>
        </w:rPr>
        <w:t>.</w:t>
      </w:r>
    </w:p>
    <w:p w14:paraId="3029BB27" w14:textId="77777777" w:rsidR="00532848" w:rsidRPr="00310190" w:rsidRDefault="00532848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A39F977" w14:textId="13DA349D" w:rsidR="00914551" w:rsidRPr="00310190" w:rsidRDefault="00914551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5. </w:t>
      </w:r>
      <w:r w:rsidR="00EE4C5D" w:rsidRPr="00310190">
        <w:rPr>
          <w:rFonts w:ascii="Helvetica" w:hAnsi="Helvetica" w:cs="Helvetica"/>
          <w:sz w:val="20"/>
          <w:lang w:val="lt-LT"/>
        </w:rPr>
        <w:t>Junginys pagal bet kurį vieną iš 1-12 punktų arba farmaciniu požiūriu priimtina jo druska, skirti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EE4C5D" w:rsidRPr="00310190">
        <w:rPr>
          <w:rFonts w:ascii="Helvetica" w:hAnsi="Helvetica" w:cs="Helvetica"/>
          <w:sz w:val="20"/>
          <w:lang w:val="lt-LT"/>
        </w:rPr>
        <w:t xml:space="preserve">gydyti vėžį </w:t>
      </w:r>
      <w:r w:rsidR="005124C0" w:rsidRPr="00310190">
        <w:rPr>
          <w:rFonts w:ascii="Helvetica" w:hAnsi="Helvetica" w:cs="Helvetica"/>
          <w:sz w:val="20"/>
          <w:lang w:val="lt-LT"/>
        </w:rPr>
        <w:t xml:space="preserve">arba </w:t>
      </w:r>
      <w:r w:rsidRPr="00310190">
        <w:rPr>
          <w:rFonts w:ascii="Helvetica" w:hAnsi="Helvetica" w:cs="Helvetica"/>
          <w:sz w:val="20"/>
          <w:lang w:val="lt-LT"/>
        </w:rPr>
        <w:t>vir</w:t>
      </w:r>
      <w:r w:rsidR="00EE4C5D" w:rsidRPr="00310190">
        <w:rPr>
          <w:rFonts w:ascii="Helvetica" w:hAnsi="Helvetica" w:cs="Helvetica"/>
          <w:sz w:val="20"/>
          <w:lang w:val="lt-LT"/>
        </w:rPr>
        <w:t>usines infekcijas</w:t>
      </w:r>
      <w:r w:rsidRPr="00310190">
        <w:rPr>
          <w:rFonts w:ascii="Helvetica" w:hAnsi="Helvetica" w:cs="Helvetica"/>
          <w:sz w:val="20"/>
          <w:lang w:val="lt-LT"/>
        </w:rPr>
        <w:t>.</w:t>
      </w:r>
    </w:p>
    <w:p w14:paraId="57E5D29C" w14:textId="77777777" w:rsidR="00532848" w:rsidRPr="00310190" w:rsidRDefault="00532848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BE9D83" w14:textId="12F0100D" w:rsidR="00EA00F6" w:rsidRPr="00310190" w:rsidRDefault="00914551" w:rsidP="00310190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310190">
        <w:rPr>
          <w:rFonts w:ascii="Helvetica" w:hAnsi="Helvetica" w:cs="Helvetica"/>
          <w:sz w:val="20"/>
          <w:lang w:val="lt-LT"/>
        </w:rPr>
        <w:t xml:space="preserve">16. </w:t>
      </w:r>
      <w:r w:rsidR="00EE4C5D" w:rsidRPr="00310190">
        <w:rPr>
          <w:rFonts w:ascii="Helvetica" w:hAnsi="Helvetica" w:cs="Helvetica"/>
          <w:sz w:val="20"/>
          <w:lang w:val="lt-LT"/>
        </w:rPr>
        <w:t>Junginys arba farmaciniu požiūriu priimtina jo druska, skirti naudoti pagal 15 punktą</w:t>
      </w:r>
      <w:r w:rsidRPr="00310190">
        <w:rPr>
          <w:rFonts w:ascii="Helvetica" w:hAnsi="Helvetica" w:cs="Helvetica"/>
          <w:sz w:val="20"/>
          <w:lang w:val="lt-LT"/>
        </w:rPr>
        <w:t xml:space="preserve">, </w:t>
      </w:r>
      <w:r w:rsidR="00EE4C5D" w:rsidRPr="00310190">
        <w:rPr>
          <w:rFonts w:ascii="Helvetica" w:hAnsi="Helvetica" w:cs="Helvetica"/>
          <w:sz w:val="20"/>
          <w:lang w:val="lt-LT"/>
        </w:rPr>
        <w:t>kur</w:t>
      </w:r>
      <w:r w:rsidRPr="00310190">
        <w:rPr>
          <w:rFonts w:ascii="Helvetica" w:hAnsi="Helvetica" w:cs="Helvetica"/>
          <w:sz w:val="20"/>
          <w:lang w:val="lt-LT"/>
        </w:rPr>
        <w:t xml:space="preserve"> </w:t>
      </w:r>
      <w:r w:rsidR="00EE4C5D" w:rsidRPr="00310190">
        <w:rPr>
          <w:rFonts w:ascii="Helvetica" w:hAnsi="Helvetica" w:cs="Helvetica"/>
          <w:sz w:val="20"/>
          <w:lang w:val="lt-LT"/>
        </w:rPr>
        <w:t>vėžys yra pasirinktas iš gaubtinės žarnos vėžio, kasos vėžio, krūties vėžio, prostatos vėžio, plaučių vėžio, kiaušidžių vėžio, gimdos kaklelio vėžio, inkstų vėžio, galvos ir kaklo vėžio, limfomos, leukemijos ir melanomos</w:t>
      </w:r>
      <w:r w:rsidRPr="00310190">
        <w:rPr>
          <w:rFonts w:ascii="Helvetica" w:hAnsi="Helvetica" w:cs="Helvetica"/>
          <w:sz w:val="20"/>
          <w:lang w:val="lt-LT"/>
        </w:rPr>
        <w:t>.</w:t>
      </w:r>
    </w:p>
    <w:p w14:paraId="2E5095B4" w14:textId="77777777" w:rsidR="00914551" w:rsidRPr="00310190" w:rsidRDefault="00914551" w:rsidP="00310190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914551" w:rsidRPr="00310190" w:rsidSect="00310190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3EAC7" w14:textId="77777777" w:rsidR="00A52563" w:rsidRDefault="00A52563" w:rsidP="007B0A41">
      <w:pPr>
        <w:spacing w:after="0" w:line="240" w:lineRule="auto"/>
      </w:pPr>
      <w:r>
        <w:separator/>
      </w:r>
    </w:p>
  </w:endnote>
  <w:endnote w:type="continuationSeparator" w:id="0">
    <w:p w14:paraId="0AE3A6B2" w14:textId="77777777" w:rsidR="00A52563" w:rsidRDefault="00A5256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FE387" w14:textId="77777777" w:rsidR="00A52563" w:rsidRDefault="00A52563" w:rsidP="007B0A41">
      <w:pPr>
        <w:spacing w:after="0" w:line="240" w:lineRule="auto"/>
      </w:pPr>
      <w:r>
        <w:separator/>
      </w:r>
    </w:p>
  </w:footnote>
  <w:footnote w:type="continuationSeparator" w:id="0">
    <w:p w14:paraId="3288FCF2" w14:textId="77777777" w:rsidR="00A52563" w:rsidRDefault="00A5256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5492"/>
    <w:rsid w:val="00027AFF"/>
    <w:rsid w:val="00062A8E"/>
    <w:rsid w:val="00065F0D"/>
    <w:rsid w:val="00070D8A"/>
    <w:rsid w:val="00092D0B"/>
    <w:rsid w:val="000A6643"/>
    <w:rsid w:val="000C68F9"/>
    <w:rsid w:val="000D0403"/>
    <w:rsid w:val="000F1D6A"/>
    <w:rsid w:val="00105818"/>
    <w:rsid w:val="00120AC9"/>
    <w:rsid w:val="001308ED"/>
    <w:rsid w:val="0013504A"/>
    <w:rsid w:val="001427C4"/>
    <w:rsid w:val="00151225"/>
    <w:rsid w:val="00152E65"/>
    <w:rsid w:val="00153C22"/>
    <w:rsid w:val="001668DF"/>
    <w:rsid w:val="0017162D"/>
    <w:rsid w:val="00172581"/>
    <w:rsid w:val="00192F10"/>
    <w:rsid w:val="001A3E8E"/>
    <w:rsid w:val="001C33D1"/>
    <w:rsid w:val="001D7750"/>
    <w:rsid w:val="001F266E"/>
    <w:rsid w:val="0021259A"/>
    <w:rsid w:val="00221F48"/>
    <w:rsid w:val="00223910"/>
    <w:rsid w:val="0022707B"/>
    <w:rsid w:val="0023443D"/>
    <w:rsid w:val="00234E11"/>
    <w:rsid w:val="0023647B"/>
    <w:rsid w:val="00237C82"/>
    <w:rsid w:val="00241E77"/>
    <w:rsid w:val="00256EDD"/>
    <w:rsid w:val="00260D4E"/>
    <w:rsid w:val="00262076"/>
    <w:rsid w:val="00273B79"/>
    <w:rsid w:val="002837FC"/>
    <w:rsid w:val="002900AF"/>
    <w:rsid w:val="002B1BFD"/>
    <w:rsid w:val="002B66D9"/>
    <w:rsid w:val="002E0F37"/>
    <w:rsid w:val="00310190"/>
    <w:rsid w:val="00316FB7"/>
    <w:rsid w:val="003353D3"/>
    <w:rsid w:val="00353CD5"/>
    <w:rsid w:val="003636D8"/>
    <w:rsid w:val="003700E9"/>
    <w:rsid w:val="00370A78"/>
    <w:rsid w:val="00372A7E"/>
    <w:rsid w:val="0037484C"/>
    <w:rsid w:val="00397472"/>
    <w:rsid w:val="003A0D71"/>
    <w:rsid w:val="003A2C71"/>
    <w:rsid w:val="003A7D4E"/>
    <w:rsid w:val="003B7A3C"/>
    <w:rsid w:val="003D4001"/>
    <w:rsid w:val="003E3FD6"/>
    <w:rsid w:val="003E40A3"/>
    <w:rsid w:val="003E51FF"/>
    <w:rsid w:val="003F49EF"/>
    <w:rsid w:val="00412B35"/>
    <w:rsid w:val="00416928"/>
    <w:rsid w:val="00416C79"/>
    <w:rsid w:val="00431822"/>
    <w:rsid w:val="00443029"/>
    <w:rsid w:val="0044384C"/>
    <w:rsid w:val="004A11D8"/>
    <w:rsid w:val="004C1469"/>
    <w:rsid w:val="004F23B1"/>
    <w:rsid w:val="00500B25"/>
    <w:rsid w:val="005124C0"/>
    <w:rsid w:val="005228B2"/>
    <w:rsid w:val="0053198F"/>
    <w:rsid w:val="005324BA"/>
    <w:rsid w:val="00532848"/>
    <w:rsid w:val="00552221"/>
    <w:rsid w:val="00560B7D"/>
    <w:rsid w:val="005625E8"/>
    <w:rsid w:val="00564911"/>
    <w:rsid w:val="0059478E"/>
    <w:rsid w:val="005A2530"/>
    <w:rsid w:val="005C70E9"/>
    <w:rsid w:val="005D37DF"/>
    <w:rsid w:val="005D3B9A"/>
    <w:rsid w:val="005E238A"/>
    <w:rsid w:val="005E661B"/>
    <w:rsid w:val="005F4383"/>
    <w:rsid w:val="005F6445"/>
    <w:rsid w:val="00600FCD"/>
    <w:rsid w:val="006031C5"/>
    <w:rsid w:val="006049CC"/>
    <w:rsid w:val="00617E21"/>
    <w:rsid w:val="006375BB"/>
    <w:rsid w:val="00650881"/>
    <w:rsid w:val="006656E6"/>
    <w:rsid w:val="00675FB8"/>
    <w:rsid w:val="00683EAE"/>
    <w:rsid w:val="0069131F"/>
    <w:rsid w:val="0069404C"/>
    <w:rsid w:val="006A5176"/>
    <w:rsid w:val="006B1F43"/>
    <w:rsid w:val="006C3CD4"/>
    <w:rsid w:val="006C5EA4"/>
    <w:rsid w:val="006C673E"/>
    <w:rsid w:val="006D15AB"/>
    <w:rsid w:val="006E1D23"/>
    <w:rsid w:val="006F1620"/>
    <w:rsid w:val="006F52F9"/>
    <w:rsid w:val="00702CFE"/>
    <w:rsid w:val="0071488A"/>
    <w:rsid w:val="007227A2"/>
    <w:rsid w:val="00755F72"/>
    <w:rsid w:val="00757D09"/>
    <w:rsid w:val="007752B9"/>
    <w:rsid w:val="007760A8"/>
    <w:rsid w:val="00790202"/>
    <w:rsid w:val="00795D58"/>
    <w:rsid w:val="007A0BA6"/>
    <w:rsid w:val="007A3CB1"/>
    <w:rsid w:val="007A4B6F"/>
    <w:rsid w:val="007B0A41"/>
    <w:rsid w:val="007C0A0D"/>
    <w:rsid w:val="007C60FE"/>
    <w:rsid w:val="007E2261"/>
    <w:rsid w:val="007E441A"/>
    <w:rsid w:val="00806BE5"/>
    <w:rsid w:val="0082278C"/>
    <w:rsid w:val="008309E7"/>
    <w:rsid w:val="008321FA"/>
    <w:rsid w:val="00837B1E"/>
    <w:rsid w:val="00854380"/>
    <w:rsid w:val="00864E7D"/>
    <w:rsid w:val="00886FF4"/>
    <w:rsid w:val="008A5D5E"/>
    <w:rsid w:val="008A7B6E"/>
    <w:rsid w:val="008B41AC"/>
    <w:rsid w:val="008B7C1C"/>
    <w:rsid w:val="008C60D6"/>
    <w:rsid w:val="008E0E9E"/>
    <w:rsid w:val="00900374"/>
    <w:rsid w:val="0090596D"/>
    <w:rsid w:val="00907FD8"/>
    <w:rsid w:val="00914551"/>
    <w:rsid w:val="0093370F"/>
    <w:rsid w:val="00947ACD"/>
    <w:rsid w:val="00963C86"/>
    <w:rsid w:val="00971B8A"/>
    <w:rsid w:val="009766FA"/>
    <w:rsid w:val="0098532A"/>
    <w:rsid w:val="00990381"/>
    <w:rsid w:val="00992879"/>
    <w:rsid w:val="009B138F"/>
    <w:rsid w:val="009B2E35"/>
    <w:rsid w:val="009B6C12"/>
    <w:rsid w:val="009C4AD7"/>
    <w:rsid w:val="009D17CA"/>
    <w:rsid w:val="009D5FAC"/>
    <w:rsid w:val="009E1482"/>
    <w:rsid w:val="00A02F0C"/>
    <w:rsid w:val="00A22BBD"/>
    <w:rsid w:val="00A30189"/>
    <w:rsid w:val="00A3340C"/>
    <w:rsid w:val="00A349D0"/>
    <w:rsid w:val="00A4282B"/>
    <w:rsid w:val="00A43FE8"/>
    <w:rsid w:val="00A474F9"/>
    <w:rsid w:val="00A51B6C"/>
    <w:rsid w:val="00A52563"/>
    <w:rsid w:val="00A534B9"/>
    <w:rsid w:val="00A8526D"/>
    <w:rsid w:val="00A90AC8"/>
    <w:rsid w:val="00A9699F"/>
    <w:rsid w:val="00AA3A1F"/>
    <w:rsid w:val="00AC30C7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50C1"/>
    <w:rsid w:val="00B86C5A"/>
    <w:rsid w:val="00B941E6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46CA"/>
    <w:rsid w:val="00CE42D1"/>
    <w:rsid w:val="00CF70D6"/>
    <w:rsid w:val="00D10809"/>
    <w:rsid w:val="00D15412"/>
    <w:rsid w:val="00D16824"/>
    <w:rsid w:val="00D23A2A"/>
    <w:rsid w:val="00D30F69"/>
    <w:rsid w:val="00D477C3"/>
    <w:rsid w:val="00D54A23"/>
    <w:rsid w:val="00D55A30"/>
    <w:rsid w:val="00D56D60"/>
    <w:rsid w:val="00D76658"/>
    <w:rsid w:val="00D777F4"/>
    <w:rsid w:val="00DB375D"/>
    <w:rsid w:val="00DC7679"/>
    <w:rsid w:val="00E1104B"/>
    <w:rsid w:val="00E1543E"/>
    <w:rsid w:val="00E1780E"/>
    <w:rsid w:val="00E2583B"/>
    <w:rsid w:val="00E321B7"/>
    <w:rsid w:val="00E46C06"/>
    <w:rsid w:val="00E62BE6"/>
    <w:rsid w:val="00E64BDC"/>
    <w:rsid w:val="00EA00F6"/>
    <w:rsid w:val="00EB1EE5"/>
    <w:rsid w:val="00EB6F08"/>
    <w:rsid w:val="00EB7593"/>
    <w:rsid w:val="00ED04B0"/>
    <w:rsid w:val="00EE4C5D"/>
    <w:rsid w:val="00F01CE8"/>
    <w:rsid w:val="00F33345"/>
    <w:rsid w:val="00F338E9"/>
    <w:rsid w:val="00F37F4D"/>
    <w:rsid w:val="00F5330D"/>
    <w:rsid w:val="00F577D6"/>
    <w:rsid w:val="00F66B57"/>
    <w:rsid w:val="00F87A00"/>
    <w:rsid w:val="00FA380A"/>
    <w:rsid w:val="00FA6336"/>
    <w:rsid w:val="00FB2032"/>
    <w:rsid w:val="00FB2D33"/>
    <w:rsid w:val="00FD0914"/>
    <w:rsid w:val="00FD3E6A"/>
    <w:rsid w:val="00FF4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3994</Words>
  <Characters>139136</Characters>
  <Application>Microsoft Office Word</Application>
  <DocSecurity>0</DocSecurity>
  <Lines>137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16:50:00Z</dcterms:created>
  <dcterms:modified xsi:type="dcterms:W3CDTF">2023-09-28T11:30:00Z</dcterms:modified>
</cp:coreProperties>
</file>